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06E11" w14:textId="77777777" w:rsidR="00F245F3" w:rsidRPr="008C4584" w:rsidRDefault="00F245F3" w:rsidP="005B0DC8">
      <w:pPr>
        <w:jc w:val="left"/>
        <w:rPr>
          <w:rFonts w:cstheme="minorHAnsi"/>
          <w:sz w:val="24"/>
          <w:szCs w:val="24"/>
        </w:rPr>
      </w:pPr>
      <w:bookmarkStart w:id="0" w:name="_GoBack"/>
      <w:bookmarkEnd w:id="0"/>
    </w:p>
    <w:p w14:paraId="113B4E88" w14:textId="6D73BB62" w:rsidR="00592973" w:rsidRPr="008C4584" w:rsidRDefault="00592973" w:rsidP="005B0DC8">
      <w:pPr>
        <w:spacing w:before="100" w:beforeAutospacing="1" w:after="100" w:afterAutospacing="1"/>
        <w:jc w:val="left"/>
        <w:outlineLvl w:val="2"/>
        <w:rPr>
          <w:rFonts w:eastAsia="Times New Roman" w:cstheme="minorHAnsi"/>
          <w:b/>
          <w:bCs/>
          <w:sz w:val="24"/>
          <w:szCs w:val="24"/>
        </w:rPr>
      </w:pPr>
      <w:r w:rsidRPr="008C4584">
        <w:rPr>
          <w:rFonts w:eastAsia="Times New Roman" w:cstheme="minorHAnsi"/>
          <w:b/>
          <w:bCs/>
          <w:sz w:val="24"/>
          <w:szCs w:val="24"/>
        </w:rPr>
        <w:t>Song</w:t>
      </w:r>
      <w:r w:rsidR="0043514D" w:rsidRPr="008C4584">
        <w:rPr>
          <w:rFonts w:eastAsia="Times New Roman" w:cstheme="minorHAnsi"/>
          <w:b/>
          <w:bCs/>
          <w:sz w:val="24"/>
          <w:szCs w:val="24"/>
        </w:rPr>
        <w:t>writing</w:t>
      </w:r>
      <w:r w:rsidRPr="008C4584">
        <w:rPr>
          <w:rFonts w:eastAsia="Times New Roman" w:cstheme="minorHAnsi"/>
          <w:b/>
          <w:bCs/>
          <w:sz w:val="24"/>
          <w:szCs w:val="24"/>
        </w:rPr>
        <w:t xml:space="preserve"> (K-</w:t>
      </w:r>
      <w:r w:rsidR="00DD7230" w:rsidRPr="008C4584">
        <w:rPr>
          <w:rFonts w:eastAsia="Times New Roman" w:cstheme="minorHAnsi"/>
          <w:b/>
          <w:bCs/>
          <w:sz w:val="24"/>
          <w:szCs w:val="24"/>
        </w:rPr>
        <w:t>2</w:t>
      </w:r>
      <w:r w:rsidRPr="008C4584">
        <w:rPr>
          <w:rFonts w:eastAsia="Times New Roman" w:cstheme="minorHAnsi"/>
          <w:b/>
          <w:bCs/>
          <w:sz w:val="24"/>
          <w:szCs w:val="24"/>
        </w:rPr>
        <w:t>)</w:t>
      </w:r>
    </w:p>
    <w:p w14:paraId="2B406E68" w14:textId="77777777" w:rsidR="00713F57" w:rsidRPr="008C4584" w:rsidRDefault="00713F57" w:rsidP="005B0DC8">
      <w:pPr>
        <w:jc w:val="left"/>
        <w:rPr>
          <w:rFonts w:cstheme="minorHAnsi"/>
          <w:b/>
          <w:i/>
          <w:sz w:val="24"/>
          <w:szCs w:val="24"/>
        </w:rPr>
      </w:pPr>
      <w:r w:rsidRPr="008C4584">
        <w:rPr>
          <w:rFonts w:cstheme="minorHAnsi"/>
          <w:b/>
          <w:i/>
          <w:sz w:val="24"/>
          <w:szCs w:val="24"/>
        </w:rPr>
        <w:t>THE ITSY-BITSY SPIDER</w:t>
      </w:r>
    </w:p>
    <w:p w14:paraId="61D84BB1" w14:textId="77777777" w:rsidR="00713F57" w:rsidRPr="008C4584" w:rsidRDefault="00713F57" w:rsidP="005B0DC8">
      <w:pPr>
        <w:jc w:val="left"/>
        <w:rPr>
          <w:rFonts w:cstheme="minorHAnsi"/>
          <w:b/>
          <w:i/>
          <w:sz w:val="24"/>
          <w:szCs w:val="24"/>
        </w:rPr>
      </w:pPr>
    </w:p>
    <w:p w14:paraId="41DCC32E" w14:textId="1779C251" w:rsidR="00912E8F" w:rsidRPr="008C4584" w:rsidRDefault="00F245F3" w:rsidP="005B0DC8">
      <w:pPr>
        <w:jc w:val="left"/>
        <w:rPr>
          <w:rFonts w:cstheme="minorHAnsi"/>
          <w:b/>
          <w:i/>
          <w:sz w:val="24"/>
          <w:szCs w:val="24"/>
        </w:rPr>
      </w:pPr>
      <w:r w:rsidRPr="008C4584">
        <w:rPr>
          <w:rFonts w:cstheme="minorHAnsi"/>
          <w:b/>
          <w:i/>
          <w:sz w:val="24"/>
          <w:szCs w:val="24"/>
        </w:rPr>
        <w:t>The itsy-bitsy spider</w:t>
      </w:r>
      <w:r w:rsidRPr="008C4584">
        <w:rPr>
          <w:rFonts w:cstheme="minorHAnsi"/>
          <w:b/>
          <w:i/>
          <w:sz w:val="24"/>
          <w:szCs w:val="24"/>
        </w:rPr>
        <w:br/>
        <w:t xml:space="preserve">Climbed up the </w:t>
      </w:r>
      <w:r w:rsidR="00CE2AB5" w:rsidRPr="008C4584">
        <w:rPr>
          <w:rFonts w:cstheme="minorHAnsi"/>
          <w:b/>
          <w:i/>
          <w:sz w:val="24"/>
          <w:szCs w:val="24"/>
        </w:rPr>
        <w:t>waterspout</w:t>
      </w:r>
      <w:r w:rsidRPr="008C4584">
        <w:rPr>
          <w:rFonts w:cstheme="minorHAnsi"/>
          <w:b/>
          <w:i/>
          <w:sz w:val="24"/>
          <w:szCs w:val="24"/>
        </w:rPr>
        <w:br/>
        <w:t xml:space="preserve">Down came the rain </w:t>
      </w:r>
      <w:r w:rsidRPr="008C4584">
        <w:rPr>
          <w:rFonts w:cstheme="minorHAnsi"/>
          <w:b/>
          <w:i/>
          <w:sz w:val="24"/>
          <w:szCs w:val="24"/>
        </w:rPr>
        <w:br/>
        <w:t>And washed the spider out</w:t>
      </w:r>
      <w:r w:rsidRPr="008C4584">
        <w:rPr>
          <w:rFonts w:cstheme="minorHAnsi"/>
          <w:b/>
          <w:i/>
          <w:sz w:val="24"/>
          <w:szCs w:val="24"/>
        </w:rPr>
        <w:br/>
      </w:r>
      <w:proofErr w:type="spellStart"/>
      <w:r w:rsidRPr="008C4584">
        <w:rPr>
          <w:rFonts w:cstheme="minorHAnsi"/>
          <w:b/>
          <w:i/>
          <w:sz w:val="24"/>
          <w:szCs w:val="24"/>
        </w:rPr>
        <w:t>Out</w:t>
      </w:r>
      <w:proofErr w:type="spellEnd"/>
      <w:r w:rsidRPr="008C4584">
        <w:rPr>
          <w:rFonts w:cstheme="minorHAnsi"/>
          <w:b/>
          <w:i/>
          <w:sz w:val="24"/>
          <w:szCs w:val="24"/>
        </w:rPr>
        <w:t xml:space="preserve"> came the sun</w:t>
      </w:r>
      <w:r w:rsidRPr="008C4584">
        <w:rPr>
          <w:rFonts w:cstheme="minorHAnsi"/>
          <w:b/>
          <w:i/>
          <w:sz w:val="24"/>
          <w:szCs w:val="24"/>
        </w:rPr>
        <w:br/>
        <w:t>And dried up all the rain</w:t>
      </w:r>
      <w:r w:rsidRPr="008C4584">
        <w:rPr>
          <w:rFonts w:cstheme="minorHAnsi"/>
          <w:b/>
          <w:i/>
          <w:sz w:val="24"/>
          <w:szCs w:val="24"/>
        </w:rPr>
        <w:br/>
        <w:t>And the itsy-bitsy spider</w:t>
      </w:r>
      <w:r w:rsidRPr="008C4584">
        <w:rPr>
          <w:rFonts w:cstheme="minorHAnsi"/>
          <w:b/>
          <w:i/>
          <w:sz w:val="24"/>
          <w:szCs w:val="24"/>
        </w:rPr>
        <w:br/>
        <w:t>Climbed up the spout again</w:t>
      </w:r>
    </w:p>
    <w:p w14:paraId="4D389B8B" w14:textId="77777777" w:rsidR="00B859A3" w:rsidRPr="008C4584" w:rsidRDefault="00B859A3" w:rsidP="005B0DC8">
      <w:pPr>
        <w:jc w:val="left"/>
        <w:rPr>
          <w:rFonts w:cstheme="minorHAnsi"/>
          <w:b/>
          <w:i/>
          <w:sz w:val="24"/>
          <w:szCs w:val="24"/>
        </w:rPr>
      </w:pPr>
    </w:p>
    <w:p w14:paraId="646768DC" w14:textId="77777777" w:rsidR="004B1565" w:rsidRPr="008C4584" w:rsidRDefault="004B1565" w:rsidP="005B0DC8">
      <w:pPr>
        <w:jc w:val="left"/>
        <w:rPr>
          <w:rFonts w:cstheme="minorHAnsi"/>
          <w:sz w:val="24"/>
          <w:szCs w:val="24"/>
        </w:rPr>
      </w:pPr>
    </w:p>
    <w:p w14:paraId="6E2EA9DE" w14:textId="3C58D6CE" w:rsidR="004B1565" w:rsidRPr="008C4584" w:rsidRDefault="004B1565" w:rsidP="005B0DC8">
      <w:pPr>
        <w:jc w:val="left"/>
        <w:rPr>
          <w:rFonts w:cstheme="minorHAnsi"/>
          <w:b/>
          <w:sz w:val="24"/>
          <w:szCs w:val="24"/>
        </w:rPr>
      </w:pPr>
      <w:r w:rsidRPr="008C4584">
        <w:rPr>
          <w:rFonts w:cstheme="minorHAnsi"/>
          <w:b/>
          <w:sz w:val="24"/>
          <w:szCs w:val="24"/>
        </w:rPr>
        <w:t>S</w:t>
      </w:r>
      <w:r w:rsidR="008A314A">
        <w:rPr>
          <w:rFonts w:cstheme="minorHAnsi"/>
          <w:b/>
          <w:sz w:val="24"/>
          <w:szCs w:val="24"/>
        </w:rPr>
        <w:t>TATE STANDARDS</w:t>
      </w:r>
      <w:r w:rsidR="00AC354C" w:rsidRPr="008C4584">
        <w:rPr>
          <w:rFonts w:cstheme="minorHAnsi"/>
          <w:b/>
          <w:sz w:val="24"/>
          <w:szCs w:val="24"/>
        </w:rPr>
        <w:t xml:space="preserve"> (K-2)</w:t>
      </w:r>
      <w:r w:rsidRPr="008C4584">
        <w:rPr>
          <w:rFonts w:cstheme="minorHAnsi"/>
          <w:b/>
          <w:sz w:val="24"/>
          <w:szCs w:val="24"/>
        </w:rPr>
        <w:t>:</w:t>
      </w:r>
    </w:p>
    <w:p w14:paraId="404F90FA" w14:textId="384251C7" w:rsidR="00900E68" w:rsidRPr="008C4584" w:rsidRDefault="00900E68" w:rsidP="005B0DC8">
      <w:pPr>
        <w:jc w:val="left"/>
        <w:rPr>
          <w:rFonts w:cstheme="minorHAnsi"/>
          <w:b/>
          <w:sz w:val="24"/>
          <w:szCs w:val="24"/>
        </w:rPr>
      </w:pPr>
    </w:p>
    <w:p w14:paraId="63480CFE" w14:textId="5E2753F9" w:rsidR="00900E68" w:rsidRPr="008C4584" w:rsidRDefault="00900E68" w:rsidP="005B0DC8">
      <w:pPr>
        <w:jc w:val="left"/>
        <w:rPr>
          <w:rFonts w:cstheme="minorHAnsi"/>
          <w:b/>
          <w:sz w:val="24"/>
          <w:szCs w:val="24"/>
        </w:rPr>
      </w:pPr>
      <w:r w:rsidRPr="008C4584">
        <w:rPr>
          <w:rFonts w:cstheme="minorHAnsi"/>
          <w:sz w:val="24"/>
          <w:szCs w:val="24"/>
        </w:rPr>
        <w:t>Phonological Awareness</w:t>
      </w:r>
    </w:p>
    <w:p w14:paraId="0A9D6A81" w14:textId="540B7AE7" w:rsidR="009F328D" w:rsidRPr="008C4584" w:rsidRDefault="00900E68" w:rsidP="005B0DC8">
      <w:pPr>
        <w:jc w:val="left"/>
        <w:rPr>
          <w:rFonts w:cstheme="minorHAnsi"/>
          <w:sz w:val="24"/>
          <w:szCs w:val="24"/>
        </w:rPr>
      </w:pPr>
      <w:proofErr w:type="spellStart"/>
      <w:r w:rsidRPr="008C4584">
        <w:rPr>
          <w:rFonts w:cstheme="minorHAnsi"/>
          <w:sz w:val="24"/>
          <w:szCs w:val="24"/>
        </w:rPr>
        <w:t>RF.K.2</w:t>
      </w:r>
      <w:proofErr w:type="spellEnd"/>
      <w:r w:rsidR="009F328D" w:rsidRPr="008C4584">
        <w:rPr>
          <w:rFonts w:cstheme="minorHAnsi"/>
          <w:sz w:val="24"/>
          <w:szCs w:val="24"/>
        </w:rPr>
        <w:t xml:space="preserve"> - Demonstrate understanding of spoken words, syllables, and sounds (phonemes). </w:t>
      </w:r>
    </w:p>
    <w:p w14:paraId="4CD19652" w14:textId="1F80A4C7" w:rsidR="00C62B5B" w:rsidRPr="008C4584" w:rsidRDefault="00900E68" w:rsidP="005B0DC8">
      <w:pPr>
        <w:jc w:val="left"/>
        <w:rPr>
          <w:rFonts w:cstheme="minorHAnsi"/>
          <w:sz w:val="24"/>
          <w:szCs w:val="24"/>
        </w:rPr>
      </w:pPr>
      <w:proofErr w:type="spellStart"/>
      <w:r w:rsidRPr="008C4584">
        <w:rPr>
          <w:rFonts w:cstheme="minorHAnsi"/>
          <w:sz w:val="24"/>
          <w:szCs w:val="24"/>
        </w:rPr>
        <w:t>RF.K.2a</w:t>
      </w:r>
      <w:proofErr w:type="spellEnd"/>
      <w:r w:rsidR="00C62B5B" w:rsidRPr="008C4584">
        <w:rPr>
          <w:rFonts w:cstheme="minorHAnsi"/>
          <w:sz w:val="24"/>
          <w:szCs w:val="24"/>
        </w:rPr>
        <w:t xml:space="preserve"> - Recognize and produce rhyming words. </w:t>
      </w:r>
    </w:p>
    <w:p w14:paraId="3A12BE9B" w14:textId="631C74F0" w:rsidR="00900E68" w:rsidRPr="008C4584" w:rsidRDefault="00900E68" w:rsidP="005B0DC8">
      <w:pPr>
        <w:jc w:val="left"/>
        <w:rPr>
          <w:rFonts w:cstheme="minorHAnsi"/>
          <w:sz w:val="24"/>
          <w:szCs w:val="24"/>
        </w:rPr>
      </w:pPr>
      <w:proofErr w:type="spellStart"/>
      <w:r w:rsidRPr="008C4584">
        <w:rPr>
          <w:rFonts w:cstheme="minorHAnsi"/>
          <w:sz w:val="24"/>
          <w:szCs w:val="24"/>
        </w:rPr>
        <w:t>RF.K.2b</w:t>
      </w:r>
      <w:proofErr w:type="spellEnd"/>
      <w:r w:rsidR="00707586" w:rsidRPr="008C4584">
        <w:rPr>
          <w:rFonts w:cstheme="minorHAnsi"/>
          <w:sz w:val="24"/>
          <w:szCs w:val="24"/>
        </w:rPr>
        <w:t xml:space="preserve"> - Count, pronounce, blend, and segment syllables in spoken words.</w:t>
      </w:r>
    </w:p>
    <w:p w14:paraId="5042AC19" w14:textId="28D109D5" w:rsidR="002447E2" w:rsidRPr="008C4584" w:rsidRDefault="00900E68" w:rsidP="005B0DC8">
      <w:pPr>
        <w:jc w:val="left"/>
        <w:rPr>
          <w:rFonts w:cstheme="minorHAnsi"/>
          <w:sz w:val="24"/>
          <w:szCs w:val="24"/>
        </w:rPr>
      </w:pPr>
      <w:proofErr w:type="spellStart"/>
      <w:r w:rsidRPr="008C4584">
        <w:rPr>
          <w:rFonts w:cstheme="minorHAnsi"/>
          <w:sz w:val="24"/>
          <w:szCs w:val="24"/>
        </w:rPr>
        <w:t>RF.K.2c</w:t>
      </w:r>
      <w:proofErr w:type="spellEnd"/>
      <w:r w:rsidR="00E51A7E" w:rsidRPr="008C4584">
        <w:rPr>
          <w:rFonts w:cstheme="minorHAnsi"/>
          <w:sz w:val="24"/>
          <w:szCs w:val="24"/>
        </w:rPr>
        <w:t xml:space="preserve"> - </w:t>
      </w:r>
      <w:r w:rsidR="002447E2" w:rsidRPr="008C4584">
        <w:rPr>
          <w:rFonts w:cstheme="minorHAnsi"/>
          <w:sz w:val="24"/>
          <w:szCs w:val="24"/>
        </w:rPr>
        <w:t xml:space="preserve">Blend and segment onsets and rimes of single-syllable spoken words. </w:t>
      </w:r>
    </w:p>
    <w:p w14:paraId="7D5C674D" w14:textId="2D727BF4" w:rsidR="00900E68" w:rsidRPr="008C4584" w:rsidRDefault="00900E68" w:rsidP="005B0DC8">
      <w:pPr>
        <w:jc w:val="left"/>
        <w:rPr>
          <w:rFonts w:cstheme="minorHAnsi"/>
          <w:sz w:val="24"/>
          <w:szCs w:val="24"/>
        </w:rPr>
      </w:pPr>
      <w:proofErr w:type="spellStart"/>
      <w:r w:rsidRPr="008C4584">
        <w:rPr>
          <w:rFonts w:cstheme="minorHAnsi"/>
          <w:sz w:val="24"/>
          <w:szCs w:val="24"/>
        </w:rPr>
        <w:t>RF.K.2d</w:t>
      </w:r>
      <w:proofErr w:type="spellEnd"/>
      <w:r w:rsidR="001F7E32" w:rsidRPr="008C4584">
        <w:rPr>
          <w:rFonts w:cstheme="minorHAnsi"/>
          <w:sz w:val="24"/>
          <w:szCs w:val="24"/>
        </w:rPr>
        <w:t xml:space="preserve"> - </w:t>
      </w:r>
      <w:r w:rsidR="00892378" w:rsidRPr="008C4584">
        <w:rPr>
          <w:rFonts w:cstheme="minorHAnsi"/>
          <w:sz w:val="24"/>
          <w:szCs w:val="24"/>
        </w:rPr>
        <w:t xml:space="preserve">Isolate and pronounce the initial, medial vowel, and final sounds (phonemes) in three-phoneme (consonant-vowel-consonant, or CVC) </w:t>
      </w:r>
      <w:proofErr w:type="spellStart"/>
      <w:r w:rsidR="00892378" w:rsidRPr="008C4584">
        <w:rPr>
          <w:rFonts w:cstheme="minorHAnsi"/>
          <w:sz w:val="24"/>
          <w:szCs w:val="24"/>
        </w:rPr>
        <w:t>words.1</w:t>
      </w:r>
      <w:proofErr w:type="spellEnd"/>
      <w:r w:rsidR="00892378" w:rsidRPr="008C4584">
        <w:rPr>
          <w:rFonts w:cstheme="minorHAnsi"/>
          <w:sz w:val="24"/>
          <w:szCs w:val="24"/>
        </w:rPr>
        <w:t xml:space="preserve"> (This does not include CVCs ending with /l/, /r/, or /x/.)</w:t>
      </w:r>
    </w:p>
    <w:p w14:paraId="1A4E8B2E" w14:textId="77777777" w:rsidR="002D2470" w:rsidRPr="008C4584" w:rsidRDefault="0094100F" w:rsidP="005B0DC8">
      <w:pPr>
        <w:jc w:val="left"/>
        <w:rPr>
          <w:rFonts w:cstheme="minorHAnsi"/>
          <w:sz w:val="24"/>
          <w:szCs w:val="24"/>
        </w:rPr>
      </w:pPr>
      <w:proofErr w:type="spellStart"/>
      <w:r w:rsidRPr="008C4584">
        <w:rPr>
          <w:rFonts w:cstheme="minorHAnsi"/>
          <w:sz w:val="24"/>
          <w:szCs w:val="24"/>
        </w:rPr>
        <w:t>RF.K.2e</w:t>
      </w:r>
      <w:proofErr w:type="spellEnd"/>
      <w:r w:rsidR="009E0AFF" w:rsidRPr="008C4584">
        <w:rPr>
          <w:rFonts w:cstheme="minorHAnsi"/>
          <w:sz w:val="24"/>
          <w:szCs w:val="24"/>
        </w:rPr>
        <w:t xml:space="preserve"> - </w:t>
      </w:r>
      <w:r w:rsidR="002D2470" w:rsidRPr="008C4584">
        <w:rPr>
          <w:rFonts w:cstheme="minorHAnsi"/>
          <w:sz w:val="24"/>
          <w:szCs w:val="24"/>
        </w:rPr>
        <w:t xml:space="preserve">Add or substitute individual sounds (phonemes) in simple, one-syllable words to make new words. </w:t>
      </w:r>
    </w:p>
    <w:p w14:paraId="2DE14C75" w14:textId="373EE565" w:rsidR="00346611" w:rsidRPr="008C4584" w:rsidRDefault="00CD6B14" w:rsidP="005B0DC8">
      <w:pPr>
        <w:pStyle w:val="Default"/>
        <w:rPr>
          <w:rFonts w:asciiTheme="minorHAnsi" w:hAnsiTheme="minorHAnsi" w:cstheme="minorHAnsi"/>
        </w:rPr>
      </w:pPr>
      <w:proofErr w:type="spellStart"/>
      <w:r w:rsidRPr="008C4584">
        <w:rPr>
          <w:rFonts w:asciiTheme="minorHAnsi" w:hAnsiTheme="minorHAnsi" w:cstheme="minorHAnsi"/>
        </w:rPr>
        <w:t>W</w:t>
      </w:r>
      <w:r w:rsidR="00CB0AAF" w:rsidRPr="008C4584">
        <w:rPr>
          <w:rFonts w:asciiTheme="minorHAnsi" w:hAnsiTheme="minorHAnsi" w:cstheme="minorHAnsi"/>
        </w:rPr>
        <w:t>.K.</w:t>
      </w:r>
      <w:r w:rsidR="00346611" w:rsidRPr="008C4584">
        <w:rPr>
          <w:rFonts w:asciiTheme="minorHAnsi" w:hAnsiTheme="minorHAnsi" w:cstheme="minorHAnsi"/>
        </w:rPr>
        <w:t>2</w:t>
      </w:r>
      <w:proofErr w:type="spellEnd"/>
      <w:r w:rsidRPr="008C4584">
        <w:rPr>
          <w:rFonts w:asciiTheme="minorHAnsi" w:hAnsiTheme="minorHAnsi" w:cstheme="minorHAnsi"/>
        </w:rPr>
        <w:t xml:space="preserve"> - </w:t>
      </w:r>
      <w:r w:rsidR="00346611" w:rsidRPr="008C4584">
        <w:rPr>
          <w:rFonts w:asciiTheme="minorHAnsi" w:hAnsiTheme="minorHAnsi" w:cstheme="minorHAnsi"/>
        </w:rPr>
        <w:t xml:space="preserve">Use a combination of drawing, dictating, and writing to compose informative/explanatory texts in which they name what they are writing about and supply some information about the topic. </w:t>
      </w:r>
    </w:p>
    <w:p w14:paraId="53722274" w14:textId="5CA09BAC" w:rsidR="00B729E6" w:rsidRPr="008C4584" w:rsidRDefault="00B729E6" w:rsidP="005B0DC8">
      <w:pPr>
        <w:pStyle w:val="Default"/>
        <w:rPr>
          <w:rFonts w:asciiTheme="minorHAnsi" w:hAnsiTheme="minorHAnsi" w:cstheme="minorHAnsi"/>
        </w:rPr>
      </w:pPr>
      <w:proofErr w:type="spellStart"/>
      <w:r w:rsidRPr="008C4584">
        <w:rPr>
          <w:rFonts w:asciiTheme="minorHAnsi" w:hAnsiTheme="minorHAnsi" w:cstheme="minorHAnsi"/>
        </w:rPr>
        <w:t>W.K.3</w:t>
      </w:r>
      <w:proofErr w:type="spellEnd"/>
      <w:r w:rsidRPr="008C4584">
        <w:rPr>
          <w:rFonts w:asciiTheme="minorHAnsi" w:hAnsiTheme="minorHAnsi" w:cstheme="minorHAnsi"/>
        </w:rPr>
        <w:t xml:space="preserve"> - Use a combination of drawing, dictating, and writing to narrate a single event or several loosely linked events, tell about the events in the order in which they occurred, and provide a reaction to what happened. </w:t>
      </w:r>
    </w:p>
    <w:p w14:paraId="465F5934" w14:textId="52EDEB0B" w:rsidR="00D175B7" w:rsidRPr="008C4584" w:rsidRDefault="00D175B7" w:rsidP="005B0DC8">
      <w:pPr>
        <w:pStyle w:val="Default"/>
        <w:rPr>
          <w:rFonts w:asciiTheme="minorHAnsi" w:hAnsiTheme="minorHAnsi" w:cstheme="minorHAnsi"/>
        </w:rPr>
      </w:pPr>
      <w:proofErr w:type="spellStart"/>
      <w:r w:rsidRPr="008C4584">
        <w:rPr>
          <w:rFonts w:asciiTheme="minorHAnsi" w:hAnsiTheme="minorHAnsi" w:cstheme="minorHAnsi"/>
        </w:rPr>
        <w:t>W.K.5</w:t>
      </w:r>
      <w:proofErr w:type="spellEnd"/>
      <w:r w:rsidRPr="008C4584">
        <w:rPr>
          <w:rFonts w:asciiTheme="minorHAnsi" w:hAnsiTheme="minorHAnsi" w:cstheme="minorHAnsi"/>
        </w:rPr>
        <w:t xml:space="preserve"> - With guidance and support from adults, respond to questions and suggestions from peers and add details to strengthen writing as needed. </w:t>
      </w:r>
    </w:p>
    <w:p w14:paraId="28D2FBA7" w14:textId="7C84E940" w:rsidR="00DE1446" w:rsidRPr="008C4584" w:rsidRDefault="00CB0AAF" w:rsidP="005B0DC8">
      <w:pPr>
        <w:pStyle w:val="Default"/>
        <w:rPr>
          <w:rFonts w:asciiTheme="minorHAnsi" w:hAnsiTheme="minorHAnsi" w:cstheme="minorHAnsi"/>
        </w:rPr>
      </w:pPr>
      <w:r w:rsidRPr="008C4584">
        <w:rPr>
          <w:rFonts w:asciiTheme="minorHAnsi" w:hAnsiTheme="minorHAnsi" w:cstheme="minorHAnsi"/>
        </w:rPr>
        <w:t xml:space="preserve"> </w:t>
      </w:r>
      <w:proofErr w:type="spellStart"/>
      <w:r w:rsidR="00DE1446" w:rsidRPr="008C4584">
        <w:rPr>
          <w:rFonts w:asciiTheme="minorHAnsi" w:hAnsiTheme="minorHAnsi" w:cstheme="minorHAnsi"/>
        </w:rPr>
        <w:t>W.K.6</w:t>
      </w:r>
      <w:proofErr w:type="spellEnd"/>
      <w:r w:rsidR="00DE1446" w:rsidRPr="008C4584">
        <w:rPr>
          <w:rFonts w:asciiTheme="minorHAnsi" w:hAnsiTheme="minorHAnsi" w:cstheme="minorHAnsi"/>
        </w:rPr>
        <w:t xml:space="preserve"> - With guidance and support from adults, explore a variety of digital tools to produce and publish writing, including in collaboration with peers. </w:t>
      </w:r>
    </w:p>
    <w:p w14:paraId="11F54692" w14:textId="09A10E82" w:rsidR="00245B58" w:rsidRPr="008C4584" w:rsidRDefault="00245B58" w:rsidP="005B0DC8">
      <w:pPr>
        <w:pStyle w:val="Default"/>
        <w:rPr>
          <w:rFonts w:asciiTheme="minorHAnsi" w:hAnsiTheme="minorHAnsi" w:cstheme="minorHAnsi"/>
          <w:b/>
          <w:bCs/>
        </w:rPr>
      </w:pPr>
    </w:p>
    <w:p w14:paraId="0F25323A" w14:textId="48113789" w:rsidR="00970578" w:rsidRPr="008C4584" w:rsidRDefault="00970578" w:rsidP="005B0DC8">
      <w:pPr>
        <w:autoSpaceDE w:val="0"/>
        <w:autoSpaceDN w:val="0"/>
        <w:adjustRightInd w:val="0"/>
        <w:jc w:val="left"/>
        <w:rPr>
          <w:rFonts w:cstheme="minorHAnsi"/>
          <w:b/>
          <w:bCs/>
          <w:sz w:val="24"/>
          <w:szCs w:val="24"/>
        </w:rPr>
      </w:pPr>
      <w:r w:rsidRPr="008C4584">
        <w:rPr>
          <w:rFonts w:cstheme="minorHAnsi"/>
          <w:b/>
          <w:bCs/>
          <w:sz w:val="24"/>
          <w:szCs w:val="24"/>
        </w:rPr>
        <w:t>NATIONAL STANDARDS:</w:t>
      </w:r>
    </w:p>
    <w:p w14:paraId="578C57E3" w14:textId="77777777" w:rsidR="00F03B0B" w:rsidRPr="008C4584" w:rsidRDefault="00F03B0B" w:rsidP="005B0DC8">
      <w:pPr>
        <w:autoSpaceDE w:val="0"/>
        <w:autoSpaceDN w:val="0"/>
        <w:adjustRightInd w:val="0"/>
        <w:jc w:val="left"/>
        <w:rPr>
          <w:rFonts w:cstheme="minorHAnsi"/>
          <w:b/>
          <w:bCs/>
          <w:sz w:val="24"/>
          <w:szCs w:val="24"/>
        </w:rPr>
      </w:pPr>
    </w:p>
    <w:p w14:paraId="080A5229" w14:textId="789BE175" w:rsidR="00245B58" w:rsidRPr="008C4584" w:rsidRDefault="00245B58" w:rsidP="005B0DC8">
      <w:pPr>
        <w:autoSpaceDE w:val="0"/>
        <w:autoSpaceDN w:val="0"/>
        <w:adjustRightInd w:val="0"/>
        <w:jc w:val="left"/>
        <w:rPr>
          <w:rFonts w:cstheme="minorHAnsi"/>
          <w:b/>
          <w:bCs/>
          <w:sz w:val="24"/>
          <w:szCs w:val="24"/>
        </w:rPr>
      </w:pPr>
      <w:r w:rsidRPr="008C4584">
        <w:rPr>
          <w:rFonts w:cstheme="minorHAnsi"/>
          <w:b/>
          <w:bCs/>
          <w:sz w:val="24"/>
          <w:szCs w:val="24"/>
        </w:rPr>
        <w:t>PHON</w:t>
      </w:r>
      <w:r w:rsidR="00666602" w:rsidRPr="008C4584">
        <w:rPr>
          <w:rFonts w:cstheme="minorHAnsi"/>
          <w:b/>
          <w:bCs/>
          <w:sz w:val="24"/>
          <w:szCs w:val="24"/>
        </w:rPr>
        <w:t>OLOGIC</w:t>
      </w:r>
      <w:r w:rsidRPr="008C4584">
        <w:rPr>
          <w:rFonts w:cstheme="minorHAnsi"/>
          <w:b/>
          <w:bCs/>
          <w:sz w:val="24"/>
          <w:szCs w:val="24"/>
        </w:rPr>
        <w:t>AL AWARENESS</w:t>
      </w:r>
    </w:p>
    <w:p w14:paraId="57DBABD0" w14:textId="59DCD5FE" w:rsidR="00245B58" w:rsidRPr="008C4584" w:rsidRDefault="00245B58" w:rsidP="005B0DC8">
      <w:pPr>
        <w:pStyle w:val="ListParagraph"/>
        <w:numPr>
          <w:ilvl w:val="0"/>
          <w:numId w:val="13"/>
        </w:numPr>
        <w:jc w:val="left"/>
        <w:rPr>
          <w:rFonts w:cstheme="minorHAnsi"/>
          <w:sz w:val="24"/>
          <w:szCs w:val="24"/>
        </w:rPr>
      </w:pPr>
      <w:r w:rsidRPr="008C4584">
        <w:rPr>
          <w:rFonts w:cstheme="minorHAnsi"/>
          <w:sz w:val="24"/>
          <w:szCs w:val="24"/>
        </w:rPr>
        <w:t>Demonstrate understanding of spoken words, syllables, and sounds</w:t>
      </w:r>
    </w:p>
    <w:p w14:paraId="215B1CD6" w14:textId="77777777" w:rsidR="00245B58" w:rsidRPr="008C4584" w:rsidRDefault="00245B58" w:rsidP="005B0DC8">
      <w:pPr>
        <w:jc w:val="left"/>
        <w:rPr>
          <w:rFonts w:cstheme="minorHAnsi"/>
          <w:sz w:val="24"/>
          <w:szCs w:val="24"/>
        </w:rPr>
      </w:pPr>
      <w:r w:rsidRPr="008C4584">
        <w:rPr>
          <w:rFonts w:cstheme="minorHAnsi"/>
          <w:sz w:val="24"/>
          <w:szCs w:val="24"/>
        </w:rPr>
        <w:t>(phonemes).</w:t>
      </w:r>
    </w:p>
    <w:p w14:paraId="3F6E0227" w14:textId="7863BFCA" w:rsidR="00245B58" w:rsidRPr="008C4584" w:rsidRDefault="00245B58" w:rsidP="005B0DC8">
      <w:pPr>
        <w:pStyle w:val="ListParagraph"/>
        <w:numPr>
          <w:ilvl w:val="0"/>
          <w:numId w:val="13"/>
        </w:numPr>
        <w:jc w:val="left"/>
        <w:rPr>
          <w:rFonts w:cstheme="minorHAnsi"/>
          <w:sz w:val="24"/>
          <w:szCs w:val="24"/>
        </w:rPr>
      </w:pPr>
      <w:r w:rsidRPr="008C4584">
        <w:rPr>
          <w:rFonts w:cstheme="minorHAnsi"/>
          <w:sz w:val="24"/>
          <w:szCs w:val="24"/>
        </w:rPr>
        <w:lastRenderedPageBreak/>
        <w:t>Recognize and produce rhyming words.</w:t>
      </w:r>
    </w:p>
    <w:p w14:paraId="7A5565C9" w14:textId="77777777" w:rsidR="00245B58" w:rsidRPr="008C4584" w:rsidRDefault="00245B58" w:rsidP="005B0DC8">
      <w:pPr>
        <w:pStyle w:val="ListParagraph"/>
        <w:numPr>
          <w:ilvl w:val="0"/>
          <w:numId w:val="13"/>
        </w:numPr>
        <w:jc w:val="left"/>
        <w:rPr>
          <w:rFonts w:cstheme="minorHAnsi"/>
          <w:sz w:val="24"/>
          <w:szCs w:val="24"/>
        </w:rPr>
      </w:pPr>
      <w:r w:rsidRPr="008C4584">
        <w:rPr>
          <w:rFonts w:cstheme="minorHAnsi"/>
          <w:sz w:val="24"/>
          <w:szCs w:val="24"/>
        </w:rPr>
        <w:t>b. Count, pronounce, blend, and segment syllables in spoken words.</w:t>
      </w:r>
    </w:p>
    <w:p w14:paraId="392EC522" w14:textId="366D2154" w:rsidR="00245B58" w:rsidRPr="008C4584" w:rsidRDefault="00245B58" w:rsidP="005B0DC8">
      <w:pPr>
        <w:pStyle w:val="ListParagraph"/>
        <w:numPr>
          <w:ilvl w:val="0"/>
          <w:numId w:val="13"/>
        </w:numPr>
        <w:jc w:val="left"/>
        <w:rPr>
          <w:rFonts w:cstheme="minorHAnsi"/>
          <w:sz w:val="24"/>
          <w:szCs w:val="24"/>
        </w:rPr>
      </w:pPr>
      <w:r w:rsidRPr="008C4584">
        <w:rPr>
          <w:rFonts w:cstheme="minorHAnsi"/>
          <w:sz w:val="24"/>
          <w:szCs w:val="24"/>
        </w:rPr>
        <w:t xml:space="preserve">c. Blend and segment onsets and rimes of </w:t>
      </w:r>
      <w:r w:rsidR="00CE2AB5" w:rsidRPr="008C4584">
        <w:rPr>
          <w:rFonts w:cstheme="minorHAnsi"/>
          <w:sz w:val="24"/>
          <w:szCs w:val="24"/>
        </w:rPr>
        <w:t>single syllable</w:t>
      </w:r>
      <w:r w:rsidRPr="008C4584">
        <w:rPr>
          <w:rFonts w:cstheme="minorHAnsi"/>
          <w:sz w:val="24"/>
          <w:szCs w:val="24"/>
        </w:rPr>
        <w:t xml:space="preserve"> spoken words.</w:t>
      </w:r>
    </w:p>
    <w:p w14:paraId="524D7F98" w14:textId="77777777" w:rsidR="00245B58" w:rsidRPr="008C4584" w:rsidRDefault="00245B58" w:rsidP="005B0DC8">
      <w:pPr>
        <w:pStyle w:val="ListParagraph"/>
        <w:numPr>
          <w:ilvl w:val="0"/>
          <w:numId w:val="13"/>
        </w:numPr>
        <w:jc w:val="left"/>
        <w:rPr>
          <w:rFonts w:cstheme="minorHAnsi"/>
          <w:sz w:val="24"/>
          <w:szCs w:val="24"/>
        </w:rPr>
      </w:pPr>
      <w:r w:rsidRPr="008C4584">
        <w:rPr>
          <w:rFonts w:cstheme="minorHAnsi"/>
          <w:sz w:val="24"/>
          <w:szCs w:val="24"/>
        </w:rPr>
        <w:t>d. Isolate and pronounce the initial, medial vowel, and final sounds (phonemes)</w:t>
      </w:r>
    </w:p>
    <w:p w14:paraId="0224C6AF" w14:textId="47A828A2" w:rsidR="00245B58" w:rsidRPr="008C4584" w:rsidRDefault="00245B58" w:rsidP="005B0DC8">
      <w:pPr>
        <w:jc w:val="left"/>
        <w:rPr>
          <w:rFonts w:cstheme="minorHAnsi"/>
          <w:sz w:val="24"/>
          <w:szCs w:val="24"/>
        </w:rPr>
      </w:pPr>
      <w:r w:rsidRPr="008C4584">
        <w:rPr>
          <w:rFonts w:cstheme="minorHAnsi"/>
          <w:sz w:val="24"/>
          <w:szCs w:val="24"/>
        </w:rPr>
        <w:t xml:space="preserve">in three-phoneme (consonant-vowel-consonant, or CVC) </w:t>
      </w:r>
      <w:r w:rsidR="00CE2AB5" w:rsidRPr="008C4584">
        <w:rPr>
          <w:rFonts w:cstheme="minorHAnsi"/>
          <w:sz w:val="24"/>
          <w:szCs w:val="24"/>
        </w:rPr>
        <w:t>words. *</w:t>
      </w:r>
      <w:r w:rsidRPr="008C4584">
        <w:rPr>
          <w:rFonts w:cstheme="minorHAnsi"/>
          <w:sz w:val="24"/>
          <w:szCs w:val="24"/>
        </w:rPr>
        <w:t xml:space="preserve"> (This does</w:t>
      </w:r>
    </w:p>
    <w:p w14:paraId="57E6E098" w14:textId="77777777" w:rsidR="00245B58" w:rsidRPr="008C4584" w:rsidRDefault="00245B58" w:rsidP="005B0DC8">
      <w:pPr>
        <w:jc w:val="left"/>
        <w:rPr>
          <w:rFonts w:cstheme="minorHAnsi"/>
          <w:sz w:val="24"/>
          <w:szCs w:val="24"/>
        </w:rPr>
      </w:pPr>
      <w:r w:rsidRPr="008C4584">
        <w:rPr>
          <w:rFonts w:cstheme="minorHAnsi"/>
          <w:sz w:val="24"/>
          <w:szCs w:val="24"/>
        </w:rPr>
        <w:t>not include CVCs ending with /l/, /r/, or /x/.)</w:t>
      </w:r>
    </w:p>
    <w:p w14:paraId="02B63EF0" w14:textId="7E6E9B9A" w:rsidR="00245B58" w:rsidRPr="008C4584" w:rsidRDefault="00245B58" w:rsidP="005B0DC8">
      <w:pPr>
        <w:pStyle w:val="ListParagraph"/>
        <w:numPr>
          <w:ilvl w:val="0"/>
          <w:numId w:val="16"/>
        </w:numPr>
        <w:jc w:val="left"/>
        <w:rPr>
          <w:rFonts w:cstheme="minorHAnsi"/>
          <w:sz w:val="24"/>
          <w:szCs w:val="24"/>
        </w:rPr>
      </w:pPr>
      <w:r w:rsidRPr="008C4584">
        <w:rPr>
          <w:rFonts w:cstheme="minorHAnsi"/>
          <w:sz w:val="24"/>
          <w:szCs w:val="24"/>
        </w:rPr>
        <w:t>e. Add or substitute individual sounds</w:t>
      </w:r>
    </w:p>
    <w:p w14:paraId="48268397" w14:textId="77777777" w:rsidR="00372E07" w:rsidRPr="008C4584" w:rsidRDefault="00372E07" w:rsidP="005B0DC8">
      <w:pPr>
        <w:jc w:val="left"/>
        <w:rPr>
          <w:rFonts w:cstheme="minorHAnsi"/>
          <w:sz w:val="24"/>
          <w:szCs w:val="24"/>
        </w:rPr>
      </w:pPr>
      <w:r w:rsidRPr="008C4584">
        <w:rPr>
          <w:rFonts w:cstheme="minorHAnsi"/>
          <w:sz w:val="24"/>
          <w:szCs w:val="24"/>
        </w:rPr>
        <w:t>Demonstrate understanding of spoken words, syllables, and sounds</w:t>
      </w:r>
    </w:p>
    <w:p w14:paraId="08930184" w14:textId="77777777" w:rsidR="00372E07" w:rsidRPr="008C4584" w:rsidRDefault="00372E07" w:rsidP="005B0DC8">
      <w:pPr>
        <w:jc w:val="left"/>
        <w:rPr>
          <w:rFonts w:cstheme="minorHAnsi"/>
          <w:sz w:val="24"/>
          <w:szCs w:val="24"/>
        </w:rPr>
      </w:pPr>
      <w:r w:rsidRPr="008C4584">
        <w:rPr>
          <w:rFonts w:cstheme="minorHAnsi"/>
          <w:sz w:val="24"/>
          <w:szCs w:val="24"/>
        </w:rPr>
        <w:t>(phonemes).</w:t>
      </w:r>
    </w:p>
    <w:p w14:paraId="0AADC746" w14:textId="7C8061DC" w:rsidR="00372E07" w:rsidRPr="008C4584" w:rsidRDefault="00372E07" w:rsidP="005B0DC8">
      <w:pPr>
        <w:pStyle w:val="ListParagraph"/>
        <w:numPr>
          <w:ilvl w:val="0"/>
          <w:numId w:val="16"/>
        </w:numPr>
        <w:jc w:val="left"/>
        <w:rPr>
          <w:rFonts w:cstheme="minorHAnsi"/>
          <w:sz w:val="24"/>
          <w:szCs w:val="24"/>
        </w:rPr>
      </w:pPr>
      <w:r w:rsidRPr="008C4584">
        <w:rPr>
          <w:rFonts w:cstheme="minorHAnsi"/>
          <w:sz w:val="24"/>
          <w:szCs w:val="24"/>
        </w:rPr>
        <w:t>Distinguish long from short vowel sounds in spoken single-syllable words.</w:t>
      </w:r>
    </w:p>
    <w:p w14:paraId="47C28340" w14:textId="77777777" w:rsidR="00372E07" w:rsidRPr="008C4584" w:rsidRDefault="00372E07" w:rsidP="005B0DC8">
      <w:pPr>
        <w:pStyle w:val="ListParagraph"/>
        <w:numPr>
          <w:ilvl w:val="0"/>
          <w:numId w:val="16"/>
        </w:numPr>
        <w:jc w:val="left"/>
        <w:rPr>
          <w:rFonts w:cstheme="minorHAnsi"/>
          <w:sz w:val="24"/>
          <w:szCs w:val="24"/>
        </w:rPr>
      </w:pPr>
      <w:r w:rsidRPr="008C4584">
        <w:rPr>
          <w:rFonts w:cstheme="minorHAnsi"/>
          <w:sz w:val="24"/>
          <w:szCs w:val="24"/>
        </w:rPr>
        <w:t>b. Orally produce single-syllable words by blending sounds (phonemes),</w:t>
      </w:r>
    </w:p>
    <w:p w14:paraId="0C31F848" w14:textId="77777777" w:rsidR="00372E07" w:rsidRPr="008C4584" w:rsidRDefault="00372E07" w:rsidP="005B0DC8">
      <w:pPr>
        <w:jc w:val="left"/>
        <w:rPr>
          <w:rFonts w:cstheme="minorHAnsi"/>
          <w:sz w:val="24"/>
          <w:szCs w:val="24"/>
        </w:rPr>
      </w:pPr>
      <w:r w:rsidRPr="008C4584">
        <w:rPr>
          <w:rFonts w:cstheme="minorHAnsi"/>
          <w:sz w:val="24"/>
          <w:szCs w:val="24"/>
        </w:rPr>
        <w:t>including consonant blends.</w:t>
      </w:r>
    </w:p>
    <w:p w14:paraId="740EA750" w14:textId="77777777" w:rsidR="00372E07" w:rsidRPr="008C4584" w:rsidRDefault="00372E07" w:rsidP="005B0DC8">
      <w:pPr>
        <w:pStyle w:val="ListParagraph"/>
        <w:numPr>
          <w:ilvl w:val="0"/>
          <w:numId w:val="18"/>
        </w:numPr>
        <w:jc w:val="left"/>
        <w:rPr>
          <w:rFonts w:cstheme="minorHAnsi"/>
          <w:sz w:val="24"/>
          <w:szCs w:val="24"/>
        </w:rPr>
      </w:pPr>
      <w:r w:rsidRPr="008C4584">
        <w:rPr>
          <w:rFonts w:cstheme="minorHAnsi"/>
          <w:sz w:val="24"/>
          <w:szCs w:val="24"/>
        </w:rPr>
        <w:t>c. Isolate and pronounce initial, medial vowel, and final sounds (phonemes) in</w:t>
      </w:r>
    </w:p>
    <w:p w14:paraId="71359B00" w14:textId="77777777" w:rsidR="00372E07" w:rsidRPr="008C4584" w:rsidRDefault="00372E07" w:rsidP="005B0DC8">
      <w:pPr>
        <w:jc w:val="left"/>
        <w:rPr>
          <w:rFonts w:cstheme="minorHAnsi"/>
          <w:sz w:val="24"/>
          <w:szCs w:val="24"/>
        </w:rPr>
      </w:pPr>
      <w:r w:rsidRPr="008C4584">
        <w:rPr>
          <w:rFonts w:cstheme="minorHAnsi"/>
          <w:sz w:val="24"/>
          <w:szCs w:val="24"/>
        </w:rPr>
        <w:t>spoken single-syllable words.</w:t>
      </w:r>
    </w:p>
    <w:p w14:paraId="3088416B" w14:textId="77777777" w:rsidR="00372E07" w:rsidRPr="008C4584" w:rsidRDefault="00372E07" w:rsidP="005B0DC8">
      <w:pPr>
        <w:pStyle w:val="ListParagraph"/>
        <w:numPr>
          <w:ilvl w:val="0"/>
          <w:numId w:val="18"/>
        </w:numPr>
        <w:jc w:val="left"/>
        <w:rPr>
          <w:rFonts w:cstheme="minorHAnsi"/>
          <w:sz w:val="24"/>
          <w:szCs w:val="24"/>
        </w:rPr>
      </w:pPr>
      <w:r w:rsidRPr="008C4584">
        <w:rPr>
          <w:rFonts w:cstheme="minorHAnsi"/>
          <w:sz w:val="24"/>
          <w:szCs w:val="24"/>
        </w:rPr>
        <w:t>d. Segment spoken single-syllable words into their complete sequence of</w:t>
      </w:r>
    </w:p>
    <w:p w14:paraId="74545D13" w14:textId="7642676E" w:rsidR="00372E07" w:rsidRPr="008C4584" w:rsidRDefault="00372E07" w:rsidP="005B0DC8">
      <w:pPr>
        <w:jc w:val="left"/>
        <w:rPr>
          <w:rFonts w:cstheme="minorHAnsi"/>
          <w:sz w:val="24"/>
          <w:szCs w:val="24"/>
        </w:rPr>
      </w:pPr>
      <w:r w:rsidRPr="008C4584">
        <w:rPr>
          <w:rFonts w:cstheme="minorHAnsi"/>
          <w:sz w:val="24"/>
          <w:szCs w:val="24"/>
        </w:rPr>
        <w:t>individual sounds (phonemes).</w:t>
      </w:r>
    </w:p>
    <w:p w14:paraId="1E15941E" w14:textId="77777777" w:rsidR="00CB0AAF" w:rsidRPr="008C4584" w:rsidRDefault="00CB0AAF" w:rsidP="005B0DC8">
      <w:pPr>
        <w:jc w:val="left"/>
        <w:rPr>
          <w:rFonts w:cstheme="minorHAnsi"/>
          <w:sz w:val="24"/>
          <w:szCs w:val="24"/>
        </w:rPr>
      </w:pPr>
    </w:p>
    <w:p w14:paraId="66CA8246" w14:textId="69DDE92C" w:rsidR="00206478" w:rsidRPr="008C4584" w:rsidRDefault="00E25384" w:rsidP="005B0DC8">
      <w:pPr>
        <w:pStyle w:val="NoSpacing"/>
        <w:jc w:val="left"/>
        <w:rPr>
          <w:rFonts w:cstheme="minorHAnsi"/>
          <w:b/>
          <w:sz w:val="24"/>
          <w:szCs w:val="24"/>
        </w:rPr>
      </w:pPr>
      <w:r>
        <w:rPr>
          <w:rFonts w:cstheme="minorHAnsi"/>
          <w:b/>
          <w:sz w:val="24"/>
          <w:szCs w:val="24"/>
        </w:rPr>
        <w:t>OBJECTIVES</w:t>
      </w:r>
      <w:r w:rsidR="0083169A" w:rsidRPr="008C4584">
        <w:rPr>
          <w:rFonts w:cstheme="minorHAnsi"/>
          <w:b/>
          <w:sz w:val="24"/>
          <w:szCs w:val="24"/>
        </w:rPr>
        <w:t>:</w:t>
      </w:r>
    </w:p>
    <w:p w14:paraId="3586572B" w14:textId="77777777" w:rsidR="008648A9" w:rsidRPr="008C4584" w:rsidRDefault="008648A9" w:rsidP="005B0DC8">
      <w:pPr>
        <w:pStyle w:val="NoSpacing"/>
        <w:jc w:val="left"/>
        <w:rPr>
          <w:rFonts w:cstheme="minorHAnsi"/>
          <w:b/>
          <w:sz w:val="24"/>
          <w:szCs w:val="24"/>
        </w:rPr>
      </w:pPr>
    </w:p>
    <w:p w14:paraId="7DCAE1A9" w14:textId="77777777" w:rsidR="008648A9" w:rsidRPr="008C4584" w:rsidRDefault="008648A9" w:rsidP="005B0DC8">
      <w:pPr>
        <w:pStyle w:val="NoSpacing"/>
        <w:numPr>
          <w:ilvl w:val="0"/>
          <w:numId w:val="12"/>
        </w:numPr>
        <w:jc w:val="left"/>
        <w:rPr>
          <w:rFonts w:eastAsia="Times New Roman" w:cstheme="minorHAnsi"/>
          <w:sz w:val="24"/>
          <w:szCs w:val="24"/>
        </w:rPr>
      </w:pPr>
      <w:r w:rsidRPr="008C4584">
        <w:rPr>
          <w:rFonts w:eastAsia="Times New Roman" w:cstheme="minorHAnsi"/>
          <w:sz w:val="24"/>
          <w:szCs w:val="24"/>
        </w:rPr>
        <w:t>Students will experience song through hand motions, (visual), listening (auditory), reciting, and singing (oral) a familiar nursery rhyme song.</w:t>
      </w:r>
    </w:p>
    <w:p w14:paraId="6B4016D0" w14:textId="77777777" w:rsidR="008648A9" w:rsidRPr="008C4584" w:rsidRDefault="008648A9" w:rsidP="005B0DC8">
      <w:pPr>
        <w:pStyle w:val="NoSpacing"/>
        <w:numPr>
          <w:ilvl w:val="0"/>
          <w:numId w:val="12"/>
        </w:numPr>
        <w:jc w:val="left"/>
        <w:rPr>
          <w:rFonts w:eastAsia="Times New Roman" w:cstheme="minorHAnsi"/>
          <w:sz w:val="24"/>
          <w:szCs w:val="24"/>
        </w:rPr>
      </w:pPr>
      <w:r w:rsidRPr="008C4584">
        <w:rPr>
          <w:rFonts w:eastAsia="Times New Roman" w:cstheme="minorHAnsi"/>
          <w:sz w:val="24"/>
          <w:szCs w:val="24"/>
        </w:rPr>
        <w:t xml:space="preserve">Students will learn new vocal techniques through the Jimmie Rodgers 12-Bar Blues yodeling style version of the song. </w:t>
      </w:r>
    </w:p>
    <w:p w14:paraId="14B824AC" w14:textId="79026F84" w:rsidR="008648A9" w:rsidRPr="008C4584" w:rsidRDefault="008648A9" w:rsidP="005B0DC8">
      <w:pPr>
        <w:pStyle w:val="NoSpacing"/>
        <w:numPr>
          <w:ilvl w:val="0"/>
          <w:numId w:val="12"/>
        </w:numPr>
        <w:jc w:val="left"/>
        <w:rPr>
          <w:rFonts w:eastAsia="Times New Roman" w:cstheme="minorHAnsi"/>
          <w:sz w:val="24"/>
          <w:szCs w:val="24"/>
        </w:rPr>
      </w:pPr>
      <w:r w:rsidRPr="008C4584">
        <w:rPr>
          <w:rFonts w:eastAsia="Times New Roman" w:cstheme="minorHAnsi"/>
          <w:sz w:val="24"/>
          <w:szCs w:val="24"/>
        </w:rPr>
        <w:t xml:space="preserve">Students will build critical thinking skills about the sounds of music and language, </w:t>
      </w:r>
      <w:r w:rsidR="00CE2AB5" w:rsidRPr="008C4584">
        <w:rPr>
          <w:rFonts w:eastAsia="Times New Roman" w:cstheme="minorHAnsi"/>
          <w:sz w:val="24"/>
          <w:szCs w:val="24"/>
        </w:rPr>
        <w:t>hear,</w:t>
      </w:r>
      <w:r w:rsidRPr="008C4584">
        <w:rPr>
          <w:rFonts w:eastAsia="Times New Roman" w:cstheme="minorHAnsi"/>
          <w:sz w:val="24"/>
          <w:szCs w:val="24"/>
        </w:rPr>
        <w:t xml:space="preserve"> and adapt to the changing meter and rhythm of song, and learn a very basic yodel.</w:t>
      </w:r>
    </w:p>
    <w:p w14:paraId="77639EBE" w14:textId="77777777" w:rsidR="008648A9" w:rsidRPr="008C4584" w:rsidRDefault="008648A9" w:rsidP="005B0DC8">
      <w:pPr>
        <w:pStyle w:val="NoSpacing"/>
        <w:numPr>
          <w:ilvl w:val="0"/>
          <w:numId w:val="12"/>
        </w:numPr>
        <w:jc w:val="left"/>
        <w:rPr>
          <w:rFonts w:eastAsia="Times New Roman" w:cstheme="minorHAnsi"/>
          <w:sz w:val="24"/>
          <w:szCs w:val="24"/>
        </w:rPr>
      </w:pPr>
      <w:r w:rsidRPr="008C4584">
        <w:rPr>
          <w:rFonts w:eastAsia="Times New Roman" w:cstheme="minorHAnsi"/>
          <w:sz w:val="24"/>
          <w:szCs w:val="24"/>
        </w:rPr>
        <w:t xml:space="preserve">Students will understand how songs can change rhythm and style. </w:t>
      </w:r>
    </w:p>
    <w:p w14:paraId="43CDCB12" w14:textId="1C7443B0" w:rsidR="008648A9" w:rsidRPr="008C4584" w:rsidRDefault="008648A9" w:rsidP="005B0DC8">
      <w:pPr>
        <w:pStyle w:val="NoSpacing"/>
        <w:numPr>
          <w:ilvl w:val="0"/>
          <w:numId w:val="12"/>
        </w:numPr>
        <w:jc w:val="left"/>
        <w:rPr>
          <w:rFonts w:eastAsia="Times New Roman" w:cstheme="minorHAnsi"/>
          <w:sz w:val="24"/>
          <w:szCs w:val="24"/>
        </w:rPr>
      </w:pPr>
      <w:r w:rsidRPr="008C4584">
        <w:rPr>
          <w:rFonts w:eastAsia="Times New Roman" w:cstheme="minorHAnsi"/>
          <w:sz w:val="24"/>
          <w:szCs w:val="24"/>
        </w:rPr>
        <w:t xml:space="preserve">Through clapping hands and tapping feet, students increase knowledge in the meter and rhythm of language. </w:t>
      </w:r>
    </w:p>
    <w:p w14:paraId="33557E7F" w14:textId="43456738" w:rsidR="008875F2" w:rsidRPr="008C4584" w:rsidRDefault="008875F2" w:rsidP="005B0DC8">
      <w:pPr>
        <w:pStyle w:val="NoSpacing"/>
        <w:numPr>
          <w:ilvl w:val="0"/>
          <w:numId w:val="12"/>
        </w:numPr>
        <w:jc w:val="left"/>
        <w:rPr>
          <w:rFonts w:eastAsia="Times New Roman" w:cstheme="minorHAnsi"/>
          <w:sz w:val="24"/>
          <w:szCs w:val="24"/>
        </w:rPr>
      </w:pPr>
      <w:r w:rsidRPr="008C4584">
        <w:rPr>
          <w:rFonts w:eastAsia="Times New Roman" w:cstheme="minorHAnsi"/>
          <w:sz w:val="24"/>
          <w:szCs w:val="24"/>
        </w:rPr>
        <w:t xml:space="preserve">Students </w:t>
      </w:r>
      <w:r w:rsidR="00E464A5" w:rsidRPr="008C4584">
        <w:rPr>
          <w:rFonts w:eastAsia="Times New Roman" w:cstheme="minorHAnsi"/>
          <w:sz w:val="24"/>
          <w:szCs w:val="24"/>
        </w:rPr>
        <w:t xml:space="preserve">substitute different </w:t>
      </w:r>
      <w:r w:rsidR="00E9123E" w:rsidRPr="008C4584">
        <w:rPr>
          <w:rFonts w:eastAsia="Times New Roman" w:cstheme="minorHAnsi"/>
          <w:sz w:val="24"/>
          <w:szCs w:val="24"/>
        </w:rPr>
        <w:t xml:space="preserve">rhyming words </w:t>
      </w:r>
      <w:r w:rsidR="001A57AC" w:rsidRPr="008C4584">
        <w:rPr>
          <w:rFonts w:eastAsia="Times New Roman" w:cstheme="minorHAnsi"/>
          <w:sz w:val="24"/>
          <w:szCs w:val="24"/>
        </w:rPr>
        <w:t xml:space="preserve">or lines </w:t>
      </w:r>
      <w:r w:rsidR="00E9123E" w:rsidRPr="008C4584">
        <w:rPr>
          <w:rFonts w:eastAsia="Times New Roman" w:cstheme="minorHAnsi"/>
          <w:sz w:val="24"/>
          <w:szCs w:val="24"/>
        </w:rPr>
        <w:t xml:space="preserve">into </w:t>
      </w:r>
      <w:r w:rsidRPr="008C4584">
        <w:rPr>
          <w:rFonts w:eastAsia="Times New Roman" w:cstheme="minorHAnsi"/>
          <w:sz w:val="24"/>
          <w:szCs w:val="24"/>
        </w:rPr>
        <w:t>the Itsy-Bitsy</w:t>
      </w:r>
      <w:r w:rsidR="00685BFF" w:rsidRPr="008C4584">
        <w:rPr>
          <w:rFonts w:eastAsia="Times New Roman" w:cstheme="minorHAnsi"/>
          <w:sz w:val="24"/>
          <w:szCs w:val="24"/>
        </w:rPr>
        <w:t xml:space="preserve"> </w:t>
      </w:r>
      <w:r w:rsidR="00BA4FF9" w:rsidRPr="008C4584">
        <w:rPr>
          <w:rFonts w:eastAsia="Times New Roman" w:cstheme="minorHAnsi"/>
          <w:sz w:val="24"/>
          <w:szCs w:val="24"/>
        </w:rPr>
        <w:t xml:space="preserve">Spider </w:t>
      </w:r>
      <w:r w:rsidR="00685BFF" w:rsidRPr="008C4584">
        <w:rPr>
          <w:rFonts w:eastAsia="Times New Roman" w:cstheme="minorHAnsi"/>
          <w:i/>
          <w:iCs/>
          <w:sz w:val="24"/>
          <w:szCs w:val="24"/>
        </w:rPr>
        <w:t>(Vary complexity of substitution according to grade level</w:t>
      </w:r>
      <w:r w:rsidR="00CB3F47" w:rsidRPr="008C4584">
        <w:rPr>
          <w:rFonts w:eastAsia="Times New Roman" w:cstheme="minorHAnsi"/>
          <w:i/>
          <w:iCs/>
          <w:sz w:val="24"/>
          <w:szCs w:val="24"/>
        </w:rPr>
        <w:t xml:space="preserve"> standards and objectives</w:t>
      </w:r>
      <w:r w:rsidR="00685BFF" w:rsidRPr="008C4584">
        <w:rPr>
          <w:rFonts w:eastAsia="Times New Roman" w:cstheme="minorHAnsi"/>
          <w:i/>
          <w:iCs/>
          <w:sz w:val="24"/>
          <w:szCs w:val="24"/>
        </w:rPr>
        <w:t>.)</w:t>
      </w:r>
      <w:r w:rsidRPr="008C4584">
        <w:rPr>
          <w:rFonts w:eastAsia="Times New Roman" w:cstheme="minorHAnsi"/>
          <w:sz w:val="24"/>
          <w:szCs w:val="24"/>
        </w:rPr>
        <w:t xml:space="preserve"> </w:t>
      </w:r>
    </w:p>
    <w:p w14:paraId="74D5DE5C" w14:textId="54BB79CB" w:rsidR="001E0A11" w:rsidRPr="008C4584" w:rsidRDefault="008F09E1" w:rsidP="005B0DC8">
      <w:pPr>
        <w:pStyle w:val="NoSpacing"/>
        <w:numPr>
          <w:ilvl w:val="0"/>
          <w:numId w:val="12"/>
        </w:numPr>
        <w:jc w:val="left"/>
        <w:rPr>
          <w:rFonts w:eastAsia="Times New Roman" w:cstheme="minorHAnsi"/>
          <w:sz w:val="24"/>
          <w:szCs w:val="24"/>
        </w:rPr>
      </w:pPr>
      <w:r w:rsidRPr="008C4584">
        <w:rPr>
          <w:rFonts w:eastAsia="Times New Roman" w:cstheme="minorHAnsi"/>
          <w:sz w:val="24"/>
          <w:szCs w:val="24"/>
        </w:rPr>
        <w:t>Students substitute a new character</w:t>
      </w:r>
      <w:r w:rsidR="005363AC" w:rsidRPr="008C4584">
        <w:rPr>
          <w:rFonts w:eastAsia="Times New Roman" w:cstheme="minorHAnsi"/>
          <w:sz w:val="24"/>
          <w:szCs w:val="24"/>
        </w:rPr>
        <w:t>,</w:t>
      </w:r>
      <w:r w:rsidRPr="008C4584">
        <w:rPr>
          <w:rFonts w:eastAsia="Times New Roman" w:cstheme="minorHAnsi"/>
          <w:sz w:val="24"/>
          <w:szCs w:val="24"/>
        </w:rPr>
        <w:t xml:space="preserve"> a new problem</w:t>
      </w:r>
      <w:r w:rsidR="00E73742" w:rsidRPr="008C4584">
        <w:rPr>
          <w:rFonts w:eastAsia="Times New Roman" w:cstheme="minorHAnsi"/>
          <w:sz w:val="24"/>
          <w:szCs w:val="24"/>
        </w:rPr>
        <w:t>, and new resolution</w:t>
      </w:r>
      <w:r w:rsidRPr="008C4584">
        <w:rPr>
          <w:rFonts w:eastAsia="Times New Roman" w:cstheme="minorHAnsi"/>
          <w:sz w:val="24"/>
          <w:szCs w:val="24"/>
        </w:rPr>
        <w:t xml:space="preserve"> into the lyric. </w:t>
      </w:r>
      <w:r w:rsidR="001E0A11" w:rsidRPr="008C4584">
        <w:rPr>
          <w:rFonts w:eastAsia="Times New Roman" w:cstheme="minorHAnsi"/>
          <w:i/>
          <w:iCs/>
          <w:sz w:val="24"/>
          <w:szCs w:val="24"/>
        </w:rPr>
        <w:t>(Vary complexity of substitution according to grade level standards and objectives.)</w:t>
      </w:r>
      <w:r w:rsidR="001E0A11" w:rsidRPr="008C4584">
        <w:rPr>
          <w:rFonts w:eastAsia="Times New Roman" w:cstheme="minorHAnsi"/>
          <w:sz w:val="24"/>
          <w:szCs w:val="24"/>
        </w:rPr>
        <w:t xml:space="preserve"> </w:t>
      </w:r>
    </w:p>
    <w:p w14:paraId="48F448AE" w14:textId="1EF04667" w:rsidR="008648A9" w:rsidRPr="008C4584" w:rsidRDefault="008648A9" w:rsidP="005B0DC8">
      <w:pPr>
        <w:pStyle w:val="NoSpacing"/>
        <w:numPr>
          <w:ilvl w:val="0"/>
          <w:numId w:val="12"/>
        </w:numPr>
        <w:jc w:val="left"/>
        <w:rPr>
          <w:rFonts w:eastAsia="Times New Roman" w:cstheme="minorHAnsi"/>
          <w:sz w:val="24"/>
          <w:szCs w:val="24"/>
        </w:rPr>
      </w:pPr>
      <w:r w:rsidRPr="008C4584">
        <w:rPr>
          <w:rFonts w:eastAsia="Times New Roman" w:cstheme="minorHAnsi"/>
          <w:sz w:val="24"/>
          <w:szCs w:val="24"/>
        </w:rPr>
        <w:t xml:space="preserve">Students use musical instruments to add depth and fun, but, more importantly, to develop, build, and keep rhythm with other students, much like band members do. </w:t>
      </w:r>
    </w:p>
    <w:p w14:paraId="231060B7" w14:textId="77777777" w:rsidR="00463FF7" w:rsidRPr="008C4584" w:rsidRDefault="00463FF7" w:rsidP="005B0DC8">
      <w:pPr>
        <w:pStyle w:val="NoSpacing"/>
        <w:jc w:val="left"/>
        <w:rPr>
          <w:rFonts w:eastAsia="Times New Roman" w:cstheme="minorHAnsi"/>
          <w:sz w:val="24"/>
          <w:szCs w:val="24"/>
        </w:rPr>
      </w:pPr>
    </w:p>
    <w:p w14:paraId="465B2439" w14:textId="73A9441C" w:rsidR="00463FF7" w:rsidRPr="000E348F" w:rsidRDefault="008D7E8C" w:rsidP="005B0DC8">
      <w:pPr>
        <w:pStyle w:val="NoSpacing"/>
        <w:jc w:val="left"/>
        <w:rPr>
          <w:rFonts w:eastAsia="Times New Roman" w:cstheme="minorHAnsi"/>
          <w:b/>
          <w:bCs/>
          <w:sz w:val="24"/>
          <w:szCs w:val="24"/>
        </w:rPr>
      </w:pPr>
      <w:r w:rsidRPr="000E348F">
        <w:rPr>
          <w:rFonts w:eastAsia="Times New Roman" w:cstheme="minorHAnsi"/>
          <w:b/>
          <w:bCs/>
          <w:sz w:val="24"/>
          <w:szCs w:val="24"/>
        </w:rPr>
        <w:t>EXAMPLE</w:t>
      </w:r>
      <w:r w:rsidR="00277AD5" w:rsidRPr="000E348F">
        <w:rPr>
          <w:rFonts w:eastAsia="Times New Roman" w:cstheme="minorHAnsi"/>
          <w:b/>
          <w:bCs/>
          <w:sz w:val="24"/>
          <w:szCs w:val="24"/>
        </w:rPr>
        <w:t xml:space="preserve"> OF REVISED NURSERY RHYMES</w:t>
      </w:r>
      <w:r w:rsidRPr="000E348F">
        <w:rPr>
          <w:rFonts w:eastAsia="Times New Roman" w:cstheme="minorHAnsi"/>
          <w:b/>
          <w:bCs/>
          <w:sz w:val="24"/>
          <w:szCs w:val="24"/>
        </w:rPr>
        <w:t>:</w:t>
      </w:r>
    </w:p>
    <w:p w14:paraId="31898416" w14:textId="77777777" w:rsidR="0076779D" w:rsidRPr="008C4584" w:rsidRDefault="0076779D" w:rsidP="005B0DC8">
      <w:pPr>
        <w:pStyle w:val="NoSpacing"/>
        <w:jc w:val="left"/>
        <w:rPr>
          <w:rFonts w:eastAsia="Times New Roman" w:cstheme="minorHAnsi"/>
          <w:sz w:val="24"/>
          <w:szCs w:val="24"/>
        </w:rPr>
      </w:pPr>
    </w:p>
    <w:p w14:paraId="039D109E" w14:textId="77777777" w:rsidR="007B0F4B" w:rsidRPr="008C4584" w:rsidRDefault="007B0F4B" w:rsidP="005B0DC8">
      <w:pPr>
        <w:jc w:val="left"/>
        <w:rPr>
          <w:rFonts w:cstheme="minorHAnsi"/>
          <w:b/>
          <w:i/>
          <w:sz w:val="24"/>
          <w:szCs w:val="24"/>
        </w:rPr>
      </w:pPr>
      <w:r w:rsidRPr="008C4584">
        <w:rPr>
          <w:rFonts w:cstheme="minorHAnsi"/>
          <w:b/>
          <w:i/>
          <w:sz w:val="24"/>
          <w:szCs w:val="24"/>
        </w:rPr>
        <w:t>THE ITSY-BITSY SPIDER</w:t>
      </w:r>
    </w:p>
    <w:p w14:paraId="3B9341F5" w14:textId="77777777" w:rsidR="00AA3E86" w:rsidRPr="008C4584" w:rsidRDefault="00AA3E86" w:rsidP="005B0DC8">
      <w:pPr>
        <w:jc w:val="left"/>
        <w:rPr>
          <w:rFonts w:cstheme="minorHAnsi"/>
          <w:b/>
          <w:i/>
          <w:sz w:val="24"/>
          <w:szCs w:val="24"/>
        </w:rPr>
      </w:pPr>
    </w:p>
    <w:p w14:paraId="1B563590" w14:textId="3AB142F3" w:rsidR="0076779D" w:rsidRPr="008C4584" w:rsidRDefault="0076779D" w:rsidP="005B0DC8">
      <w:pPr>
        <w:jc w:val="left"/>
        <w:rPr>
          <w:rFonts w:cstheme="minorHAnsi"/>
          <w:b/>
          <w:i/>
          <w:sz w:val="24"/>
          <w:szCs w:val="24"/>
        </w:rPr>
      </w:pPr>
      <w:r w:rsidRPr="008C4584">
        <w:rPr>
          <w:rFonts w:cstheme="minorHAnsi"/>
          <w:b/>
          <w:i/>
          <w:sz w:val="24"/>
          <w:szCs w:val="24"/>
        </w:rPr>
        <w:t>The itsy-bitsy spider</w:t>
      </w:r>
      <w:r w:rsidRPr="008C4584">
        <w:rPr>
          <w:rFonts w:cstheme="minorHAnsi"/>
          <w:b/>
          <w:i/>
          <w:sz w:val="24"/>
          <w:szCs w:val="24"/>
        </w:rPr>
        <w:br/>
        <w:t xml:space="preserve">Climbed up the </w:t>
      </w:r>
      <w:r w:rsidR="00CE2AB5" w:rsidRPr="008C4584">
        <w:rPr>
          <w:rFonts w:cstheme="minorHAnsi"/>
          <w:b/>
          <w:i/>
          <w:sz w:val="24"/>
          <w:szCs w:val="24"/>
        </w:rPr>
        <w:t>waterspout</w:t>
      </w:r>
      <w:r w:rsidRPr="008C4584">
        <w:rPr>
          <w:rFonts w:cstheme="minorHAnsi"/>
          <w:b/>
          <w:i/>
          <w:sz w:val="24"/>
          <w:szCs w:val="24"/>
        </w:rPr>
        <w:br/>
        <w:t xml:space="preserve">Down came the rain </w:t>
      </w:r>
      <w:r w:rsidRPr="008C4584">
        <w:rPr>
          <w:rFonts w:cstheme="minorHAnsi"/>
          <w:b/>
          <w:i/>
          <w:sz w:val="24"/>
          <w:szCs w:val="24"/>
        </w:rPr>
        <w:br/>
        <w:t>And washed the spider out</w:t>
      </w:r>
      <w:r w:rsidRPr="008C4584">
        <w:rPr>
          <w:rFonts w:cstheme="minorHAnsi"/>
          <w:b/>
          <w:i/>
          <w:sz w:val="24"/>
          <w:szCs w:val="24"/>
        </w:rPr>
        <w:br/>
      </w:r>
      <w:proofErr w:type="spellStart"/>
      <w:r w:rsidRPr="008C4584">
        <w:rPr>
          <w:rFonts w:cstheme="minorHAnsi"/>
          <w:b/>
          <w:i/>
          <w:sz w:val="24"/>
          <w:szCs w:val="24"/>
        </w:rPr>
        <w:lastRenderedPageBreak/>
        <w:t>Out</w:t>
      </w:r>
      <w:proofErr w:type="spellEnd"/>
      <w:r w:rsidRPr="008C4584">
        <w:rPr>
          <w:rFonts w:cstheme="minorHAnsi"/>
          <w:b/>
          <w:i/>
          <w:sz w:val="24"/>
          <w:szCs w:val="24"/>
        </w:rPr>
        <w:t xml:space="preserve"> came the sun</w:t>
      </w:r>
      <w:r w:rsidRPr="008C4584">
        <w:rPr>
          <w:rFonts w:cstheme="minorHAnsi"/>
          <w:b/>
          <w:i/>
          <w:sz w:val="24"/>
          <w:szCs w:val="24"/>
        </w:rPr>
        <w:br/>
        <w:t>And dried up all the rain</w:t>
      </w:r>
      <w:r w:rsidRPr="008C4584">
        <w:rPr>
          <w:rFonts w:cstheme="minorHAnsi"/>
          <w:b/>
          <w:i/>
          <w:sz w:val="24"/>
          <w:szCs w:val="24"/>
        </w:rPr>
        <w:br/>
        <w:t>And the itsy-bitsy spider</w:t>
      </w:r>
      <w:r w:rsidRPr="008C4584">
        <w:rPr>
          <w:rFonts w:cstheme="minorHAnsi"/>
          <w:b/>
          <w:i/>
          <w:sz w:val="24"/>
          <w:szCs w:val="24"/>
        </w:rPr>
        <w:br/>
        <w:t>Climbed up the spout again</w:t>
      </w:r>
    </w:p>
    <w:p w14:paraId="725E4719" w14:textId="25DA6C04" w:rsidR="00C64AA7" w:rsidRPr="008C4584" w:rsidRDefault="00C64AA7" w:rsidP="005B0DC8">
      <w:pPr>
        <w:jc w:val="left"/>
        <w:rPr>
          <w:rFonts w:cstheme="minorHAnsi"/>
          <w:b/>
          <w:i/>
          <w:sz w:val="24"/>
          <w:szCs w:val="24"/>
        </w:rPr>
      </w:pPr>
    </w:p>
    <w:p w14:paraId="476E9884" w14:textId="0BEA5567" w:rsidR="00C64AA7" w:rsidRPr="008C4584" w:rsidRDefault="00C64AA7" w:rsidP="005B0DC8">
      <w:pPr>
        <w:jc w:val="left"/>
        <w:rPr>
          <w:rFonts w:cstheme="minorHAnsi"/>
          <w:b/>
          <w:i/>
          <w:sz w:val="24"/>
          <w:szCs w:val="24"/>
        </w:rPr>
      </w:pPr>
      <w:r w:rsidRPr="008C4584">
        <w:rPr>
          <w:rFonts w:cstheme="minorHAnsi"/>
          <w:b/>
          <w:i/>
          <w:sz w:val="24"/>
          <w:szCs w:val="24"/>
        </w:rPr>
        <w:t>12-BAR BLUES VERSION:</w:t>
      </w:r>
      <w:r w:rsidR="00F469A2" w:rsidRPr="008C4584">
        <w:rPr>
          <w:rFonts w:cstheme="minorHAnsi"/>
          <w:b/>
          <w:i/>
          <w:sz w:val="24"/>
          <w:szCs w:val="24"/>
        </w:rPr>
        <w:t xml:space="preserve"> (with line syllable count)</w:t>
      </w:r>
    </w:p>
    <w:p w14:paraId="788298AE" w14:textId="77777777" w:rsidR="00C64AA7" w:rsidRPr="008C4584" w:rsidRDefault="00C64AA7" w:rsidP="005B0DC8">
      <w:pPr>
        <w:jc w:val="left"/>
        <w:rPr>
          <w:rFonts w:cstheme="minorHAnsi"/>
          <w:b/>
          <w:i/>
          <w:sz w:val="24"/>
          <w:szCs w:val="24"/>
        </w:rPr>
      </w:pPr>
    </w:p>
    <w:p w14:paraId="7E8D42E2" w14:textId="2C04E4B7" w:rsidR="00C64AA7" w:rsidRPr="008C4584" w:rsidRDefault="00C64AA7" w:rsidP="005B0DC8">
      <w:pPr>
        <w:jc w:val="left"/>
        <w:rPr>
          <w:rFonts w:cstheme="minorHAnsi"/>
          <w:b/>
          <w:i/>
          <w:sz w:val="24"/>
          <w:szCs w:val="24"/>
        </w:rPr>
      </w:pPr>
      <w:r w:rsidRPr="008C4584">
        <w:rPr>
          <w:rFonts w:cstheme="minorHAnsi"/>
          <w:b/>
          <w:i/>
          <w:sz w:val="24"/>
          <w:szCs w:val="24"/>
        </w:rPr>
        <w:t>The itsy-bitsy spider</w:t>
      </w:r>
      <w:r w:rsidR="00AD277B" w:rsidRPr="008C4584">
        <w:rPr>
          <w:rFonts w:cstheme="minorHAnsi"/>
          <w:b/>
          <w:i/>
          <w:sz w:val="24"/>
          <w:szCs w:val="24"/>
        </w:rPr>
        <w:t xml:space="preserve">   7</w:t>
      </w:r>
      <w:r w:rsidRPr="008C4584">
        <w:rPr>
          <w:rFonts w:cstheme="minorHAnsi"/>
          <w:b/>
          <w:i/>
          <w:sz w:val="24"/>
          <w:szCs w:val="24"/>
        </w:rPr>
        <w:br/>
        <w:t xml:space="preserve">Climbed up the </w:t>
      </w:r>
      <w:r w:rsidR="00CE2AB5" w:rsidRPr="008C4584">
        <w:rPr>
          <w:rFonts w:cstheme="minorHAnsi"/>
          <w:b/>
          <w:i/>
          <w:sz w:val="24"/>
          <w:szCs w:val="24"/>
        </w:rPr>
        <w:t>waterspout 6</w:t>
      </w:r>
    </w:p>
    <w:p w14:paraId="627A557E" w14:textId="0A2EB8B7" w:rsidR="00AD277B" w:rsidRPr="008C4584" w:rsidRDefault="00C64AA7" w:rsidP="005B0DC8">
      <w:pPr>
        <w:jc w:val="left"/>
        <w:rPr>
          <w:rFonts w:cstheme="minorHAnsi"/>
          <w:b/>
          <w:i/>
          <w:sz w:val="24"/>
          <w:szCs w:val="24"/>
        </w:rPr>
      </w:pPr>
      <w:r w:rsidRPr="008C4584">
        <w:rPr>
          <w:rFonts w:cstheme="minorHAnsi"/>
          <w:b/>
          <w:i/>
          <w:sz w:val="24"/>
          <w:szCs w:val="24"/>
        </w:rPr>
        <w:t>The itsy-bitsy spider</w:t>
      </w:r>
      <w:r w:rsidR="00AD277B" w:rsidRPr="008C4584">
        <w:rPr>
          <w:rFonts w:cstheme="minorHAnsi"/>
          <w:b/>
          <w:i/>
          <w:sz w:val="24"/>
          <w:szCs w:val="24"/>
        </w:rPr>
        <w:t xml:space="preserve"> 7</w:t>
      </w:r>
    </w:p>
    <w:p w14:paraId="5DA0E267" w14:textId="3B3E0DFB" w:rsidR="00C64AA7" w:rsidRPr="008C4584" w:rsidRDefault="00C64AA7" w:rsidP="005B0DC8">
      <w:pPr>
        <w:jc w:val="left"/>
        <w:rPr>
          <w:rFonts w:cstheme="minorHAnsi"/>
          <w:b/>
          <w:i/>
          <w:sz w:val="24"/>
          <w:szCs w:val="24"/>
        </w:rPr>
      </w:pPr>
      <w:r w:rsidRPr="008C4584">
        <w:rPr>
          <w:rFonts w:cstheme="minorHAnsi"/>
          <w:b/>
          <w:i/>
          <w:sz w:val="24"/>
          <w:szCs w:val="24"/>
        </w:rPr>
        <w:t xml:space="preserve">Climbed up the </w:t>
      </w:r>
      <w:r w:rsidR="00CE2AB5" w:rsidRPr="008C4584">
        <w:rPr>
          <w:rFonts w:cstheme="minorHAnsi"/>
          <w:b/>
          <w:i/>
          <w:sz w:val="24"/>
          <w:szCs w:val="24"/>
        </w:rPr>
        <w:t>waterspout</w:t>
      </w:r>
      <w:r w:rsidR="00AD277B" w:rsidRPr="008C4584">
        <w:rPr>
          <w:rFonts w:cstheme="minorHAnsi"/>
          <w:b/>
          <w:i/>
          <w:sz w:val="24"/>
          <w:szCs w:val="24"/>
        </w:rPr>
        <w:t xml:space="preserve"> 6</w:t>
      </w:r>
      <w:r w:rsidRPr="008C4584">
        <w:rPr>
          <w:rFonts w:cstheme="minorHAnsi"/>
          <w:b/>
          <w:i/>
          <w:sz w:val="24"/>
          <w:szCs w:val="24"/>
        </w:rPr>
        <w:br/>
        <w:t xml:space="preserve">Down came the rain </w:t>
      </w:r>
      <w:r w:rsidR="00AD277B" w:rsidRPr="008C4584">
        <w:rPr>
          <w:rFonts w:cstheme="minorHAnsi"/>
          <w:b/>
          <w:i/>
          <w:sz w:val="24"/>
          <w:szCs w:val="24"/>
        </w:rPr>
        <w:t>4</w:t>
      </w:r>
      <w:r w:rsidRPr="008C4584">
        <w:rPr>
          <w:rFonts w:cstheme="minorHAnsi"/>
          <w:b/>
          <w:i/>
          <w:sz w:val="24"/>
          <w:szCs w:val="24"/>
        </w:rPr>
        <w:br/>
        <w:t>And washed the spider out</w:t>
      </w:r>
      <w:r w:rsidR="00AD277B" w:rsidRPr="008C4584">
        <w:rPr>
          <w:rFonts w:cstheme="minorHAnsi"/>
          <w:b/>
          <w:i/>
          <w:sz w:val="24"/>
          <w:szCs w:val="24"/>
        </w:rPr>
        <w:t xml:space="preserve"> 6</w:t>
      </w:r>
      <w:r w:rsidRPr="008C4584">
        <w:rPr>
          <w:rFonts w:cstheme="minorHAnsi"/>
          <w:b/>
          <w:i/>
          <w:sz w:val="24"/>
          <w:szCs w:val="24"/>
        </w:rPr>
        <w:br/>
      </w:r>
    </w:p>
    <w:p w14:paraId="6285313E" w14:textId="686AD4F6" w:rsidR="00C64AA7" w:rsidRPr="008C4584" w:rsidRDefault="00C64AA7" w:rsidP="005B0DC8">
      <w:pPr>
        <w:jc w:val="left"/>
        <w:rPr>
          <w:rFonts w:cstheme="minorHAnsi"/>
          <w:b/>
          <w:i/>
          <w:sz w:val="24"/>
          <w:szCs w:val="24"/>
        </w:rPr>
      </w:pPr>
      <w:r w:rsidRPr="008C4584">
        <w:rPr>
          <w:rFonts w:cstheme="minorHAnsi"/>
          <w:b/>
          <w:i/>
          <w:sz w:val="24"/>
          <w:szCs w:val="24"/>
        </w:rPr>
        <w:t>Out came the sun</w:t>
      </w:r>
      <w:r w:rsidR="00AD277B" w:rsidRPr="008C4584">
        <w:rPr>
          <w:rFonts w:cstheme="minorHAnsi"/>
          <w:b/>
          <w:i/>
          <w:sz w:val="24"/>
          <w:szCs w:val="24"/>
        </w:rPr>
        <w:t xml:space="preserve"> 4</w:t>
      </w:r>
      <w:r w:rsidRPr="008C4584">
        <w:rPr>
          <w:rFonts w:cstheme="minorHAnsi"/>
          <w:b/>
          <w:i/>
          <w:sz w:val="24"/>
          <w:szCs w:val="24"/>
        </w:rPr>
        <w:br/>
        <w:t>And dried up all the rain</w:t>
      </w:r>
      <w:r w:rsidR="00AD277B" w:rsidRPr="008C4584">
        <w:rPr>
          <w:rFonts w:cstheme="minorHAnsi"/>
          <w:b/>
          <w:i/>
          <w:sz w:val="24"/>
          <w:szCs w:val="24"/>
        </w:rPr>
        <w:t xml:space="preserve"> 6</w:t>
      </w:r>
    </w:p>
    <w:p w14:paraId="323E9D28" w14:textId="6FC86486" w:rsidR="00C64AA7" w:rsidRPr="008C4584" w:rsidRDefault="00C64AA7" w:rsidP="005B0DC8">
      <w:pPr>
        <w:jc w:val="left"/>
        <w:rPr>
          <w:rFonts w:cstheme="minorHAnsi"/>
          <w:b/>
          <w:i/>
          <w:sz w:val="24"/>
          <w:szCs w:val="24"/>
        </w:rPr>
      </w:pPr>
      <w:r w:rsidRPr="008C4584">
        <w:rPr>
          <w:rFonts w:cstheme="minorHAnsi"/>
          <w:b/>
          <w:i/>
          <w:sz w:val="24"/>
          <w:szCs w:val="24"/>
        </w:rPr>
        <w:t>Out came the sun</w:t>
      </w:r>
      <w:r w:rsidR="00AD277B" w:rsidRPr="008C4584">
        <w:rPr>
          <w:rFonts w:cstheme="minorHAnsi"/>
          <w:b/>
          <w:i/>
          <w:sz w:val="24"/>
          <w:szCs w:val="24"/>
        </w:rPr>
        <w:t xml:space="preserve"> 4</w:t>
      </w:r>
      <w:r w:rsidRPr="008C4584">
        <w:rPr>
          <w:rFonts w:cstheme="minorHAnsi"/>
          <w:b/>
          <w:i/>
          <w:sz w:val="24"/>
          <w:szCs w:val="24"/>
        </w:rPr>
        <w:br/>
        <w:t>And dried up all the rain</w:t>
      </w:r>
      <w:r w:rsidR="00AD277B" w:rsidRPr="008C4584">
        <w:rPr>
          <w:rFonts w:cstheme="minorHAnsi"/>
          <w:b/>
          <w:i/>
          <w:sz w:val="24"/>
          <w:szCs w:val="24"/>
        </w:rPr>
        <w:t xml:space="preserve"> 6</w:t>
      </w:r>
      <w:r w:rsidRPr="008C4584">
        <w:rPr>
          <w:rFonts w:cstheme="minorHAnsi"/>
          <w:b/>
          <w:i/>
          <w:sz w:val="24"/>
          <w:szCs w:val="24"/>
        </w:rPr>
        <w:br/>
        <w:t>And the itsy-bitsy spider</w:t>
      </w:r>
      <w:r w:rsidR="008C3C6C" w:rsidRPr="008C4584">
        <w:rPr>
          <w:rFonts w:cstheme="minorHAnsi"/>
          <w:b/>
          <w:i/>
          <w:sz w:val="24"/>
          <w:szCs w:val="24"/>
        </w:rPr>
        <w:t xml:space="preserve"> 8</w:t>
      </w:r>
      <w:r w:rsidRPr="008C4584">
        <w:rPr>
          <w:rFonts w:cstheme="minorHAnsi"/>
          <w:b/>
          <w:i/>
          <w:sz w:val="24"/>
          <w:szCs w:val="24"/>
        </w:rPr>
        <w:br/>
        <w:t>Climbed up the spout again</w:t>
      </w:r>
      <w:r w:rsidR="008C3C6C" w:rsidRPr="008C4584">
        <w:rPr>
          <w:rFonts w:cstheme="minorHAnsi"/>
          <w:b/>
          <w:i/>
          <w:sz w:val="24"/>
          <w:szCs w:val="24"/>
        </w:rPr>
        <w:t xml:space="preserve"> 6</w:t>
      </w:r>
    </w:p>
    <w:p w14:paraId="7D563B47" w14:textId="702D0176" w:rsidR="00CF40EA" w:rsidRPr="008C4584" w:rsidRDefault="00CF40EA" w:rsidP="005B0DC8">
      <w:pPr>
        <w:jc w:val="left"/>
        <w:rPr>
          <w:rFonts w:cstheme="minorHAnsi"/>
          <w:b/>
          <w:i/>
          <w:sz w:val="24"/>
          <w:szCs w:val="24"/>
        </w:rPr>
      </w:pPr>
    </w:p>
    <w:p w14:paraId="099DF0A6" w14:textId="316E76BF" w:rsidR="00CF40EA" w:rsidRPr="008C4584" w:rsidRDefault="00CF40EA" w:rsidP="005B0DC8">
      <w:pPr>
        <w:jc w:val="left"/>
        <w:rPr>
          <w:rFonts w:cstheme="minorHAnsi"/>
          <w:b/>
          <w:i/>
          <w:sz w:val="24"/>
          <w:szCs w:val="24"/>
        </w:rPr>
      </w:pPr>
      <w:r w:rsidRPr="008C4584">
        <w:rPr>
          <w:rFonts w:cstheme="minorHAnsi"/>
          <w:b/>
          <w:i/>
          <w:sz w:val="24"/>
          <w:szCs w:val="24"/>
        </w:rPr>
        <w:t>EXAMPLE REWRITE:</w:t>
      </w:r>
      <w:r w:rsidR="003D48CE" w:rsidRPr="008C4584">
        <w:rPr>
          <w:rFonts w:cstheme="minorHAnsi"/>
          <w:b/>
          <w:i/>
          <w:sz w:val="24"/>
          <w:szCs w:val="24"/>
        </w:rPr>
        <w:t xml:space="preserve"> (Same syllable count)</w:t>
      </w:r>
    </w:p>
    <w:p w14:paraId="0FDA283E" w14:textId="3F46997B" w:rsidR="00CF40EA" w:rsidRPr="008C4584" w:rsidRDefault="00CF40EA" w:rsidP="005B0DC8">
      <w:pPr>
        <w:jc w:val="left"/>
        <w:rPr>
          <w:rFonts w:cstheme="minorHAnsi"/>
          <w:b/>
          <w:i/>
          <w:sz w:val="24"/>
          <w:szCs w:val="24"/>
        </w:rPr>
      </w:pPr>
    </w:p>
    <w:p w14:paraId="127ADE0D" w14:textId="773802E7" w:rsidR="00CF40EA" w:rsidRPr="008C4584" w:rsidRDefault="00CF40EA" w:rsidP="005B0DC8">
      <w:pPr>
        <w:jc w:val="left"/>
        <w:rPr>
          <w:rFonts w:cstheme="minorHAnsi"/>
          <w:b/>
          <w:i/>
          <w:sz w:val="24"/>
          <w:szCs w:val="24"/>
        </w:rPr>
      </w:pPr>
      <w:r w:rsidRPr="008C4584">
        <w:rPr>
          <w:rFonts w:cstheme="minorHAnsi"/>
          <w:b/>
          <w:i/>
          <w:sz w:val="24"/>
          <w:szCs w:val="24"/>
        </w:rPr>
        <w:t xml:space="preserve">The </w:t>
      </w:r>
      <w:proofErr w:type="spellStart"/>
      <w:r w:rsidRPr="008C4584">
        <w:rPr>
          <w:rFonts w:cstheme="minorHAnsi"/>
          <w:b/>
          <w:i/>
          <w:sz w:val="24"/>
          <w:szCs w:val="24"/>
        </w:rPr>
        <w:t>Iggly</w:t>
      </w:r>
      <w:proofErr w:type="spellEnd"/>
      <w:r w:rsidRPr="008C4584">
        <w:rPr>
          <w:rFonts w:cstheme="minorHAnsi"/>
          <w:b/>
          <w:i/>
          <w:sz w:val="24"/>
          <w:szCs w:val="24"/>
        </w:rPr>
        <w:t xml:space="preserve"> Wiggly Lizard</w:t>
      </w:r>
      <w:r w:rsidR="003C585A" w:rsidRPr="008C4584">
        <w:rPr>
          <w:rFonts w:cstheme="minorHAnsi"/>
          <w:b/>
          <w:i/>
          <w:sz w:val="24"/>
          <w:szCs w:val="24"/>
        </w:rPr>
        <w:t xml:space="preserve"> 7</w:t>
      </w:r>
    </w:p>
    <w:p w14:paraId="0C8B7B14" w14:textId="0C9E7F82" w:rsidR="00CF40EA" w:rsidRPr="008C4584" w:rsidRDefault="00CF40EA" w:rsidP="005B0DC8">
      <w:pPr>
        <w:jc w:val="left"/>
        <w:rPr>
          <w:rFonts w:cstheme="minorHAnsi"/>
          <w:b/>
          <w:i/>
          <w:sz w:val="24"/>
          <w:szCs w:val="24"/>
        </w:rPr>
      </w:pPr>
      <w:r w:rsidRPr="008C4584">
        <w:rPr>
          <w:rFonts w:cstheme="minorHAnsi"/>
          <w:b/>
          <w:i/>
          <w:sz w:val="24"/>
          <w:szCs w:val="24"/>
        </w:rPr>
        <w:t>climbed up the big oak tree</w:t>
      </w:r>
      <w:r w:rsidR="003C585A" w:rsidRPr="008C4584">
        <w:rPr>
          <w:rFonts w:cstheme="minorHAnsi"/>
          <w:b/>
          <w:i/>
          <w:sz w:val="24"/>
          <w:szCs w:val="24"/>
        </w:rPr>
        <w:t xml:space="preserve"> 6</w:t>
      </w:r>
    </w:p>
    <w:p w14:paraId="7FFA32C9" w14:textId="59346C2A" w:rsidR="00CF40EA" w:rsidRPr="008C4584" w:rsidRDefault="00CF40EA" w:rsidP="00CF40EA">
      <w:pPr>
        <w:jc w:val="left"/>
        <w:rPr>
          <w:rFonts w:cstheme="minorHAnsi"/>
          <w:b/>
          <w:i/>
          <w:sz w:val="24"/>
          <w:szCs w:val="24"/>
        </w:rPr>
      </w:pPr>
      <w:r w:rsidRPr="008C4584">
        <w:rPr>
          <w:rFonts w:cstheme="minorHAnsi"/>
          <w:b/>
          <w:i/>
          <w:sz w:val="24"/>
          <w:szCs w:val="24"/>
        </w:rPr>
        <w:t xml:space="preserve">The </w:t>
      </w:r>
      <w:proofErr w:type="spellStart"/>
      <w:r w:rsidRPr="008C4584">
        <w:rPr>
          <w:rFonts w:cstheme="minorHAnsi"/>
          <w:b/>
          <w:i/>
          <w:sz w:val="24"/>
          <w:szCs w:val="24"/>
        </w:rPr>
        <w:t>Iggly</w:t>
      </w:r>
      <w:proofErr w:type="spellEnd"/>
      <w:r w:rsidRPr="008C4584">
        <w:rPr>
          <w:rFonts w:cstheme="minorHAnsi"/>
          <w:b/>
          <w:i/>
          <w:sz w:val="24"/>
          <w:szCs w:val="24"/>
        </w:rPr>
        <w:t xml:space="preserve"> Wiggly </w:t>
      </w:r>
      <w:r w:rsidR="00CE2AB5" w:rsidRPr="008C4584">
        <w:rPr>
          <w:rFonts w:cstheme="minorHAnsi"/>
          <w:b/>
          <w:i/>
          <w:sz w:val="24"/>
          <w:szCs w:val="24"/>
        </w:rPr>
        <w:t>Lizard 7</w:t>
      </w:r>
    </w:p>
    <w:p w14:paraId="3C7B4134" w14:textId="226C5A55" w:rsidR="00CF40EA" w:rsidRPr="008C4584" w:rsidRDefault="00CF40EA" w:rsidP="00CF40EA">
      <w:pPr>
        <w:jc w:val="left"/>
        <w:rPr>
          <w:rFonts w:cstheme="minorHAnsi"/>
          <w:b/>
          <w:i/>
          <w:sz w:val="24"/>
          <w:szCs w:val="24"/>
        </w:rPr>
      </w:pPr>
      <w:r w:rsidRPr="008C4584">
        <w:rPr>
          <w:rFonts w:cstheme="minorHAnsi"/>
          <w:b/>
          <w:i/>
          <w:sz w:val="24"/>
          <w:szCs w:val="24"/>
        </w:rPr>
        <w:t xml:space="preserve">climbed up the big oak </w:t>
      </w:r>
      <w:r w:rsidR="00CE2AB5" w:rsidRPr="008C4584">
        <w:rPr>
          <w:rFonts w:cstheme="minorHAnsi"/>
          <w:b/>
          <w:i/>
          <w:sz w:val="24"/>
          <w:szCs w:val="24"/>
        </w:rPr>
        <w:t>tree 6</w:t>
      </w:r>
    </w:p>
    <w:p w14:paraId="39D6C96D" w14:textId="3891CB5A" w:rsidR="00CF40EA" w:rsidRPr="008C4584" w:rsidRDefault="00DE71D6" w:rsidP="005B0DC8">
      <w:pPr>
        <w:jc w:val="left"/>
        <w:rPr>
          <w:rFonts w:cstheme="minorHAnsi"/>
          <w:b/>
          <w:i/>
          <w:sz w:val="24"/>
          <w:szCs w:val="24"/>
        </w:rPr>
      </w:pPr>
      <w:r w:rsidRPr="008C4584">
        <w:rPr>
          <w:rFonts w:cstheme="minorHAnsi"/>
          <w:b/>
          <w:i/>
          <w:sz w:val="24"/>
          <w:szCs w:val="24"/>
        </w:rPr>
        <w:t xml:space="preserve">Down came the </w:t>
      </w:r>
      <w:r w:rsidR="00CE2AB5" w:rsidRPr="008C4584">
        <w:rPr>
          <w:rFonts w:cstheme="minorHAnsi"/>
          <w:b/>
          <w:i/>
          <w:sz w:val="24"/>
          <w:szCs w:val="24"/>
        </w:rPr>
        <w:t>rain 4</w:t>
      </w:r>
    </w:p>
    <w:p w14:paraId="773371F2" w14:textId="0EBD8AA9" w:rsidR="00DE71D6" w:rsidRPr="008C4584" w:rsidRDefault="001153AB" w:rsidP="005B0DC8">
      <w:pPr>
        <w:jc w:val="left"/>
        <w:rPr>
          <w:rFonts w:cstheme="minorHAnsi"/>
          <w:b/>
          <w:i/>
          <w:sz w:val="24"/>
          <w:szCs w:val="24"/>
        </w:rPr>
      </w:pPr>
      <w:r w:rsidRPr="008C4584">
        <w:rPr>
          <w:rFonts w:cstheme="minorHAnsi"/>
          <w:b/>
          <w:i/>
          <w:sz w:val="24"/>
          <w:szCs w:val="24"/>
        </w:rPr>
        <w:t>T</w:t>
      </w:r>
      <w:r w:rsidR="00DE71D6" w:rsidRPr="008C4584">
        <w:rPr>
          <w:rFonts w:cstheme="minorHAnsi"/>
          <w:b/>
          <w:i/>
          <w:sz w:val="24"/>
          <w:szCs w:val="24"/>
        </w:rPr>
        <w:t xml:space="preserve">hat </w:t>
      </w:r>
      <w:r w:rsidR="000B6B21">
        <w:rPr>
          <w:rFonts w:cstheme="minorHAnsi"/>
          <w:b/>
          <w:i/>
          <w:sz w:val="24"/>
          <w:szCs w:val="24"/>
        </w:rPr>
        <w:t>l</w:t>
      </w:r>
      <w:r w:rsidR="00DE71D6" w:rsidRPr="008C4584">
        <w:rPr>
          <w:rFonts w:cstheme="minorHAnsi"/>
          <w:b/>
          <w:i/>
          <w:sz w:val="24"/>
          <w:szCs w:val="24"/>
        </w:rPr>
        <w:t>izard fell on me</w:t>
      </w:r>
      <w:r w:rsidRPr="008C4584">
        <w:rPr>
          <w:rFonts w:cstheme="minorHAnsi"/>
          <w:b/>
          <w:i/>
          <w:sz w:val="24"/>
          <w:szCs w:val="24"/>
        </w:rPr>
        <w:t xml:space="preserve"> 6</w:t>
      </w:r>
    </w:p>
    <w:p w14:paraId="09B949FA" w14:textId="2457C268" w:rsidR="0059186A" w:rsidRPr="008C4584" w:rsidRDefault="0059186A" w:rsidP="005B0DC8">
      <w:pPr>
        <w:jc w:val="left"/>
        <w:rPr>
          <w:rFonts w:cstheme="minorHAnsi"/>
          <w:b/>
          <w:i/>
          <w:sz w:val="24"/>
          <w:szCs w:val="24"/>
        </w:rPr>
      </w:pPr>
    </w:p>
    <w:p w14:paraId="55C9C74D" w14:textId="503445F3" w:rsidR="0059186A" w:rsidRPr="008C4584" w:rsidRDefault="0059186A" w:rsidP="005B0DC8">
      <w:pPr>
        <w:jc w:val="left"/>
        <w:rPr>
          <w:rFonts w:cstheme="minorHAnsi"/>
          <w:b/>
          <w:i/>
          <w:sz w:val="24"/>
          <w:szCs w:val="24"/>
        </w:rPr>
      </w:pPr>
      <w:r w:rsidRPr="008C4584">
        <w:rPr>
          <w:rFonts w:cstheme="minorHAnsi"/>
          <w:b/>
          <w:i/>
          <w:sz w:val="24"/>
          <w:szCs w:val="24"/>
        </w:rPr>
        <w:t xml:space="preserve">Out came my </w:t>
      </w:r>
      <w:r w:rsidR="00CE2AB5" w:rsidRPr="008C4584">
        <w:rPr>
          <w:rFonts w:cstheme="minorHAnsi"/>
          <w:b/>
          <w:i/>
          <w:sz w:val="24"/>
          <w:szCs w:val="24"/>
        </w:rPr>
        <w:t>scream 4</w:t>
      </w:r>
    </w:p>
    <w:p w14:paraId="41525845" w14:textId="5CC1EB85" w:rsidR="0059186A" w:rsidRPr="008C4584" w:rsidRDefault="0059186A" w:rsidP="005B0DC8">
      <w:pPr>
        <w:jc w:val="left"/>
        <w:rPr>
          <w:rFonts w:cstheme="minorHAnsi"/>
          <w:b/>
          <w:i/>
          <w:sz w:val="24"/>
          <w:szCs w:val="24"/>
        </w:rPr>
      </w:pPr>
      <w:r w:rsidRPr="008C4584">
        <w:rPr>
          <w:rFonts w:cstheme="minorHAnsi"/>
          <w:b/>
          <w:i/>
          <w:sz w:val="24"/>
          <w:szCs w:val="24"/>
        </w:rPr>
        <w:t xml:space="preserve">I tumbled to the </w:t>
      </w:r>
      <w:r w:rsidR="00CE2AB5" w:rsidRPr="008C4584">
        <w:rPr>
          <w:rFonts w:cstheme="minorHAnsi"/>
          <w:b/>
          <w:i/>
          <w:sz w:val="24"/>
          <w:szCs w:val="24"/>
        </w:rPr>
        <w:t>ground 6</w:t>
      </w:r>
    </w:p>
    <w:p w14:paraId="4477830B" w14:textId="40C21BC5" w:rsidR="00912368" w:rsidRPr="008C4584" w:rsidRDefault="00912368" w:rsidP="00912368">
      <w:pPr>
        <w:jc w:val="left"/>
        <w:rPr>
          <w:rFonts w:cstheme="minorHAnsi"/>
          <w:b/>
          <w:i/>
          <w:sz w:val="24"/>
          <w:szCs w:val="24"/>
        </w:rPr>
      </w:pPr>
      <w:r w:rsidRPr="008C4584">
        <w:rPr>
          <w:rFonts w:cstheme="minorHAnsi"/>
          <w:b/>
          <w:i/>
          <w:sz w:val="24"/>
          <w:szCs w:val="24"/>
        </w:rPr>
        <w:t xml:space="preserve">Out came my </w:t>
      </w:r>
      <w:r w:rsidR="00CE2AB5" w:rsidRPr="008C4584">
        <w:rPr>
          <w:rFonts w:cstheme="minorHAnsi"/>
          <w:b/>
          <w:i/>
          <w:sz w:val="24"/>
          <w:szCs w:val="24"/>
        </w:rPr>
        <w:t>scream 4</w:t>
      </w:r>
    </w:p>
    <w:p w14:paraId="37EB0F45" w14:textId="732D5701" w:rsidR="00912368" w:rsidRPr="008C4584" w:rsidRDefault="00912368" w:rsidP="00912368">
      <w:pPr>
        <w:jc w:val="left"/>
        <w:rPr>
          <w:rFonts w:cstheme="minorHAnsi"/>
          <w:b/>
          <w:i/>
          <w:sz w:val="24"/>
          <w:szCs w:val="24"/>
        </w:rPr>
      </w:pPr>
      <w:r w:rsidRPr="008C4584">
        <w:rPr>
          <w:rFonts w:cstheme="minorHAnsi"/>
          <w:b/>
          <w:i/>
          <w:sz w:val="24"/>
          <w:szCs w:val="24"/>
        </w:rPr>
        <w:t>I tumbled to the ground</w:t>
      </w:r>
      <w:r w:rsidR="00A95A50" w:rsidRPr="008C4584">
        <w:rPr>
          <w:rFonts w:cstheme="minorHAnsi"/>
          <w:b/>
          <w:i/>
          <w:sz w:val="24"/>
          <w:szCs w:val="24"/>
        </w:rPr>
        <w:t xml:space="preserve"> 6</w:t>
      </w:r>
    </w:p>
    <w:p w14:paraId="24002ACF" w14:textId="143570EE" w:rsidR="00CF5934" w:rsidRPr="008C4584" w:rsidRDefault="00912368" w:rsidP="005B0DC8">
      <w:pPr>
        <w:jc w:val="left"/>
        <w:rPr>
          <w:rFonts w:cstheme="minorHAnsi"/>
          <w:b/>
          <w:i/>
          <w:sz w:val="24"/>
          <w:szCs w:val="24"/>
        </w:rPr>
      </w:pPr>
      <w:r w:rsidRPr="008C4584">
        <w:rPr>
          <w:rFonts w:cstheme="minorHAnsi"/>
          <w:b/>
          <w:i/>
          <w:sz w:val="24"/>
          <w:szCs w:val="24"/>
        </w:rPr>
        <w:t xml:space="preserve">But that </w:t>
      </w:r>
      <w:proofErr w:type="spellStart"/>
      <w:r w:rsidRPr="008C4584">
        <w:rPr>
          <w:rFonts w:cstheme="minorHAnsi"/>
          <w:b/>
          <w:i/>
          <w:sz w:val="24"/>
          <w:szCs w:val="24"/>
        </w:rPr>
        <w:t>igg</w:t>
      </w:r>
      <w:r w:rsidR="00CE2AB5">
        <w:rPr>
          <w:rFonts w:cstheme="minorHAnsi"/>
          <w:b/>
          <w:i/>
          <w:sz w:val="24"/>
          <w:szCs w:val="24"/>
        </w:rPr>
        <w:t>l</w:t>
      </w:r>
      <w:r w:rsidRPr="008C4584">
        <w:rPr>
          <w:rFonts w:cstheme="minorHAnsi"/>
          <w:b/>
          <w:i/>
          <w:sz w:val="24"/>
          <w:szCs w:val="24"/>
        </w:rPr>
        <w:t>y</w:t>
      </w:r>
      <w:proofErr w:type="spellEnd"/>
      <w:r w:rsidRPr="008C4584">
        <w:rPr>
          <w:rFonts w:cstheme="minorHAnsi"/>
          <w:b/>
          <w:i/>
          <w:sz w:val="24"/>
          <w:szCs w:val="24"/>
        </w:rPr>
        <w:t xml:space="preserve"> Wiggly </w:t>
      </w:r>
      <w:r w:rsidR="00CE2AB5" w:rsidRPr="008C4584">
        <w:rPr>
          <w:rFonts w:cstheme="minorHAnsi"/>
          <w:b/>
          <w:i/>
          <w:sz w:val="24"/>
          <w:szCs w:val="24"/>
        </w:rPr>
        <w:t>lizard 8</w:t>
      </w:r>
    </w:p>
    <w:p w14:paraId="46E603CE" w14:textId="4C16A62B" w:rsidR="00912368" w:rsidRPr="008C4584" w:rsidRDefault="00912368" w:rsidP="005B0DC8">
      <w:pPr>
        <w:jc w:val="left"/>
        <w:rPr>
          <w:rFonts w:cstheme="minorHAnsi"/>
          <w:b/>
          <w:i/>
          <w:sz w:val="24"/>
          <w:szCs w:val="24"/>
        </w:rPr>
      </w:pPr>
      <w:r w:rsidRPr="008C4584">
        <w:rPr>
          <w:rFonts w:cstheme="minorHAnsi"/>
          <w:b/>
          <w:i/>
          <w:sz w:val="24"/>
          <w:szCs w:val="24"/>
        </w:rPr>
        <w:t xml:space="preserve">he didn’t make a </w:t>
      </w:r>
      <w:r w:rsidR="00CE2AB5" w:rsidRPr="008C4584">
        <w:rPr>
          <w:rFonts w:cstheme="minorHAnsi"/>
          <w:b/>
          <w:i/>
          <w:sz w:val="24"/>
          <w:szCs w:val="24"/>
        </w:rPr>
        <w:t>sound 6</w:t>
      </w:r>
    </w:p>
    <w:p w14:paraId="3D03616F" w14:textId="77777777" w:rsidR="00032B38" w:rsidRPr="008C4584" w:rsidRDefault="00032B38" w:rsidP="005B0DC8">
      <w:pPr>
        <w:jc w:val="left"/>
        <w:rPr>
          <w:rFonts w:cstheme="minorHAnsi"/>
          <w:b/>
          <w:i/>
          <w:sz w:val="24"/>
          <w:szCs w:val="24"/>
        </w:rPr>
      </w:pPr>
    </w:p>
    <w:p w14:paraId="35770DDC" w14:textId="77777777" w:rsidR="00A5667A" w:rsidRPr="008C4584" w:rsidRDefault="00AF14CA" w:rsidP="005B0DC8">
      <w:pPr>
        <w:pStyle w:val="NoSpacing"/>
        <w:jc w:val="left"/>
        <w:rPr>
          <w:rFonts w:cstheme="minorHAnsi"/>
          <w:b/>
          <w:sz w:val="24"/>
          <w:szCs w:val="24"/>
        </w:rPr>
      </w:pPr>
      <w:r w:rsidRPr="008C4584">
        <w:rPr>
          <w:rFonts w:cstheme="minorHAnsi"/>
          <w:b/>
          <w:sz w:val="24"/>
          <w:szCs w:val="24"/>
        </w:rPr>
        <w:t>Challenges:</w:t>
      </w:r>
    </w:p>
    <w:p w14:paraId="335B6F6A" w14:textId="77777777" w:rsidR="00A5667A" w:rsidRPr="008C4584" w:rsidRDefault="00A5667A" w:rsidP="005B0DC8">
      <w:pPr>
        <w:pStyle w:val="NoSpacing"/>
        <w:jc w:val="left"/>
        <w:rPr>
          <w:rFonts w:cstheme="minorHAnsi"/>
          <w:b/>
          <w:sz w:val="24"/>
          <w:szCs w:val="24"/>
        </w:rPr>
      </w:pPr>
    </w:p>
    <w:p w14:paraId="3BF69872" w14:textId="4C5D833E" w:rsidR="00F87149" w:rsidRPr="008C4584" w:rsidRDefault="00F87149" w:rsidP="005B0DC8">
      <w:pPr>
        <w:pStyle w:val="NoSpacing"/>
        <w:jc w:val="left"/>
        <w:rPr>
          <w:rFonts w:eastAsia="Times New Roman" w:cstheme="minorHAnsi"/>
          <w:sz w:val="24"/>
          <w:szCs w:val="24"/>
        </w:rPr>
      </w:pPr>
      <w:r w:rsidRPr="008C4584">
        <w:rPr>
          <w:rFonts w:eastAsia="Times New Roman" w:cstheme="minorHAnsi"/>
          <w:sz w:val="24"/>
          <w:szCs w:val="24"/>
        </w:rPr>
        <w:t xml:space="preserve">Learning the yodel sound can be challenging for teacher and young students, but through practice, critical skills are being developed to help control tone, sound, and delivery of specific sounds, which will later benefit the delivery of words and phrases in reading aloud. Just have fun! </w:t>
      </w:r>
    </w:p>
    <w:p w14:paraId="3A80C46E" w14:textId="78FC80CE" w:rsidR="00BB34A5" w:rsidRPr="008C4584" w:rsidRDefault="00BB34A5" w:rsidP="005B0DC8">
      <w:pPr>
        <w:pStyle w:val="NoSpacing"/>
        <w:jc w:val="left"/>
        <w:rPr>
          <w:rFonts w:eastAsia="Times New Roman" w:cstheme="minorHAnsi"/>
          <w:sz w:val="24"/>
          <w:szCs w:val="24"/>
        </w:rPr>
      </w:pPr>
    </w:p>
    <w:p w14:paraId="65CA7519" w14:textId="77777777" w:rsidR="00BB34A5" w:rsidRPr="008C4584" w:rsidRDefault="00BB34A5" w:rsidP="005B0DC8">
      <w:pPr>
        <w:pStyle w:val="NoSpacing"/>
        <w:jc w:val="left"/>
        <w:rPr>
          <w:rFonts w:eastAsia="Times New Roman" w:cstheme="minorHAnsi"/>
          <w:b/>
          <w:bCs/>
          <w:sz w:val="24"/>
          <w:szCs w:val="24"/>
        </w:rPr>
      </w:pPr>
      <w:r w:rsidRPr="008C4584">
        <w:rPr>
          <w:rFonts w:eastAsia="Times New Roman" w:cstheme="minorHAnsi"/>
          <w:b/>
          <w:bCs/>
          <w:sz w:val="24"/>
          <w:szCs w:val="24"/>
        </w:rPr>
        <w:lastRenderedPageBreak/>
        <w:t>Preparation:</w:t>
      </w:r>
    </w:p>
    <w:p w14:paraId="22FB3C04" w14:textId="77777777" w:rsidR="00BB34A5" w:rsidRPr="008C4584" w:rsidRDefault="00BB34A5" w:rsidP="005B0DC8">
      <w:pPr>
        <w:pStyle w:val="NoSpacing"/>
        <w:jc w:val="left"/>
        <w:rPr>
          <w:rFonts w:eastAsia="Times New Roman" w:cstheme="minorHAnsi"/>
          <w:sz w:val="24"/>
          <w:szCs w:val="24"/>
        </w:rPr>
      </w:pPr>
      <w:r w:rsidRPr="008C4584">
        <w:rPr>
          <w:rFonts w:eastAsia="Times New Roman" w:cstheme="minorHAnsi"/>
          <w:sz w:val="24"/>
          <w:szCs w:val="24"/>
        </w:rPr>
        <w:t>Before the lesson, the teacher should be familiar with all materials, specifically the YouTube videos of The Ghost Script version of “The Itsy-Bitsy Spider,” the “</w:t>
      </w:r>
      <w:r w:rsidRPr="008C4584">
        <w:rPr>
          <w:rFonts w:cstheme="minorHAnsi"/>
          <w:sz w:val="24"/>
          <w:szCs w:val="24"/>
        </w:rPr>
        <w:t xml:space="preserve">How to Yodel in 3 easy steps,” the Jimmie Rodgers “Blue Yodel 4,” the 12-bar blues backing track, and the teaching artist video of the Itsy-Bitsy Spider performance in the 12-bar blues yodel revision with the backing track.  </w:t>
      </w:r>
    </w:p>
    <w:p w14:paraId="7E433171" w14:textId="77777777" w:rsidR="00F87149" w:rsidRPr="008C4584" w:rsidRDefault="00F87149" w:rsidP="005B0DC8">
      <w:pPr>
        <w:pStyle w:val="NoSpacing"/>
        <w:jc w:val="left"/>
        <w:rPr>
          <w:rFonts w:eastAsia="Times New Roman" w:cstheme="minorHAnsi"/>
          <w:sz w:val="24"/>
          <w:szCs w:val="24"/>
        </w:rPr>
      </w:pPr>
    </w:p>
    <w:p w14:paraId="2B4C2CA6" w14:textId="78E16B97" w:rsidR="00E26B1E" w:rsidRPr="008C4584" w:rsidRDefault="00E26B1E" w:rsidP="005B0DC8">
      <w:pPr>
        <w:pStyle w:val="NoSpacing"/>
        <w:jc w:val="left"/>
        <w:rPr>
          <w:rFonts w:eastAsia="Times New Roman" w:cstheme="minorHAnsi"/>
          <w:b/>
          <w:sz w:val="24"/>
          <w:szCs w:val="24"/>
        </w:rPr>
      </w:pPr>
      <w:r w:rsidRPr="008C4584">
        <w:rPr>
          <w:rFonts w:eastAsia="Times New Roman" w:cstheme="minorHAnsi"/>
          <w:b/>
          <w:sz w:val="24"/>
          <w:szCs w:val="24"/>
        </w:rPr>
        <w:t>A</w:t>
      </w:r>
      <w:r w:rsidR="004D1806">
        <w:rPr>
          <w:rFonts w:eastAsia="Times New Roman" w:cstheme="minorHAnsi"/>
          <w:b/>
          <w:sz w:val="24"/>
          <w:szCs w:val="24"/>
        </w:rPr>
        <w:t>PPROACH:</w:t>
      </w:r>
    </w:p>
    <w:p w14:paraId="5D3E29B6" w14:textId="77777777" w:rsidR="00FC6CAB" w:rsidRPr="008C4584" w:rsidRDefault="00FC6CAB" w:rsidP="00FC6CAB">
      <w:pPr>
        <w:pStyle w:val="NoSpacing"/>
        <w:jc w:val="left"/>
        <w:rPr>
          <w:rFonts w:cstheme="minorHAnsi"/>
          <w:sz w:val="24"/>
          <w:szCs w:val="24"/>
        </w:rPr>
      </w:pPr>
    </w:p>
    <w:p w14:paraId="2905FB7A" w14:textId="34CCB352" w:rsidR="005B0DC8" w:rsidRPr="008C4584" w:rsidRDefault="005B0DC8" w:rsidP="000E7926">
      <w:pPr>
        <w:pStyle w:val="NoSpacing"/>
        <w:numPr>
          <w:ilvl w:val="0"/>
          <w:numId w:val="22"/>
        </w:numPr>
        <w:jc w:val="left"/>
        <w:rPr>
          <w:rFonts w:cstheme="minorHAnsi"/>
          <w:sz w:val="24"/>
          <w:szCs w:val="24"/>
        </w:rPr>
      </w:pPr>
      <w:r w:rsidRPr="008C4584">
        <w:rPr>
          <w:rFonts w:cstheme="minorHAnsi"/>
          <w:sz w:val="24"/>
          <w:szCs w:val="24"/>
        </w:rPr>
        <w:t>The teacher/teaching artist will</w:t>
      </w:r>
      <w:r w:rsidR="000D69F6" w:rsidRPr="008C4584">
        <w:rPr>
          <w:rFonts w:cstheme="minorHAnsi"/>
          <w:sz w:val="24"/>
          <w:szCs w:val="24"/>
        </w:rPr>
        <w:t xml:space="preserve"> initiate lesson by</w:t>
      </w:r>
      <w:r w:rsidRPr="008C4584">
        <w:rPr>
          <w:rFonts w:cstheme="minorHAnsi"/>
          <w:sz w:val="24"/>
          <w:szCs w:val="24"/>
        </w:rPr>
        <w:t>:</w:t>
      </w:r>
    </w:p>
    <w:p w14:paraId="5B5F5B8F" w14:textId="6E48D96F" w:rsidR="00FC6CAB" w:rsidRPr="008C4584" w:rsidRDefault="00FC6CAB" w:rsidP="000E7926">
      <w:pPr>
        <w:pStyle w:val="ListParagraph"/>
        <w:numPr>
          <w:ilvl w:val="0"/>
          <w:numId w:val="19"/>
        </w:numPr>
        <w:spacing w:before="100" w:beforeAutospacing="1" w:after="100" w:afterAutospacing="1"/>
        <w:jc w:val="left"/>
        <w:rPr>
          <w:rFonts w:cstheme="minorHAnsi"/>
          <w:b/>
          <w:bCs/>
          <w:i/>
          <w:iCs/>
          <w:sz w:val="24"/>
          <w:szCs w:val="24"/>
        </w:rPr>
      </w:pPr>
      <w:r w:rsidRPr="008C4584">
        <w:rPr>
          <w:rFonts w:cstheme="minorHAnsi"/>
          <w:sz w:val="24"/>
          <w:szCs w:val="24"/>
        </w:rPr>
        <w:t xml:space="preserve">Playing the YouTube video of The Ghost Rider version of the Itsy-Bitsy Spider in different genres </w:t>
      </w:r>
      <w:hyperlink r:id="rId5" w:history="1">
        <w:r w:rsidRPr="008C4584">
          <w:rPr>
            <w:rStyle w:val="Hyperlink"/>
            <w:rFonts w:cstheme="minorHAnsi"/>
            <w:sz w:val="24"/>
            <w:szCs w:val="24"/>
          </w:rPr>
          <w:t>https://youtu.be/e0WJBSRq10o</w:t>
        </w:r>
      </w:hyperlink>
      <w:r w:rsidRPr="008C4584">
        <w:rPr>
          <w:rFonts w:cstheme="minorHAnsi"/>
          <w:sz w:val="24"/>
          <w:szCs w:val="24"/>
        </w:rPr>
        <w:t xml:space="preserve">. </w:t>
      </w:r>
      <w:r w:rsidRPr="008C4584">
        <w:rPr>
          <w:rFonts w:cstheme="minorHAnsi"/>
          <w:i/>
          <w:iCs/>
          <w:sz w:val="24"/>
          <w:szCs w:val="24"/>
        </w:rPr>
        <w:t>(Before the teacher does this activity, he/she should develop simple movements for each genre for the children to follow.)</w:t>
      </w:r>
      <w:r w:rsidRPr="008C4584">
        <w:rPr>
          <w:rFonts w:cstheme="minorHAnsi"/>
          <w:sz w:val="24"/>
          <w:szCs w:val="24"/>
        </w:rPr>
        <w:t xml:space="preserve"> </w:t>
      </w:r>
      <w:r w:rsidRPr="008C4584">
        <w:rPr>
          <w:rFonts w:cstheme="minorHAnsi"/>
          <w:i/>
          <w:iCs/>
          <w:sz w:val="24"/>
          <w:szCs w:val="24"/>
        </w:rPr>
        <w:t>Movement develops dexterity, increases memory, perception, language, attention, emotion, and decision making. Creative movement also helps improve language skills. Music and movement make abstract concepts more concrete. By integrating movements with certain words or phrases, children more easily retain and recall things like vocabulary words. Movement also introduces children to rhythms and counting, which lay the foundation for math skills. (The Children’s Academy)</w:t>
      </w:r>
    </w:p>
    <w:p w14:paraId="0CFF10F8" w14:textId="77777777" w:rsidR="00211611" w:rsidRPr="008C4584" w:rsidRDefault="00FC6CAB" w:rsidP="00211611">
      <w:pPr>
        <w:numPr>
          <w:ilvl w:val="0"/>
          <w:numId w:val="19"/>
        </w:numPr>
        <w:spacing w:before="100" w:beforeAutospacing="1" w:after="100" w:afterAutospacing="1"/>
        <w:jc w:val="left"/>
        <w:rPr>
          <w:rFonts w:cstheme="minorHAnsi"/>
          <w:b/>
          <w:bCs/>
          <w:i/>
          <w:iCs/>
          <w:sz w:val="24"/>
          <w:szCs w:val="24"/>
        </w:rPr>
      </w:pPr>
      <w:r w:rsidRPr="008C4584">
        <w:rPr>
          <w:rFonts w:cstheme="minorHAnsi"/>
          <w:sz w:val="24"/>
          <w:szCs w:val="24"/>
        </w:rPr>
        <w:t>Introduc</w:t>
      </w:r>
      <w:r w:rsidR="007A7E21" w:rsidRPr="008C4584">
        <w:rPr>
          <w:rFonts w:cstheme="minorHAnsi"/>
          <w:sz w:val="24"/>
          <w:szCs w:val="24"/>
        </w:rPr>
        <w:t>ing</w:t>
      </w:r>
      <w:r w:rsidRPr="008C4584">
        <w:rPr>
          <w:rFonts w:cstheme="minorHAnsi"/>
          <w:sz w:val="24"/>
          <w:szCs w:val="24"/>
        </w:rPr>
        <w:t xml:space="preserve"> Jimmie Rodgers through the YouTube Video of Jimmie Rodgers Blue Yodel #4. </w:t>
      </w:r>
      <w:hyperlink r:id="rId6" w:history="1">
        <w:r w:rsidRPr="008C4584">
          <w:rPr>
            <w:rStyle w:val="Hyperlink"/>
            <w:rFonts w:cstheme="minorHAnsi"/>
            <w:sz w:val="24"/>
            <w:szCs w:val="24"/>
          </w:rPr>
          <w:t>https://youtu.be/s9SZ7aRh_MA</w:t>
        </w:r>
      </w:hyperlink>
      <w:r w:rsidRPr="008C4584">
        <w:rPr>
          <w:rFonts w:cstheme="minorHAnsi"/>
          <w:sz w:val="24"/>
          <w:szCs w:val="24"/>
        </w:rPr>
        <w:t>. (</w:t>
      </w:r>
      <w:r w:rsidRPr="008C4584">
        <w:rPr>
          <w:rFonts w:cstheme="minorHAnsi"/>
          <w:i/>
          <w:iCs/>
          <w:sz w:val="24"/>
          <w:szCs w:val="24"/>
        </w:rPr>
        <w:t>Before introducing the yodel, the teacher should watch How to Yodel in 3 easy steps and be familiar with the exercises. It is not necessary to perfect the yodel. This is to introduce the children to learning control of tone, register, and voice.)</w:t>
      </w:r>
    </w:p>
    <w:p w14:paraId="6F679BE0" w14:textId="77777777" w:rsidR="004D699E" w:rsidRPr="008C4584" w:rsidRDefault="007A7E21" w:rsidP="004D699E">
      <w:pPr>
        <w:numPr>
          <w:ilvl w:val="0"/>
          <w:numId w:val="19"/>
        </w:numPr>
        <w:spacing w:before="100" w:beforeAutospacing="1" w:after="100" w:afterAutospacing="1"/>
        <w:jc w:val="left"/>
        <w:rPr>
          <w:rFonts w:cstheme="minorHAnsi"/>
          <w:b/>
          <w:bCs/>
          <w:i/>
          <w:iCs/>
          <w:sz w:val="24"/>
          <w:szCs w:val="24"/>
        </w:rPr>
      </w:pPr>
      <w:r w:rsidRPr="008C4584">
        <w:rPr>
          <w:rFonts w:cstheme="minorHAnsi"/>
          <w:sz w:val="24"/>
          <w:szCs w:val="24"/>
        </w:rPr>
        <w:t>I</w:t>
      </w:r>
      <w:r w:rsidR="00FC6CAB" w:rsidRPr="008C4584">
        <w:rPr>
          <w:rFonts w:cstheme="minorHAnsi"/>
          <w:sz w:val="24"/>
          <w:szCs w:val="24"/>
        </w:rPr>
        <w:t>ntroduc</w:t>
      </w:r>
      <w:r w:rsidRPr="008C4584">
        <w:rPr>
          <w:rFonts w:cstheme="minorHAnsi"/>
          <w:sz w:val="24"/>
          <w:szCs w:val="24"/>
        </w:rPr>
        <w:t>ing</w:t>
      </w:r>
      <w:r w:rsidR="00FC6CAB" w:rsidRPr="008C4584">
        <w:rPr>
          <w:rFonts w:cstheme="minorHAnsi"/>
          <w:sz w:val="24"/>
          <w:szCs w:val="24"/>
        </w:rPr>
        <w:t xml:space="preserve"> the Itsy-Bitsy Spider in the 12-bar blues with the backing track, doing the yodel after each line is sung. Teacher may also choose to share the teaching artist’s video of the song with the children.</w:t>
      </w:r>
    </w:p>
    <w:p w14:paraId="4FD6412B" w14:textId="29107A6B" w:rsidR="00745328" w:rsidRPr="008C4584" w:rsidRDefault="005B0DC8" w:rsidP="00745328">
      <w:pPr>
        <w:numPr>
          <w:ilvl w:val="0"/>
          <w:numId w:val="22"/>
        </w:numPr>
        <w:spacing w:before="100" w:beforeAutospacing="1" w:after="100" w:afterAutospacing="1"/>
        <w:ind w:left="360"/>
        <w:jc w:val="left"/>
        <w:rPr>
          <w:rFonts w:cstheme="minorHAnsi"/>
          <w:b/>
          <w:bCs/>
          <w:i/>
          <w:iCs/>
          <w:sz w:val="24"/>
          <w:szCs w:val="24"/>
        </w:rPr>
      </w:pPr>
      <w:r w:rsidRPr="008C4584">
        <w:rPr>
          <w:rFonts w:cstheme="minorHAnsi"/>
          <w:sz w:val="24"/>
          <w:szCs w:val="24"/>
        </w:rPr>
        <w:t xml:space="preserve">The teacher/teaching artist will build knowledge by: Having students choose new characters, </w:t>
      </w:r>
      <w:r w:rsidR="00CE2AB5" w:rsidRPr="008C4584">
        <w:rPr>
          <w:rFonts w:cstheme="minorHAnsi"/>
          <w:sz w:val="24"/>
          <w:szCs w:val="24"/>
        </w:rPr>
        <w:t>settings,</w:t>
      </w:r>
      <w:r w:rsidRPr="008C4584">
        <w:rPr>
          <w:rFonts w:cstheme="minorHAnsi"/>
          <w:sz w:val="24"/>
          <w:szCs w:val="24"/>
        </w:rPr>
        <w:t xml:space="preserve"> and actions to put into the same music structure</w:t>
      </w:r>
    </w:p>
    <w:p w14:paraId="7CB4A5B0" w14:textId="77777777" w:rsidR="008E5AF8" w:rsidRPr="008C4584" w:rsidRDefault="005B0DC8" w:rsidP="008E5AF8">
      <w:pPr>
        <w:numPr>
          <w:ilvl w:val="0"/>
          <w:numId w:val="22"/>
        </w:numPr>
        <w:spacing w:before="100" w:beforeAutospacing="1" w:after="100" w:afterAutospacing="1"/>
        <w:ind w:left="360"/>
        <w:jc w:val="left"/>
        <w:rPr>
          <w:rFonts w:cstheme="minorHAnsi"/>
          <w:b/>
          <w:bCs/>
          <w:i/>
          <w:iCs/>
          <w:sz w:val="24"/>
          <w:szCs w:val="24"/>
        </w:rPr>
      </w:pPr>
      <w:r w:rsidRPr="008C4584">
        <w:rPr>
          <w:rFonts w:cstheme="minorHAnsi"/>
          <w:sz w:val="24"/>
          <w:szCs w:val="24"/>
        </w:rPr>
        <w:t xml:space="preserve">The teacher/teaching artist will model the experience: through </w:t>
      </w:r>
      <w:r w:rsidR="007C6E61" w:rsidRPr="008C4584">
        <w:rPr>
          <w:rFonts w:cstheme="minorHAnsi"/>
          <w:sz w:val="24"/>
          <w:szCs w:val="24"/>
        </w:rPr>
        <w:t xml:space="preserve">introducing and performing the </w:t>
      </w:r>
      <w:r w:rsidRPr="008C4584">
        <w:rPr>
          <w:rFonts w:cstheme="minorHAnsi"/>
          <w:sz w:val="24"/>
          <w:szCs w:val="24"/>
        </w:rPr>
        <w:t xml:space="preserve">example re-write of the </w:t>
      </w:r>
      <w:r w:rsidR="00B91B19" w:rsidRPr="008C4584">
        <w:rPr>
          <w:rFonts w:cstheme="minorHAnsi"/>
          <w:sz w:val="24"/>
          <w:szCs w:val="24"/>
        </w:rPr>
        <w:t xml:space="preserve">12-Bar Blues/Yodel </w:t>
      </w:r>
      <w:r w:rsidRPr="008C4584">
        <w:rPr>
          <w:rFonts w:cstheme="minorHAnsi"/>
          <w:sz w:val="24"/>
          <w:szCs w:val="24"/>
        </w:rPr>
        <w:t>song</w:t>
      </w:r>
      <w:r w:rsidR="007E4C2F" w:rsidRPr="008C4584">
        <w:rPr>
          <w:rFonts w:cstheme="minorHAnsi"/>
          <w:sz w:val="24"/>
          <w:szCs w:val="24"/>
        </w:rPr>
        <w:t xml:space="preserve"> </w:t>
      </w:r>
      <w:r w:rsidR="004D699E" w:rsidRPr="008C4584">
        <w:rPr>
          <w:rFonts w:cstheme="minorHAnsi"/>
          <w:sz w:val="24"/>
          <w:szCs w:val="24"/>
        </w:rPr>
        <w:t>with the backing track, doing the yodel after each line is sung.</w:t>
      </w:r>
    </w:p>
    <w:p w14:paraId="4CEFAC35" w14:textId="2A8565CE" w:rsidR="00113158" w:rsidRPr="004C79E9" w:rsidRDefault="005B0DC8" w:rsidP="006C44D5">
      <w:pPr>
        <w:numPr>
          <w:ilvl w:val="0"/>
          <w:numId w:val="22"/>
        </w:numPr>
        <w:spacing w:before="100" w:beforeAutospacing="1" w:after="100" w:afterAutospacing="1"/>
        <w:ind w:left="360"/>
        <w:jc w:val="left"/>
        <w:rPr>
          <w:rFonts w:cstheme="minorHAnsi"/>
          <w:b/>
          <w:bCs/>
          <w:i/>
          <w:iCs/>
          <w:sz w:val="24"/>
          <w:szCs w:val="24"/>
        </w:rPr>
      </w:pPr>
      <w:r w:rsidRPr="008C4584">
        <w:rPr>
          <w:rFonts w:cstheme="minorHAnsi"/>
          <w:sz w:val="24"/>
          <w:szCs w:val="24"/>
        </w:rPr>
        <w:t xml:space="preserve">The teacher/teaching artist will guide the students </w:t>
      </w:r>
      <w:r w:rsidR="0088289F" w:rsidRPr="008C4584">
        <w:rPr>
          <w:rFonts w:cstheme="minorHAnsi"/>
          <w:sz w:val="24"/>
          <w:szCs w:val="24"/>
        </w:rPr>
        <w:t xml:space="preserve">and provide </w:t>
      </w:r>
      <w:r w:rsidRPr="008C4584">
        <w:rPr>
          <w:rFonts w:cstheme="minorHAnsi"/>
          <w:sz w:val="24"/>
          <w:szCs w:val="24"/>
        </w:rPr>
        <w:t xml:space="preserve">word </w:t>
      </w:r>
      <w:r w:rsidR="002B0B23" w:rsidRPr="008C4584">
        <w:rPr>
          <w:rFonts w:cstheme="minorHAnsi"/>
          <w:sz w:val="24"/>
          <w:szCs w:val="24"/>
        </w:rPr>
        <w:t>list</w:t>
      </w:r>
      <w:r w:rsidR="004C071B" w:rsidRPr="008C4584">
        <w:rPr>
          <w:rFonts w:cstheme="minorHAnsi"/>
          <w:sz w:val="24"/>
          <w:szCs w:val="24"/>
        </w:rPr>
        <w:t xml:space="preserve"> board</w:t>
      </w:r>
      <w:r w:rsidR="002B0B23" w:rsidRPr="008C4584">
        <w:rPr>
          <w:rFonts w:cstheme="minorHAnsi"/>
          <w:sz w:val="24"/>
          <w:szCs w:val="24"/>
        </w:rPr>
        <w:t xml:space="preserve">s </w:t>
      </w:r>
      <w:r w:rsidR="00F208AE" w:rsidRPr="008C4584">
        <w:rPr>
          <w:rFonts w:cstheme="minorHAnsi"/>
          <w:sz w:val="24"/>
          <w:szCs w:val="24"/>
        </w:rPr>
        <w:t xml:space="preserve">with </w:t>
      </w:r>
      <w:r w:rsidR="00C6127F" w:rsidRPr="008C4584">
        <w:rPr>
          <w:rFonts w:cstheme="minorHAnsi"/>
          <w:sz w:val="24"/>
          <w:szCs w:val="24"/>
        </w:rPr>
        <w:t xml:space="preserve">various </w:t>
      </w:r>
      <w:r w:rsidR="002B0B23" w:rsidRPr="008C4584">
        <w:rPr>
          <w:rFonts w:cstheme="minorHAnsi"/>
          <w:sz w:val="24"/>
          <w:szCs w:val="24"/>
        </w:rPr>
        <w:t xml:space="preserve">rhyming families: </w:t>
      </w:r>
      <w:proofErr w:type="spellStart"/>
      <w:r w:rsidR="002B0B23" w:rsidRPr="008C4584">
        <w:rPr>
          <w:rFonts w:cstheme="minorHAnsi"/>
          <w:sz w:val="24"/>
          <w:szCs w:val="24"/>
        </w:rPr>
        <w:t>est</w:t>
      </w:r>
      <w:proofErr w:type="spellEnd"/>
      <w:r w:rsidR="002B0B23" w:rsidRPr="008C4584">
        <w:rPr>
          <w:rFonts w:cstheme="minorHAnsi"/>
          <w:sz w:val="24"/>
          <w:szCs w:val="24"/>
        </w:rPr>
        <w:t xml:space="preserve">, </w:t>
      </w:r>
      <w:proofErr w:type="spellStart"/>
      <w:r w:rsidR="002B0B23" w:rsidRPr="008C4584">
        <w:rPr>
          <w:rFonts w:cstheme="minorHAnsi"/>
          <w:sz w:val="24"/>
          <w:szCs w:val="24"/>
        </w:rPr>
        <w:t>ent</w:t>
      </w:r>
      <w:proofErr w:type="spellEnd"/>
      <w:r w:rsidR="002B0B23" w:rsidRPr="008C4584">
        <w:rPr>
          <w:rFonts w:cstheme="minorHAnsi"/>
          <w:sz w:val="24"/>
          <w:szCs w:val="24"/>
        </w:rPr>
        <w:t xml:space="preserve">, ell, </w:t>
      </w:r>
      <w:proofErr w:type="spellStart"/>
      <w:r w:rsidR="002B0B23" w:rsidRPr="008C4584">
        <w:rPr>
          <w:rFonts w:cstheme="minorHAnsi"/>
          <w:sz w:val="24"/>
          <w:szCs w:val="24"/>
        </w:rPr>
        <w:t>ee</w:t>
      </w:r>
      <w:proofErr w:type="spellEnd"/>
      <w:r w:rsidR="002B0B23" w:rsidRPr="008C4584">
        <w:rPr>
          <w:rFonts w:cstheme="minorHAnsi"/>
          <w:sz w:val="24"/>
          <w:szCs w:val="24"/>
        </w:rPr>
        <w:t xml:space="preserve">, etc. </w:t>
      </w:r>
      <w:r w:rsidR="002B0B23" w:rsidRPr="004C79E9">
        <w:rPr>
          <w:rFonts w:cstheme="minorHAnsi"/>
          <w:i/>
          <w:iCs/>
          <w:sz w:val="24"/>
          <w:szCs w:val="24"/>
        </w:rPr>
        <w:t>(Create rhyming word lists that will easily replace nouns and verbs in the nursery rhymes.</w:t>
      </w:r>
      <w:r w:rsidR="00F83B25" w:rsidRPr="004C79E9">
        <w:rPr>
          <w:rFonts w:cstheme="minorHAnsi"/>
          <w:i/>
          <w:iCs/>
          <w:sz w:val="24"/>
          <w:szCs w:val="24"/>
        </w:rPr>
        <w:t>)</w:t>
      </w:r>
      <w:r w:rsidR="002B0B23" w:rsidRPr="004C79E9">
        <w:rPr>
          <w:rFonts w:cstheme="minorHAnsi"/>
          <w:i/>
          <w:iCs/>
          <w:sz w:val="24"/>
          <w:szCs w:val="24"/>
        </w:rPr>
        <w:t xml:space="preserve">  </w:t>
      </w:r>
    </w:p>
    <w:p w14:paraId="4C9A5BC2" w14:textId="43EB52F9" w:rsidR="009D650B" w:rsidRPr="008C4584" w:rsidRDefault="002B0B23" w:rsidP="009D650B">
      <w:pPr>
        <w:numPr>
          <w:ilvl w:val="0"/>
          <w:numId w:val="22"/>
        </w:numPr>
        <w:spacing w:before="100" w:beforeAutospacing="1" w:after="100" w:afterAutospacing="1"/>
        <w:ind w:left="360"/>
        <w:jc w:val="left"/>
        <w:rPr>
          <w:rFonts w:cstheme="minorHAnsi"/>
          <w:b/>
          <w:bCs/>
          <w:i/>
          <w:iCs/>
          <w:sz w:val="24"/>
          <w:szCs w:val="24"/>
        </w:rPr>
      </w:pPr>
      <w:r w:rsidRPr="008C4584">
        <w:rPr>
          <w:rFonts w:cstheme="minorHAnsi"/>
          <w:sz w:val="24"/>
          <w:szCs w:val="24"/>
        </w:rPr>
        <w:t xml:space="preserve">Explain </w:t>
      </w:r>
      <w:r w:rsidR="005B52EF" w:rsidRPr="008C4584">
        <w:rPr>
          <w:rFonts w:cstheme="minorHAnsi"/>
          <w:sz w:val="24"/>
          <w:szCs w:val="24"/>
        </w:rPr>
        <w:t xml:space="preserve">how </w:t>
      </w:r>
      <w:r w:rsidR="00511B10">
        <w:rPr>
          <w:rFonts w:cstheme="minorHAnsi"/>
          <w:sz w:val="24"/>
          <w:szCs w:val="24"/>
        </w:rPr>
        <w:t xml:space="preserve">the </w:t>
      </w:r>
      <w:r w:rsidRPr="008C4584">
        <w:rPr>
          <w:rFonts w:cstheme="minorHAnsi"/>
          <w:sz w:val="24"/>
          <w:szCs w:val="24"/>
        </w:rPr>
        <w:t xml:space="preserve">class </w:t>
      </w:r>
      <w:r w:rsidR="00B221C2" w:rsidRPr="008C4584">
        <w:rPr>
          <w:rFonts w:cstheme="minorHAnsi"/>
          <w:sz w:val="24"/>
          <w:szCs w:val="24"/>
        </w:rPr>
        <w:t xml:space="preserve">will </w:t>
      </w:r>
      <w:r w:rsidRPr="008C4584">
        <w:rPr>
          <w:rFonts w:cstheme="minorHAnsi"/>
          <w:sz w:val="24"/>
          <w:szCs w:val="24"/>
        </w:rPr>
        <w:t xml:space="preserve">brainstorm for new rhyming words to </w:t>
      </w:r>
      <w:r w:rsidR="00FC1C8A" w:rsidRPr="008C4584">
        <w:rPr>
          <w:rFonts w:cstheme="minorHAnsi"/>
          <w:sz w:val="24"/>
          <w:szCs w:val="24"/>
        </w:rPr>
        <w:t xml:space="preserve">insert </w:t>
      </w:r>
      <w:r w:rsidRPr="008C4584">
        <w:rPr>
          <w:rFonts w:cstheme="minorHAnsi"/>
          <w:sz w:val="24"/>
          <w:szCs w:val="24"/>
        </w:rPr>
        <w:t>into blanks</w:t>
      </w:r>
    </w:p>
    <w:p w14:paraId="670A8584" w14:textId="1549D9DD" w:rsidR="00B53A99" w:rsidRPr="008C4584" w:rsidRDefault="002B0B23" w:rsidP="009D650B">
      <w:pPr>
        <w:numPr>
          <w:ilvl w:val="0"/>
          <w:numId w:val="22"/>
        </w:numPr>
        <w:spacing w:before="100" w:beforeAutospacing="1" w:after="100" w:afterAutospacing="1"/>
        <w:ind w:left="360"/>
        <w:jc w:val="left"/>
        <w:rPr>
          <w:rFonts w:cstheme="minorHAnsi"/>
          <w:b/>
          <w:bCs/>
          <w:i/>
          <w:iCs/>
          <w:sz w:val="24"/>
          <w:szCs w:val="24"/>
        </w:rPr>
      </w:pPr>
      <w:r w:rsidRPr="008C4584">
        <w:rPr>
          <w:rFonts w:cstheme="minorHAnsi"/>
          <w:sz w:val="24"/>
          <w:szCs w:val="24"/>
        </w:rPr>
        <w:t xml:space="preserve">Explain </w:t>
      </w:r>
      <w:r w:rsidR="00342EB5" w:rsidRPr="008C4584">
        <w:rPr>
          <w:rFonts w:cstheme="minorHAnsi"/>
          <w:sz w:val="24"/>
          <w:szCs w:val="24"/>
        </w:rPr>
        <w:t xml:space="preserve">how </w:t>
      </w:r>
      <w:r w:rsidRPr="008C4584">
        <w:rPr>
          <w:rFonts w:cstheme="minorHAnsi"/>
          <w:sz w:val="24"/>
          <w:szCs w:val="24"/>
        </w:rPr>
        <w:t xml:space="preserve">the meter (syllable count) </w:t>
      </w:r>
      <w:r w:rsidR="008B288B" w:rsidRPr="008C4584">
        <w:rPr>
          <w:rFonts w:cstheme="minorHAnsi"/>
          <w:sz w:val="24"/>
          <w:szCs w:val="24"/>
        </w:rPr>
        <w:t xml:space="preserve">of each word </w:t>
      </w:r>
      <w:r w:rsidR="007D0F48" w:rsidRPr="008C4584">
        <w:rPr>
          <w:rFonts w:cstheme="minorHAnsi"/>
          <w:sz w:val="24"/>
          <w:szCs w:val="24"/>
        </w:rPr>
        <w:t xml:space="preserve">replaced </w:t>
      </w:r>
      <w:r w:rsidR="009D650B" w:rsidRPr="008C4584">
        <w:rPr>
          <w:rFonts w:cstheme="minorHAnsi"/>
          <w:sz w:val="24"/>
          <w:szCs w:val="24"/>
        </w:rPr>
        <w:t>mu</w:t>
      </w:r>
      <w:r w:rsidR="007D0F48" w:rsidRPr="008C4584">
        <w:rPr>
          <w:rFonts w:cstheme="minorHAnsi"/>
          <w:sz w:val="24"/>
          <w:szCs w:val="24"/>
        </w:rPr>
        <w:t>st</w:t>
      </w:r>
      <w:r w:rsidR="009D650B" w:rsidRPr="008C4584">
        <w:rPr>
          <w:rFonts w:cstheme="minorHAnsi"/>
          <w:sz w:val="24"/>
          <w:szCs w:val="24"/>
        </w:rPr>
        <w:t xml:space="preserve"> </w:t>
      </w:r>
      <w:r w:rsidRPr="008C4584">
        <w:rPr>
          <w:rFonts w:cstheme="minorHAnsi"/>
          <w:sz w:val="24"/>
          <w:szCs w:val="24"/>
        </w:rPr>
        <w:t>be the same</w:t>
      </w:r>
      <w:r w:rsidR="001D391E" w:rsidRPr="008C4584">
        <w:rPr>
          <w:rFonts w:cstheme="minorHAnsi"/>
          <w:sz w:val="24"/>
          <w:szCs w:val="24"/>
        </w:rPr>
        <w:t>. For instance,</w:t>
      </w:r>
      <w:r w:rsidRPr="008C4584">
        <w:rPr>
          <w:rFonts w:cstheme="minorHAnsi"/>
          <w:sz w:val="24"/>
          <w:szCs w:val="24"/>
        </w:rPr>
        <w:t xml:space="preserve"> if you replac</w:t>
      </w:r>
      <w:r w:rsidR="002D1808" w:rsidRPr="008C4584">
        <w:rPr>
          <w:rFonts w:cstheme="minorHAnsi"/>
          <w:sz w:val="24"/>
          <w:szCs w:val="24"/>
        </w:rPr>
        <w:t>e</w:t>
      </w:r>
      <w:r w:rsidRPr="008C4584">
        <w:rPr>
          <w:rFonts w:cstheme="minorHAnsi"/>
          <w:sz w:val="24"/>
          <w:szCs w:val="24"/>
        </w:rPr>
        <w:t xml:space="preserve"> the word “spider,” </w:t>
      </w:r>
      <w:r w:rsidR="00DB78E4" w:rsidRPr="008C4584">
        <w:rPr>
          <w:rFonts w:cstheme="minorHAnsi"/>
          <w:sz w:val="24"/>
          <w:szCs w:val="24"/>
        </w:rPr>
        <w:t>the replacement word</w:t>
      </w:r>
      <w:r w:rsidRPr="008C4584">
        <w:rPr>
          <w:rFonts w:cstheme="minorHAnsi"/>
          <w:sz w:val="24"/>
          <w:szCs w:val="24"/>
        </w:rPr>
        <w:t xml:space="preserve"> </w:t>
      </w:r>
      <w:r w:rsidR="00DB78E4" w:rsidRPr="008C4584">
        <w:rPr>
          <w:rFonts w:cstheme="minorHAnsi"/>
          <w:sz w:val="24"/>
          <w:szCs w:val="24"/>
        </w:rPr>
        <w:t xml:space="preserve">must have </w:t>
      </w:r>
      <w:r w:rsidRPr="008C4584">
        <w:rPr>
          <w:rFonts w:cstheme="minorHAnsi"/>
          <w:sz w:val="24"/>
          <w:szCs w:val="24"/>
        </w:rPr>
        <w:t>two syllables</w:t>
      </w:r>
      <w:r w:rsidR="00A2390C" w:rsidRPr="008C4584">
        <w:rPr>
          <w:rFonts w:cstheme="minorHAnsi"/>
          <w:sz w:val="24"/>
          <w:szCs w:val="24"/>
        </w:rPr>
        <w:t>.</w:t>
      </w:r>
      <w:r w:rsidRPr="008C4584">
        <w:rPr>
          <w:rFonts w:cstheme="minorHAnsi"/>
          <w:sz w:val="24"/>
          <w:szCs w:val="24"/>
        </w:rPr>
        <w:t xml:space="preserve"> </w:t>
      </w:r>
      <w:r w:rsidR="00A2390C" w:rsidRPr="008C4584">
        <w:rPr>
          <w:rFonts w:cstheme="minorHAnsi"/>
          <w:sz w:val="24"/>
          <w:szCs w:val="24"/>
        </w:rPr>
        <w:t xml:space="preserve">Explain that you </w:t>
      </w:r>
      <w:r w:rsidRPr="008C4584">
        <w:rPr>
          <w:rFonts w:cstheme="minorHAnsi"/>
          <w:sz w:val="24"/>
          <w:szCs w:val="24"/>
        </w:rPr>
        <w:t xml:space="preserve">can replace two </w:t>
      </w:r>
      <w:r w:rsidR="004E3C15" w:rsidRPr="008C4584">
        <w:rPr>
          <w:rFonts w:cstheme="minorHAnsi"/>
          <w:sz w:val="24"/>
          <w:szCs w:val="24"/>
        </w:rPr>
        <w:t xml:space="preserve">one-syllable </w:t>
      </w:r>
      <w:r w:rsidRPr="008C4584">
        <w:rPr>
          <w:rFonts w:cstheme="minorHAnsi"/>
          <w:sz w:val="24"/>
          <w:szCs w:val="24"/>
        </w:rPr>
        <w:t>words</w:t>
      </w:r>
      <w:r w:rsidR="004E3C15" w:rsidRPr="008C4584">
        <w:rPr>
          <w:rFonts w:cstheme="minorHAnsi"/>
          <w:sz w:val="24"/>
          <w:szCs w:val="24"/>
        </w:rPr>
        <w:t xml:space="preserve"> with a two-</w:t>
      </w:r>
      <w:r w:rsidRPr="008C4584">
        <w:rPr>
          <w:rFonts w:cstheme="minorHAnsi"/>
          <w:sz w:val="24"/>
          <w:szCs w:val="24"/>
        </w:rPr>
        <w:t>syllable</w:t>
      </w:r>
      <w:r w:rsidR="004E3C15" w:rsidRPr="008C4584">
        <w:rPr>
          <w:rFonts w:cstheme="minorHAnsi"/>
          <w:sz w:val="24"/>
          <w:szCs w:val="24"/>
        </w:rPr>
        <w:t xml:space="preserve"> word</w:t>
      </w:r>
      <w:r w:rsidRPr="008C4584">
        <w:rPr>
          <w:rFonts w:cstheme="minorHAnsi"/>
          <w:sz w:val="24"/>
          <w:szCs w:val="24"/>
        </w:rPr>
        <w:t xml:space="preserve">. For instance, “spider” can be replaced with </w:t>
      </w:r>
      <w:r w:rsidR="00742A38" w:rsidRPr="008C4584">
        <w:rPr>
          <w:rFonts w:cstheme="minorHAnsi"/>
          <w:sz w:val="24"/>
          <w:szCs w:val="24"/>
        </w:rPr>
        <w:t xml:space="preserve">one </w:t>
      </w:r>
      <w:r w:rsidR="008F47E4" w:rsidRPr="008C4584">
        <w:rPr>
          <w:rFonts w:cstheme="minorHAnsi"/>
          <w:sz w:val="24"/>
          <w:szCs w:val="24"/>
        </w:rPr>
        <w:t xml:space="preserve">two-syllable </w:t>
      </w:r>
      <w:r w:rsidRPr="008C4584">
        <w:rPr>
          <w:rFonts w:cstheme="minorHAnsi"/>
          <w:sz w:val="24"/>
          <w:szCs w:val="24"/>
        </w:rPr>
        <w:t xml:space="preserve">word “pony” or the two </w:t>
      </w:r>
      <w:r w:rsidR="008F47E4" w:rsidRPr="008C4584">
        <w:rPr>
          <w:rFonts w:cstheme="minorHAnsi"/>
          <w:sz w:val="24"/>
          <w:szCs w:val="24"/>
        </w:rPr>
        <w:t xml:space="preserve">one-syllable </w:t>
      </w:r>
      <w:r w:rsidRPr="008C4584">
        <w:rPr>
          <w:rFonts w:cstheme="minorHAnsi"/>
          <w:sz w:val="24"/>
          <w:szCs w:val="24"/>
        </w:rPr>
        <w:t xml:space="preserve">words “big cat.” </w:t>
      </w:r>
      <w:r w:rsidRPr="008C4584">
        <w:rPr>
          <w:rFonts w:cstheme="minorHAnsi"/>
          <w:i/>
          <w:iCs/>
          <w:sz w:val="24"/>
          <w:szCs w:val="24"/>
        </w:rPr>
        <w:t xml:space="preserve">When a student suggests something like “little dog” to replace the word “spider,” count the syllables together and ask </w:t>
      </w:r>
      <w:r w:rsidR="004B4C72" w:rsidRPr="008C4584">
        <w:rPr>
          <w:rFonts w:cstheme="minorHAnsi"/>
          <w:i/>
          <w:iCs/>
          <w:sz w:val="24"/>
          <w:szCs w:val="24"/>
        </w:rPr>
        <w:t xml:space="preserve">the student and classroom </w:t>
      </w:r>
      <w:r w:rsidRPr="008C4584">
        <w:rPr>
          <w:rFonts w:cstheme="minorHAnsi"/>
          <w:i/>
          <w:iCs/>
          <w:sz w:val="24"/>
          <w:szCs w:val="24"/>
        </w:rPr>
        <w:t>why “little dog” can’t replace “spider.”</w:t>
      </w:r>
    </w:p>
    <w:p w14:paraId="0C323DFF" w14:textId="77777777" w:rsidR="0008160C" w:rsidRPr="008C4584" w:rsidRDefault="005B0DC8" w:rsidP="0008160C">
      <w:pPr>
        <w:pStyle w:val="NoSpacing"/>
        <w:jc w:val="left"/>
        <w:rPr>
          <w:rFonts w:cstheme="minorHAnsi"/>
          <w:sz w:val="24"/>
          <w:szCs w:val="24"/>
        </w:rPr>
      </w:pPr>
      <w:r w:rsidRPr="008C4584">
        <w:rPr>
          <w:rFonts w:cstheme="minorHAnsi"/>
          <w:sz w:val="24"/>
          <w:szCs w:val="24"/>
        </w:rPr>
        <w:lastRenderedPageBreak/>
        <w:t xml:space="preserve">The students will apply understanding by: </w:t>
      </w:r>
    </w:p>
    <w:p w14:paraId="05BA0E16" w14:textId="1AA6B232" w:rsidR="00C03331" w:rsidRPr="008C4584" w:rsidRDefault="005B0DC8" w:rsidP="0008160C">
      <w:pPr>
        <w:pStyle w:val="NoSpacing"/>
        <w:numPr>
          <w:ilvl w:val="0"/>
          <w:numId w:val="24"/>
        </w:numPr>
        <w:jc w:val="left"/>
        <w:rPr>
          <w:rFonts w:cstheme="minorHAnsi"/>
          <w:i/>
          <w:iCs/>
          <w:sz w:val="24"/>
          <w:szCs w:val="24"/>
        </w:rPr>
      </w:pPr>
      <w:r w:rsidRPr="008C4584">
        <w:rPr>
          <w:rFonts w:cstheme="minorHAnsi"/>
          <w:sz w:val="24"/>
          <w:szCs w:val="24"/>
        </w:rPr>
        <w:t xml:space="preserve">Answering questions on character motivation, setting, and sequence of events. </w:t>
      </w:r>
      <w:r w:rsidRPr="008C4584">
        <w:rPr>
          <w:rFonts w:cstheme="minorHAnsi"/>
          <w:i/>
          <w:iCs/>
          <w:sz w:val="24"/>
          <w:szCs w:val="24"/>
        </w:rPr>
        <w:t>(What was the itsy-bitsy spider’s goal? What stopped the spider from obtaining that goal? What happened that helped solve Itsy Bitsy Spider’s problem? Even though it rained and washed the spider out, did the spider give up? What do you think the sky looked like? Remind them of the line: “Down came the rain”</w:t>
      </w:r>
      <w:r w:rsidR="00345614">
        <w:rPr>
          <w:rFonts w:cstheme="minorHAnsi"/>
          <w:i/>
          <w:iCs/>
          <w:sz w:val="24"/>
          <w:szCs w:val="24"/>
        </w:rPr>
        <w:t xml:space="preserve"> and how it “washed the spider out.”</w:t>
      </w:r>
    </w:p>
    <w:p w14:paraId="54D184D9" w14:textId="50CA43BC" w:rsidR="00602CF2" w:rsidRPr="008C4584" w:rsidRDefault="00602CF2" w:rsidP="007E4C2F">
      <w:pPr>
        <w:pStyle w:val="NoSpacing"/>
        <w:numPr>
          <w:ilvl w:val="0"/>
          <w:numId w:val="22"/>
        </w:numPr>
        <w:jc w:val="left"/>
        <w:rPr>
          <w:rFonts w:cstheme="minorHAnsi"/>
          <w:sz w:val="24"/>
          <w:szCs w:val="24"/>
        </w:rPr>
      </w:pPr>
      <w:r w:rsidRPr="008C4584">
        <w:rPr>
          <w:rFonts w:cstheme="minorHAnsi"/>
          <w:sz w:val="24"/>
          <w:szCs w:val="24"/>
        </w:rPr>
        <w:t xml:space="preserve">Brainstorm </w:t>
      </w:r>
      <w:r w:rsidR="00B83E46">
        <w:rPr>
          <w:rFonts w:cstheme="minorHAnsi"/>
          <w:sz w:val="24"/>
          <w:szCs w:val="24"/>
        </w:rPr>
        <w:t xml:space="preserve">with </w:t>
      </w:r>
      <w:r w:rsidR="00644D92" w:rsidRPr="008C4584">
        <w:rPr>
          <w:rFonts w:cstheme="minorHAnsi"/>
          <w:sz w:val="24"/>
          <w:szCs w:val="24"/>
        </w:rPr>
        <w:t xml:space="preserve">their group </w:t>
      </w:r>
      <w:r w:rsidR="00053E39">
        <w:rPr>
          <w:rFonts w:cstheme="minorHAnsi"/>
          <w:sz w:val="24"/>
          <w:szCs w:val="24"/>
        </w:rPr>
        <w:t xml:space="preserve">in </w:t>
      </w:r>
      <w:r w:rsidR="00BA7037" w:rsidRPr="008C4584">
        <w:rPr>
          <w:rFonts w:cstheme="minorHAnsi"/>
          <w:sz w:val="24"/>
          <w:szCs w:val="24"/>
        </w:rPr>
        <w:t>rewrit</w:t>
      </w:r>
      <w:r w:rsidR="00053E39">
        <w:rPr>
          <w:rFonts w:cstheme="minorHAnsi"/>
          <w:sz w:val="24"/>
          <w:szCs w:val="24"/>
        </w:rPr>
        <w:t>ing</w:t>
      </w:r>
      <w:r w:rsidR="00BA7037" w:rsidRPr="008C4584">
        <w:rPr>
          <w:rFonts w:cstheme="minorHAnsi"/>
          <w:sz w:val="24"/>
          <w:szCs w:val="24"/>
        </w:rPr>
        <w:t xml:space="preserve"> The </w:t>
      </w:r>
      <w:r w:rsidRPr="008C4584">
        <w:rPr>
          <w:rFonts w:cstheme="minorHAnsi"/>
          <w:sz w:val="24"/>
          <w:szCs w:val="24"/>
        </w:rPr>
        <w:t>Itsy</w:t>
      </w:r>
      <w:r w:rsidR="000254C1" w:rsidRPr="008C4584">
        <w:rPr>
          <w:rFonts w:cstheme="minorHAnsi"/>
          <w:sz w:val="24"/>
          <w:szCs w:val="24"/>
        </w:rPr>
        <w:t>-</w:t>
      </w:r>
      <w:r w:rsidRPr="008C4584">
        <w:rPr>
          <w:rFonts w:cstheme="minorHAnsi"/>
          <w:sz w:val="24"/>
          <w:szCs w:val="24"/>
        </w:rPr>
        <w:t>Bitsy Spider</w:t>
      </w:r>
      <w:r w:rsidR="000254C1" w:rsidRPr="008C4584">
        <w:rPr>
          <w:rFonts w:cstheme="minorHAnsi"/>
          <w:sz w:val="24"/>
          <w:szCs w:val="24"/>
        </w:rPr>
        <w:t xml:space="preserve"> 12-Bar Blues and Yodel version</w:t>
      </w:r>
      <w:r w:rsidRPr="008C4584">
        <w:rPr>
          <w:rFonts w:cstheme="minorHAnsi"/>
          <w:sz w:val="24"/>
          <w:szCs w:val="24"/>
        </w:rPr>
        <w:t xml:space="preserve">. </w:t>
      </w:r>
    </w:p>
    <w:p w14:paraId="0181EA25" w14:textId="6AD128A6" w:rsidR="00C277E1" w:rsidRPr="008C4584" w:rsidRDefault="00C277E1" w:rsidP="007E4C2F">
      <w:pPr>
        <w:pStyle w:val="NoSpacing"/>
        <w:numPr>
          <w:ilvl w:val="0"/>
          <w:numId w:val="22"/>
        </w:numPr>
        <w:jc w:val="left"/>
        <w:rPr>
          <w:rFonts w:cstheme="minorHAnsi"/>
          <w:sz w:val="24"/>
          <w:szCs w:val="24"/>
        </w:rPr>
      </w:pPr>
      <w:r w:rsidRPr="008C4584">
        <w:rPr>
          <w:rFonts w:cstheme="minorHAnsi"/>
          <w:sz w:val="24"/>
          <w:szCs w:val="24"/>
        </w:rPr>
        <w:t>Rewriting the rhyme with a new character, new action, and new resolution</w:t>
      </w:r>
      <w:r w:rsidR="00385C03" w:rsidRPr="008C4584">
        <w:rPr>
          <w:rFonts w:cstheme="minorHAnsi"/>
          <w:sz w:val="24"/>
          <w:szCs w:val="24"/>
        </w:rPr>
        <w:t xml:space="preserve"> using the word boards and </w:t>
      </w:r>
      <w:r w:rsidR="00255A61" w:rsidRPr="008C4584">
        <w:rPr>
          <w:rFonts w:cstheme="minorHAnsi"/>
          <w:sz w:val="24"/>
          <w:szCs w:val="24"/>
        </w:rPr>
        <w:t xml:space="preserve">keeping to </w:t>
      </w:r>
      <w:r w:rsidR="00385C03" w:rsidRPr="008C4584">
        <w:rPr>
          <w:rFonts w:cstheme="minorHAnsi"/>
          <w:sz w:val="24"/>
          <w:szCs w:val="24"/>
        </w:rPr>
        <w:t>the syllable count</w:t>
      </w:r>
      <w:r w:rsidR="00255A61" w:rsidRPr="008C4584">
        <w:rPr>
          <w:rFonts w:cstheme="minorHAnsi"/>
          <w:sz w:val="24"/>
          <w:szCs w:val="24"/>
        </w:rPr>
        <w:t xml:space="preserve"> in each line</w:t>
      </w:r>
      <w:r w:rsidR="00385C03" w:rsidRPr="008C4584">
        <w:rPr>
          <w:rFonts w:cstheme="minorHAnsi"/>
          <w:sz w:val="24"/>
          <w:szCs w:val="24"/>
        </w:rPr>
        <w:t xml:space="preserve">. </w:t>
      </w:r>
    </w:p>
    <w:p w14:paraId="5274F59A" w14:textId="3AB6DC1B" w:rsidR="002B0B23" w:rsidRPr="008C4584" w:rsidRDefault="002B0B23" w:rsidP="002B0B23">
      <w:pPr>
        <w:pStyle w:val="NoSpacing"/>
        <w:jc w:val="left"/>
        <w:rPr>
          <w:rFonts w:cstheme="minorHAnsi"/>
          <w:sz w:val="24"/>
          <w:szCs w:val="24"/>
        </w:rPr>
      </w:pPr>
    </w:p>
    <w:p w14:paraId="1426C25E" w14:textId="1BFE83EB" w:rsidR="00F10EDC" w:rsidRPr="008C4584" w:rsidRDefault="009E29D8" w:rsidP="002B0B23">
      <w:pPr>
        <w:pStyle w:val="NoSpacing"/>
        <w:jc w:val="left"/>
        <w:rPr>
          <w:rFonts w:cstheme="minorHAnsi"/>
          <w:b/>
          <w:bCs/>
          <w:sz w:val="24"/>
          <w:szCs w:val="24"/>
        </w:rPr>
      </w:pPr>
      <w:r w:rsidRPr="008C4584">
        <w:rPr>
          <w:rFonts w:cstheme="minorHAnsi"/>
          <w:b/>
          <w:bCs/>
          <w:sz w:val="24"/>
          <w:szCs w:val="24"/>
        </w:rPr>
        <w:t>IMPLEMENT:</w:t>
      </w:r>
    </w:p>
    <w:p w14:paraId="31BBDCEC" w14:textId="77777777" w:rsidR="002B0B23" w:rsidRPr="008C4584" w:rsidRDefault="002B0B23" w:rsidP="002B0B23">
      <w:pPr>
        <w:pStyle w:val="NoSpacing"/>
        <w:jc w:val="left"/>
        <w:rPr>
          <w:rFonts w:cstheme="minorHAnsi"/>
          <w:sz w:val="24"/>
          <w:szCs w:val="24"/>
        </w:rPr>
      </w:pPr>
    </w:p>
    <w:p w14:paraId="5F319129" w14:textId="79EF2683" w:rsidR="006D5EED" w:rsidRPr="008C4584" w:rsidRDefault="006D5EED" w:rsidP="007E4C2F">
      <w:pPr>
        <w:pStyle w:val="ListParagraph"/>
        <w:numPr>
          <w:ilvl w:val="0"/>
          <w:numId w:val="22"/>
        </w:numPr>
        <w:jc w:val="left"/>
        <w:rPr>
          <w:rFonts w:cstheme="minorHAnsi"/>
          <w:sz w:val="24"/>
          <w:szCs w:val="24"/>
        </w:rPr>
      </w:pPr>
      <w:r w:rsidRPr="008C4584">
        <w:rPr>
          <w:rFonts w:cstheme="minorHAnsi"/>
          <w:sz w:val="24"/>
          <w:szCs w:val="24"/>
        </w:rPr>
        <w:t>Divide class</w:t>
      </w:r>
      <w:r w:rsidR="005B532E" w:rsidRPr="008C4584">
        <w:rPr>
          <w:rFonts w:cstheme="minorHAnsi"/>
          <w:sz w:val="24"/>
          <w:szCs w:val="24"/>
        </w:rPr>
        <w:t>room</w:t>
      </w:r>
      <w:r w:rsidRPr="008C4584">
        <w:rPr>
          <w:rFonts w:cstheme="minorHAnsi"/>
          <w:sz w:val="24"/>
          <w:szCs w:val="24"/>
        </w:rPr>
        <w:t xml:space="preserve"> into two </w:t>
      </w:r>
      <w:r w:rsidR="00306C6A" w:rsidRPr="008C4584">
        <w:rPr>
          <w:rFonts w:cstheme="minorHAnsi"/>
          <w:sz w:val="24"/>
          <w:szCs w:val="24"/>
        </w:rPr>
        <w:t>to</w:t>
      </w:r>
      <w:r w:rsidRPr="008C4584">
        <w:rPr>
          <w:rFonts w:cstheme="minorHAnsi"/>
          <w:sz w:val="24"/>
          <w:szCs w:val="24"/>
        </w:rPr>
        <w:t xml:space="preserve"> four groups, depending on the </w:t>
      </w:r>
      <w:r w:rsidR="00352D1B" w:rsidRPr="008C4584">
        <w:rPr>
          <w:rFonts w:cstheme="minorHAnsi"/>
          <w:sz w:val="24"/>
          <w:szCs w:val="24"/>
        </w:rPr>
        <w:t xml:space="preserve">classroom </w:t>
      </w:r>
      <w:r w:rsidRPr="008C4584">
        <w:rPr>
          <w:rFonts w:cstheme="minorHAnsi"/>
          <w:sz w:val="24"/>
          <w:szCs w:val="24"/>
        </w:rPr>
        <w:t xml:space="preserve">size. Have each group brainstorm </w:t>
      </w:r>
      <w:r w:rsidR="0089235D">
        <w:rPr>
          <w:rFonts w:cstheme="minorHAnsi"/>
          <w:sz w:val="24"/>
          <w:szCs w:val="24"/>
        </w:rPr>
        <w:t>and rewrite the rhyme</w:t>
      </w:r>
      <w:r w:rsidRPr="008C4584">
        <w:rPr>
          <w:rFonts w:cstheme="minorHAnsi"/>
          <w:sz w:val="24"/>
          <w:szCs w:val="24"/>
        </w:rPr>
        <w:t xml:space="preserve"> within a specific time limit. Let the group finish</w:t>
      </w:r>
      <w:r w:rsidR="00EB027C">
        <w:rPr>
          <w:rFonts w:cstheme="minorHAnsi"/>
          <w:sz w:val="24"/>
          <w:szCs w:val="24"/>
        </w:rPr>
        <w:t>ing</w:t>
      </w:r>
      <w:r w:rsidRPr="008C4584">
        <w:rPr>
          <w:rFonts w:cstheme="minorHAnsi"/>
          <w:sz w:val="24"/>
          <w:szCs w:val="24"/>
        </w:rPr>
        <w:t xml:space="preserve"> first share their new rhyme</w:t>
      </w:r>
      <w:r w:rsidR="007715CC">
        <w:rPr>
          <w:rFonts w:cstheme="minorHAnsi"/>
          <w:sz w:val="24"/>
          <w:szCs w:val="24"/>
        </w:rPr>
        <w:t xml:space="preserve"> by reading it </w:t>
      </w:r>
      <w:r w:rsidR="00CE2AB5">
        <w:rPr>
          <w:rFonts w:cstheme="minorHAnsi"/>
          <w:sz w:val="24"/>
          <w:szCs w:val="24"/>
        </w:rPr>
        <w:t>aloud</w:t>
      </w:r>
      <w:r w:rsidR="00215F1F">
        <w:rPr>
          <w:rFonts w:cstheme="minorHAnsi"/>
          <w:sz w:val="24"/>
          <w:szCs w:val="24"/>
        </w:rPr>
        <w:t>.</w:t>
      </w:r>
      <w:r w:rsidRPr="008C4584">
        <w:rPr>
          <w:rFonts w:cstheme="minorHAnsi"/>
          <w:sz w:val="24"/>
          <w:szCs w:val="24"/>
        </w:rPr>
        <w:t xml:space="preserve"> </w:t>
      </w:r>
      <w:r w:rsidR="006D2C42">
        <w:rPr>
          <w:rFonts w:cstheme="minorHAnsi"/>
          <w:sz w:val="24"/>
          <w:szCs w:val="24"/>
        </w:rPr>
        <w:t xml:space="preserve">Have the classroom discuss the new rhyme. </w:t>
      </w:r>
      <w:r w:rsidR="00885D6C">
        <w:rPr>
          <w:rFonts w:cstheme="minorHAnsi"/>
          <w:i/>
          <w:iCs/>
          <w:sz w:val="24"/>
          <w:szCs w:val="24"/>
        </w:rPr>
        <w:t xml:space="preserve">Is it smooth? Does it make sense? Does it tell a story? </w:t>
      </w:r>
      <w:r w:rsidR="008F26A4">
        <w:rPr>
          <w:rFonts w:cstheme="minorHAnsi"/>
          <w:i/>
          <w:iCs/>
          <w:sz w:val="24"/>
          <w:szCs w:val="24"/>
        </w:rPr>
        <w:t xml:space="preserve">What is missing? </w:t>
      </w:r>
      <w:r w:rsidRPr="008C4584">
        <w:rPr>
          <w:rFonts w:cstheme="minorHAnsi"/>
          <w:sz w:val="24"/>
          <w:szCs w:val="24"/>
        </w:rPr>
        <w:t xml:space="preserve">The group </w:t>
      </w:r>
      <w:r w:rsidR="006641D1">
        <w:rPr>
          <w:rFonts w:cstheme="minorHAnsi"/>
          <w:sz w:val="24"/>
          <w:szCs w:val="24"/>
        </w:rPr>
        <w:t xml:space="preserve">revises and the other group(s) </w:t>
      </w:r>
      <w:r w:rsidR="00CE2AB5">
        <w:rPr>
          <w:rFonts w:cstheme="minorHAnsi"/>
          <w:sz w:val="24"/>
          <w:szCs w:val="24"/>
        </w:rPr>
        <w:t>finishes</w:t>
      </w:r>
      <w:r w:rsidR="006641D1">
        <w:rPr>
          <w:rFonts w:cstheme="minorHAnsi"/>
          <w:sz w:val="24"/>
          <w:szCs w:val="24"/>
        </w:rPr>
        <w:t xml:space="preserve"> their rhyme.</w:t>
      </w:r>
      <w:r w:rsidR="00673BF2">
        <w:rPr>
          <w:rFonts w:cstheme="minorHAnsi"/>
          <w:sz w:val="24"/>
          <w:szCs w:val="24"/>
        </w:rPr>
        <w:t xml:space="preserve"> It will be the same </w:t>
      </w:r>
      <w:r w:rsidR="00385634">
        <w:rPr>
          <w:rFonts w:cstheme="minorHAnsi"/>
          <w:sz w:val="24"/>
          <w:szCs w:val="24"/>
        </w:rPr>
        <w:t xml:space="preserve">question/discussion </w:t>
      </w:r>
      <w:r w:rsidR="00673BF2">
        <w:rPr>
          <w:rFonts w:cstheme="minorHAnsi"/>
          <w:sz w:val="24"/>
          <w:szCs w:val="24"/>
        </w:rPr>
        <w:t xml:space="preserve">format for each finished rhyme. </w:t>
      </w:r>
    </w:p>
    <w:p w14:paraId="57524F96" w14:textId="77777777" w:rsidR="001A50FA" w:rsidRPr="001A50FA" w:rsidRDefault="00884B0A" w:rsidP="001A50FA">
      <w:pPr>
        <w:pStyle w:val="ListParagraph"/>
        <w:numPr>
          <w:ilvl w:val="0"/>
          <w:numId w:val="22"/>
        </w:numPr>
        <w:spacing w:before="100" w:beforeAutospacing="1" w:after="100" w:afterAutospacing="1"/>
        <w:jc w:val="left"/>
        <w:rPr>
          <w:rFonts w:cstheme="minorHAnsi"/>
          <w:b/>
          <w:bCs/>
          <w:i/>
          <w:iCs/>
          <w:sz w:val="24"/>
          <w:szCs w:val="24"/>
        </w:rPr>
      </w:pPr>
      <w:r w:rsidRPr="008C4584">
        <w:rPr>
          <w:rFonts w:cstheme="minorHAnsi"/>
          <w:sz w:val="24"/>
          <w:szCs w:val="24"/>
        </w:rPr>
        <w:t xml:space="preserve">The classroom </w:t>
      </w:r>
      <w:r w:rsidR="0067305A" w:rsidRPr="008C4584">
        <w:rPr>
          <w:rFonts w:cstheme="minorHAnsi"/>
          <w:sz w:val="24"/>
          <w:szCs w:val="24"/>
        </w:rPr>
        <w:t xml:space="preserve">is </w:t>
      </w:r>
      <w:r w:rsidR="00566B2D">
        <w:rPr>
          <w:rFonts w:cstheme="minorHAnsi"/>
          <w:sz w:val="24"/>
          <w:szCs w:val="24"/>
        </w:rPr>
        <w:t xml:space="preserve">finished and </w:t>
      </w:r>
      <w:r w:rsidR="0067305A" w:rsidRPr="008C4584">
        <w:rPr>
          <w:rFonts w:cstheme="minorHAnsi"/>
          <w:sz w:val="24"/>
          <w:szCs w:val="24"/>
        </w:rPr>
        <w:t>ready to perform. The group that did the rewrite will sing the verses and the other group(s) will do the yodel</w:t>
      </w:r>
      <w:r w:rsidR="00F633BC">
        <w:rPr>
          <w:rFonts w:cstheme="minorHAnsi"/>
          <w:sz w:val="24"/>
          <w:szCs w:val="24"/>
        </w:rPr>
        <w:t xml:space="preserve"> at the end of the lines</w:t>
      </w:r>
      <w:r w:rsidR="0067305A" w:rsidRPr="008C4584">
        <w:rPr>
          <w:rFonts w:cstheme="minorHAnsi"/>
          <w:sz w:val="24"/>
          <w:szCs w:val="24"/>
        </w:rPr>
        <w:t>.</w:t>
      </w:r>
      <w:r w:rsidR="006D5EED" w:rsidRPr="008C4584">
        <w:rPr>
          <w:rFonts w:cstheme="minorHAnsi"/>
          <w:sz w:val="24"/>
          <w:szCs w:val="24"/>
        </w:rPr>
        <w:t xml:space="preserve"> </w:t>
      </w:r>
      <w:r w:rsidR="003B7E89">
        <w:rPr>
          <w:rFonts w:cstheme="minorHAnsi"/>
          <w:sz w:val="24"/>
          <w:szCs w:val="24"/>
        </w:rPr>
        <w:t xml:space="preserve">All students yodel on the “yodel” chorus. </w:t>
      </w:r>
      <w:r w:rsidR="006D5EED" w:rsidRPr="008C4584">
        <w:rPr>
          <w:rFonts w:cstheme="minorHAnsi"/>
          <w:sz w:val="24"/>
          <w:szCs w:val="24"/>
        </w:rPr>
        <w:t>Teacher demonstrat</w:t>
      </w:r>
      <w:r w:rsidR="003E65A7">
        <w:rPr>
          <w:rFonts w:cstheme="minorHAnsi"/>
          <w:sz w:val="24"/>
          <w:szCs w:val="24"/>
        </w:rPr>
        <w:t>es</w:t>
      </w:r>
      <w:r w:rsidR="006D5EED" w:rsidRPr="008C4584">
        <w:rPr>
          <w:rFonts w:cstheme="minorHAnsi"/>
          <w:sz w:val="24"/>
          <w:szCs w:val="24"/>
        </w:rPr>
        <w:t xml:space="preserve"> </w:t>
      </w:r>
      <w:r w:rsidR="006932FC" w:rsidRPr="008C4584">
        <w:rPr>
          <w:rFonts w:cstheme="minorHAnsi"/>
          <w:sz w:val="24"/>
          <w:szCs w:val="24"/>
        </w:rPr>
        <w:t xml:space="preserve">again </w:t>
      </w:r>
      <w:r w:rsidR="006D5EED" w:rsidRPr="008C4584">
        <w:rPr>
          <w:rFonts w:cstheme="minorHAnsi"/>
          <w:sz w:val="24"/>
          <w:szCs w:val="24"/>
        </w:rPr>
        <w:t xml:space="preserve">the </w:t>
      </w:r>
      <w:proofErr w:type="spellStart"/>
      <w:r w:rsidR="006D5EED" w:rsidRPr="008C4584">
        <w:rPr>
          <w:rFonts w:cstheme="minorHAnsi"/>
          <w:sz w:val="24"/>
          <w:szCs w:val="24"/>
        </w:rPr>
        <w:t>12bar</w:t>
      </w:r>
      <w:proofErr w:type="spellEnd"/>
      <w:r w:rsidR="006D5EED" w:rsidRPr="008C4584">
        <w:rPr>
          <w:rFonts w:cstheme="minorHAnsi"/>
          <w:sz w:val="24"/>
          <w:szCs w:val="24"/>
        </w:rPr>
        <w:t xml:space="preserve"> blues song and yodel or playing the teaching artist’s demonstration video available in the materials provided in this lesson plan.</w:t>
      </w:r>
      <w:r w:rsidR="00B9765F" w:rsidRPr="008C4584">
        <w:rPr>
          <w:rFonts w:cstheme="minorHAnsi"/>
          <w:sz w:val="24"/>
          <w:szCs w:val="24"/>
        </w:rPr>
        <w:t xml:space="preserve"> </w:t>
      </w:r>
    </w:p>
    <w:p w14:paraId="38DFCAD2" w14:textId="77777777" w:rsidR="00B31DA1" w:rsidRDefault="00B31DA1" w:rsidP="00B31DA1">
      <w:pPr>
        <w:pStyle w:val="NoSpacing"/>
        <w:jc w:val="left"/>
        <w:rPr>
          <w:rFonts w:cstheme="minorHAnsi"/>
          <w:sz w:val="24"/>
          <w:szCs w:val="24"/>
        </w:rPr>
      </w:pPr>
      <w:r w:rsidRPr="006926D7">
        <w:rPr>
          <w:rFonts w:cstheme="minorHAnsi"/>
          <w:b/>
          <w:bCs/>
          <w:sz w:val="24"/>
          <w:szCs w:val="24"/>
        </w:rPr>
        <w:t>EVALUATION</w:t>
      </w:r>
      <w:r>
        <w:rPr>
          <w:rFonts w:cstheme="minorHAnsi"/>
          <w:b/>
          <w:bCs/>
          <w:sz w:val="24"/>
          <w:szCs w:val="24"/>
        </w:rPr>
        <w:t>:</w:t>
      </w:r>
    </w:p>
    <w:p w14:paraId="7C74B52C" w14:textId="77777777" w:rsidR="00B31DA1" w:rsidRPr="008C4584" w:rsidRDefault="00B31DA1" w:rsidP="00B31DA1">
      <w:pPr>
        <w:pStyle w:val="NoSpacing"/>
        <w:jc w:val="left"/>
        <w:rPr>
          <w:rFonts w:cstheme="minorHAnsi"/>
          <w:sz w:val="24"/>
          <w:szCs w:val="24"/>
        </w:rPr>
      </w:pPr>
      <w:r w:rsidRPr="008C4584">
        <w:rPr>
          <w:rFonts w:cstheme="minorHAnsi"/>
          <w:sz w:val="24"/>
          <w:szCs w:val="24"/>
        </w:rPr>
        <w:t>The teacher/teaching artist will create opportunities for reflection (Closing) by:</w:t>
      </w:r>
    </w:p>
    <w:p w14:paraId="245765DA" w14:textId="77777777" w:rsidR="00B31DA1" w:rsidRPr="008C4584" w:rsidRDefault="00B31DA1" w:rsidP="00B31DA1">
      <w:pPr>
        <w:pStyle w:val="NoSpacing"/>
        <w:numPr>
          <w:ilvl w:val="0"/>
          <w:numId w:val="26"/>
        </w:numPr>
        <w:jc w:val="left"/>
        <w:rPr>
          <w:rFonts w:cstheme="minorHAnsi"/>
          <w:sz w:val="24"/>
          <w:szCs w:val="24"/>
        </w:rPr>
      </w:pPr>
      <w:r w:rsidRPr="008C4584">
        <w:rPr>
          <w:rFonts w:cstheme="minorHAnsi"/>
          <w:sz w:val="24"/>
          <w:szCs w:val="24"/>
        </w:rPr>
        <w:t xml:space="preserve">Discussing how changing genres of music can change the sound of the song without changing the basic rhythm. </w:t>
      </w:r>
    </w:p>
    <w:p w14:paraId="47EB2241" w14:textId="77777777" w:rsidR="00B31DA1" w:rsidRPr="008C4584" w:rsidRDefault="00B31DA1" w:rsidP="00B31DA1">
      <w:pPr>
        <w:pStyle w:val="NoSpacing"/>
        <w:numPr>
          <w:ilvl w:val="0"/>
          <w:numId w:val="26"/>
        </w:numPr>
        <w:jc w:val="left"/>
        <w:rPr>
          <w:rFonts w:cstheme="minorHAnsi"/>
          <w:sz w:val="24"/>
          <w:szCs w:val="24"/>
        </w:rPr>
      </w:pPr>
      <w:r w:rsidRPr="008C4584">
        <w:rPr>
          <w:rFonts w:cstheme="minorHAnsi"/>
          <w:sz w:val="24"/>
          <w:szCs w:val="24"/>
        </w:rPr>
        <w:t>Discussing how changing characters, setting and action does not affect the rhythm of song, only the meaning.</w:t>
      </w:r>
    </w:p>
    <w:p w14:paraId="228DEB16" w14:textId="77777777" w:rsidR="00B31DA1" w:rsidRPr="008C4584" w:rsidRDefault="00B31DA1" w:rsidP="00B31DA1">
      <w:pPr>
        <w:pStyle w:val="NoSpacing"/>
        <w:numPr>
          <w:ilvl w:val="0"/>
          <w:numId w:val="26"/>
        </w:numPr>
        <w:jc w:val="left"/>
        <w:rPr>
          <w:rFonts w:cstheme="minorHAnsi"/>
          <w:sz w:val="24"/>
          <w:szCs w:val="24"/>
        </w:rPr>
      </w:pPr>
      <w:r w:rsidRPr="008C4584">
        <w:rPr>
          <w:rFonts w:cstheme="minorHAnsi"/>
          <w:sz w:val="24"/>
          <w:szCs w:val="24"/>
        </w:rPr>
        <w:t>Discussing how syllables create the beat of words</w:t>
      </w:r>
    </w:p>
    <w:p w14:paraId="39806BCE" w14:textId="77777777" w:rsidR="00B31DA1" w:rsidRPr="008C4584" w:rsidRDefault="00B31DA1" w:rsidP="00B31DA1">
      <w:pPr>
        <w:pStyle w:val="NoSpacing"/>
        <w:numPr>
          <w:ilvl w:val="0"/>
          <w:numId w:val="26"/>
        </w:numPr>
        <w:jc w:val="left"/>
        <w:rPr>
          <w:rFonts w:cstheme="minorHAnsi"/>
          <w:sz w:val="24"/>
          <w:szCs w:val="24"/>
        </w:rPr>
      </w:pPr>
      <w:r w:rsidRPr="008C4584">
        <w:rPr>
          <w:rFonts w:cstheme="minorHAnsi"/>
          <w:sz w:val="24"/>
          <w:szCs w:val="24"/>
        </w:rPr>
        <w:t>The teacher/teaching artist will assess the students’ learning by:</w:t>
      </w:r>
    </w:p>
    <w:p w14:paraId="0EB49C40" w14:textId="77777777" w:rsidR="00B31DA1" w:rsidRPr="008C4584" w:rsidRDefault="00B31DA1" w:rsidP="00B31DA1">
      <w:pPr>
        <w:pStyle w:val="NoSpacing"/>
        <w:numPr>
          <w:ilvl w:val="0"/>
          <w:numId w:val="26"/>
        </w:numPr>
        <w:jc w:val="left"/>
        <w:rPr>
          <w:rFonts w:cstheme="minorHAnsi"/>
          <w:sz w:val="24"/>
          <w:szCs w:val="24"/>
        </w:rPr>
      </w:pPr>
      <w:r w:rsidRPr="008C4584">
        <w:rPr>
          <w:rFonts w:cstheme="minorHAnsi"/>
          <w:sz w:val="24"/>
          <w:szCs w:val="24"/>
        </w:rPr>
        <w:t>Observing and encouraging student participation in class discussion, asking, and answering questions and offering ideas and comments</w:t>
      </w:r>
    </w:p>
    <w:p w14:paraId="41DAF1A1" w14:textId="77777777" w:rsidR="00B31DA1" w:rsidRPr="008C4584" w:rsidRDefault="00B31DA1" w:rsidP="00B31DA1">
      <w:pPr>
        <w:pStyle w:val="NoSpacing"/>
        <w:numPr>
          <w:ilvl w:val="0"/>
          <w:numId w:val="26"/>
        </w:numPr>
        <w:jc w:val="left"/>
        <w:rPr>
          <w:rFonts w:cstheme="minorHAnsi"/>
          <w:sz w:val="24"/>
          <w:szCs w:val="24"/>
        </w:rPr>
      </w:pPr>
      <w:r w:rsidRPr="008C4584">
        <w:rPr>
          <w:rFonts w:cstheme="minorHAnsi"/>
          <w:sz w:val="24"/>
          <w:szCs w:val="24"/>
        </w:rPr>
        <w:t>Correcting errors through discussion, affirming successes</w:t>
      </w:r>
    </w:p>
    <w:p w14:paraId="0774980A" w14:textId="77777777" w:rsidR="00B31DA1" w:rsidRPr="008C4584" w:rsidRDefault="00B31DA1" w:rsidP="00B31DA1">
      <w:pPr>
        <w:pStyle w:val="NoSpacing"/>
        <w:numPr>
          <w:ilvl w:val="0"/>
          <w:numId w:val="26"/>
        </w:numPr>
        <w:jc w:val="left"/>
        <w:rPr>
          <w:rFonts w:cstheme="minorHAnsi"/>
          <w:sz w:val="24"/>
          <w:szCs w:val="24"/>
        </w:rPr>
      </w:pPr>
      <w:r w:rsidRPr="008C4584">
        <w:rPr>
          <w:rFonts w:cstheme="minorHAnsi"/>
          <w:sz w:val="24"/>
          <w:szCs w:val="24"/>
        </w:rPr>
        <w:t>Observing how students responded to questions and discussion</w:t>
      </w:r>
    </w:p>
    <w:p w14:paraId="408EFA2C" w14:textId="2FB7C270" w:rsidR="00B31B4E" w:rsidRPr="001A50FA" w:rsidRDefault="00B31B4E" w:rsidP="001A50FA">
      <w:pPr>
        <w:spacing w:before="100" w:beforeAutospacing="1" w:after="100" w:afterAutospacing="1"/>
        <w:jc w:val="left"/>
        <w:rPr>
          <w:rFonts w:cstheme="minorHAnsi"/>
          <w:b/>
          <w:bCs/>
          <w:i/>
          <w:iCs/>
          <w:sz w:val="24"/>
          <w:szCs w:val="24"/>
        </w:rPr>
      </w:pPr>
      <w:r w:rsidRPr="001A50FA">
        <w:rPr>
          <w:rFonts w:cstheme="minorHAnsi"/>
          <w:b/>
          <w:bCs/>
          <w:sz w:val="24"/>
          <w:szCs w:val="24"/>
        </w:rPr>
        <w:t>EXPAND:</w:t>
      </w:r>
    </w:p>
    <w:p w14:paraId="2835C967" w14:textId="439BB134" w:rsidR="007C7BCA" w:rsidRDefault="006D5EED" w:rsidP="007C7BCA">
      <w:pPr>
        <w:pStyle w:val="ListParagraph"/>
        <w:numPr>
          <w:ilvl w:val="0"/>
          <w:numId w:val="25"/>
        </w:numPr>
        <w:spacing w:before="100" w:beforeAutospacing="1" w:after="100" w:afterAutospacing="1"/>
        <w:jc w:val="left"/>
        <w:rPr>
          <w:rFonts w:cstheme="minorHAnsi"/>
          <w:sz w:val="24"/>
          <w:szCs w:val="24"/>
        </w:rPr>
      </w:pPr>
      <w:r w:rsidRPr="008C4584">
        <w:rPr>
          <w:rFonts w:cstheme="minorHAnsi"/>
          <w:sz w:val="24"/>
          <w:szCs w:val="24"/>
        </w:rPr>
        <w:t xml:space="preserve">Students </w:t>
      </w:r>
      <w:r w:rsidR="00C2085E" w:rsidRPr="008C4584">
        <w:rPr>
          <w:rFonts w:cstheme="minorHAnsi"/>
          <w:sz w:val="24"/>
          <w:szCs w:val="24"/>
        </w:rPr>
        <w:t xml:space="preserve">develop new </w:t>
      </w:r>
      <w:r w:rsidRPr="008C4584">
        <w:rPr>
          <w:rFonts w:cstheme="minorHAnsi"/>
          <w:sz w:val="24"/>
          <w:szCs w:val="24"/>
        </w:rPr>
        <w:t xml:space="preserve">hand motions for </w:t>
      </w:r>
      <w:r w:rsidR="00E43A2D" w:rsidRPr="008C4584">
        <w:rPr>
          <w:rFonts w:cstheme="minorHAnsi"/>
          <w:sz w:val="24"/>
          <w:szCs w:val="24"/>
        </w:rPr>
        <w:t xml:space="preserve">their new </w:t>
      </w:r>
      <w:r w:rsidRPr="008C4584">
        <w:rPr>
          <w:rFonts w:cstheme="minorHAnsi"/>
          <w:sz w:val="24"/>
          <w:szCs w:val="24"/>
        </w:rPr>
        <w:t xml:space="preserve">blues </w:t>
      </w:r>
      <w:r w:rsidR="00E43A2D" w:rsidRPr="008C4584">
        <w:rPr>
          <w:rFonts w:cstheme="minorHAnsi"/>
          <w:sz w:val="24"/>
          <w:szCs w:val="24"/>
        </w:rPr>
        <w:t xml:space="preserve">song. </w:t>
      </w:r>
      <w:r w:rsidR="005E7A10" w:rsidRPr="008C4584">
        <w:rPr>
          <w:rFonts w:cstheme="minorHAnsi"/>
          <w:sz w:val="24"/>
          <w:szCs w:val="24"/>
        </w:rPr>
        <w:t>As they sing with the hand motions, t</w:t>
      </w:r>
      <w:r w:rsidR="00E43A2D" w:rsidRPr="008C4584">
        <w:rPr>
          <w:rFonts w:cstheme="minorHAnsi"/>
          <w:sz w:val="24"/>
          <w:szCs w:val="24"/>
        </w:rPr>
        <w:t xml:space="preserve">he other students </w:t>
      </w:r>
      <w:r w:rsidR="005E7A10" w:rsidRPr="008C4584">
        <w:rPr>
          <w:rFonts w:cstheme="minorHAnsi"/>
          <w:sz w:val="24"/>
          <w:szCs w:val="24"/>
        </w:rPr>
        <w:t xml:space="preserve">do their yodeling part and </w:t>
      </w:r>
      <w:r w:rsidR="00E43A2D" w:rsidRPr="008C4584">
        <w:rPr>
          <w:rFonts w:cstheme="minorHAnsi"/>
          <w:sz w:val="24"/>
          <w:szCs w:val="24"/>
        </w:rPr>
        <w:t>play hand instruments</w:t>
      </w:r>
      <w:r w:rsidR="00536520" w:rsidRPr="008C4584">
        <w:rPr>
          <w:rFonts w:cstheme="minorHAnsi"/>
          <w:sz w:val="24"/>
          <w:szCs w:val="24"/>
        </w:rPr>
        <w:t>.</w:t>
      </w:r>
    </w:p>
    <w:p w14:paraId="46E9EB96" w14:textId="0118F45D" w:rsidR="008845C8" w:rsidRPr="008C4584" w:rsidRDefault="008845C8" w:rsidP="007C7BCA">
      <w:pPr>
        <w:pStyle w:val="ListParagraph"/>
        <w:numPr>
          <w:ilvl w:val="0"/>
          <w:numId w:val="25"/>
        </w:numPr>
        <w:spacing w:before="100" w:beforeAutospacing="1" w:after="100" w:afterAutospacing="1"/>
        <w:jc w:val="left"/>
        <w:rPr>
          <w:rFonts w:cstheme="minorHAnsi"/>
          <w:sz w:val="24"/>
          <w:szCs w:val="24"/>
        </w:rPr>
      </w:pPr>
      <w:r>
        <w:rPr>
          <w:rFonts w:cstheme="minorHAnsi"/>
          <w:sz w:val="24"/>
          <w:szCs w:val="24"/>
        </w:rPr>
        <w:t>Students can create homemade instruments</w:t>
      </w:r>
      <w:r w:rsidR="00AD4BAA">
        <w:rPr>
          <w:rFonts w:cstheme="minorHAnsi"/>
          <w:sz w:val="24"/>
          <w:szCs w:val="24"/>
        </w:rPr>
        <w:t>, like a cigar box guitar, or drum, or shaker</w:t>
      </w:r>
      <w:r>
        <w:rPr>
          <w:rFonts w:cstheme="minorHAnsi"/>
          <w:sz w:val="24"/>
          <w:szCs w:val="24"/>
        </w:rPr>
        <w:t>.</w:t>
      </w:r>
    </w:p>
    <w:p w14:paraId="6DB19CC7" w14:textId="37D958F0" w:rsidR="006D5EED" w:rsidRPr="008C4584" w:rsidRDefault="007C7BCA" w:rsidP="007C7BCA">
      <w:pPr>
        <w:pStyle w:val="ListParagraph"/>
        <w:numPr>
          <w:ilvl w:val="0"/>
          <w:numId w:val="25"/>
        </w:numPr>
        <w:spacing w:before="100" w:beforeAutospacing="1" w:after="100" w:afterAutospacing="1"/>
        <w:jc w:val="left"/>
        <w:rPr>
          <w:rFonts w:cstheme="minorHAnsi"/>
          <w:b/>
          <w:bCs/>
          <w:i/>
          <w:iCs/>
          <w:sz w:val="24"/>
          <w:szCs w:val="24"/>
        </w:rPr>
      </w:pPr>
      <w:r w:rsidRPr="008C4584">
        <w:rPr>
          <w:rFonts w:cstheme="minorHAnsi"/>
          <w:sz w:val="24"/>
          <w:szCs w:val="24"/>
        </w:rPr>
        <w:lastRenderedPageBreak/>
        <w:t>T</w:t>
      </w:r>
      <w:r w:rsidR="006D5EED" w:rsidRPr="008C4584">
        <w:rPr>
          <w:rFonts w:cstheme="minorHAnsi"/>
          <w:sz w:val="24"/>
          <w:szCs w:val="24"/>
        </w:rPr>
        <w:t>he teacher may choose to have the students perform this song at a Parent/Teacher or special event at the school</w:t>
      </w:r>
    </w:p>
    <w:p w14:paraId="46A4AFE1" w14:textId="4F2F168A" w:rsidR="00464B89" w:rsidRPr="008C4584" w:rsidRDefault="008D1145" w:rsidP="00464B89">
      <w:pPr>
        <w:jc w:val="left"/>
        <w:rPr>
          <w:rFonts w:cstheme="minorHAnsi"/>
          <w:b/>
          <w:i/>
          <w:sz w:val="24"/>
          <w:szCs w:val="24"/>
        </w:rPr>
      </w:pPr>
      <w:r>
        <w:rPr>
          <w:rFonts w:cstheme="minorHAnsi"/>
          <w:b/>
          <w:i/>
          <w:sz w:val="24"/>
          <w:szCs w:val="24"/>
        </w:rPr>
        <w:t xml:space="preserve">Tips </w:t>
      </w:r>
      <w:proofErr w:type="gramStart"/>
      <w:r w:rsidR="00464B89" w:rsidRPr="008C4584">
        <w:rPr>
          <w:rFonts w:cstheme="minorHAnsi"/>
          <w:b/>
          <w:i/>
          <w:sz w:val="24"/>
          <w:szCs w:val="24"/>
        </w:rPr>
        <w:t>For</w:t>
      </w:r>
      <w:proofErr w:type="gramEnd"/>
      <w:r w:rsidR="00464B89" w:rsidRPr="008C4584">
        <w:rPr>
          <w:rFonts w:cstheme="minorHAnsi"/>
          <w:b/>
          <w:i/>
          <w:sz w:val="24"/>
          <w:szCs w:val="24"/>
        </w:rPr>
        <w:t xml:space="preserve"> Kindergarten:</w:t>
      </w:r>
    </w:p>
    <w:p w14:paraId="2459957A" w14:textId="7082A31A" w:rsidR="00E26B1E" w:rsidRPr="008C4584" w:rsidRDefault="00E26B1E" w:rsidP="002F0E57">
      <w:pPr>
        <w:pStyle w:val="ListParagraph"/>
        <w:numPr>
          <w:ilvl w:val="0"/>
          <w:numId w:val="23"/>
        </w:numPr>
        <w:spacing w:before="100" w:beforeAutospacing="1" w:after="100" w:afterAutospacing="1"/>
        <w:jc w:val="left"/>
        <w:rPr>
          <w:rFonts w:cstheme="minorHAnsi"/>
          <w:b/>
          <w:bCs/>
          <w:i/>
          <w:iCs/>
          <w:sz w:val="24"/>
          <w:szCs w:val="24"/>
        </w:rPr>
      </w:pPr>
      <w:r w:rsidRPr="008C4584">
        <w:rPr>
          <w:rFonts w:cstheme="minorHAnsi"/>
          <w:sz w:val="24"/>
          <w:szCs w:val="24"/>
        </w:rPr>
        <w:t>First, introduce the Itsy-Bitsy Spider hands motions only (no reciting) and ask the children if they know what song you are signing. (visual)</w:t>
      </w:r>
    </w:p>
    <w:p w14:paraId="1BC83380" w14:textId="77777777" w:rsidR="00E26B1E" w:rsidRPr="008C4584" w:rsidRDefault="00E26B1E" w:rsidP="002F0E57">
      <w:pPr>
        <w:pStyle w:val="ListParagraph"/>
        <w:numPr>
          <w:ilvl w:val="0"/>
          <w:numId w:val="23"/>
        </w:numPr>
        <w:spacing w:before="100" w:beforeAutospacing="1" w:after="100" w:afterAutospacing="1"/>
        <w:jc w:val="left"/>
        <w:rPr>
          <w:rFonts w:cstheme="minorHAnsi"/>
          <w:b/>
          <w:bCs/>
          <w:i/>
          <w:iCs/>
          <w:sz w:val="24"/>
          <w:szCs w:val="24"/>
        </w:rPr>
      </w:pPr>
      <w:r w:rsidRPr="008C4584">
        <w:rPr>
          <w:rFonts w:cstheme="minorHAnsi"/>
          <w:sz w:val="24"/>
          <w:szCs w:val="24"/>
        </w:rPr>
        <w:t xml:space="preserve">Recite </w:t>
      </w:r>
      <w:proofErr w:type="gramStart"/>
      <w:r w:rsidRPr="008C4584">
        <w:rPr>
          <w:rFonts w:cstheme="minorHAnsi"/>
          <w:sz w:val="24"/>
          <w:szCs w:val="24"/>
        </w:rPr>
        <w:t>The</w:t>
      </w:r>
      <w:proofErr w:type="gramEnd"/>
      <w:r w:rsidRPr="008C4584">
        <w:rPr>
          <w:rFonts w:cstheme="minorHAnsi"/>
          <w:sz w:val="24"/>
          <w:szCs w:val="24"/>
        </w:rPr>
        <w:t xml:space="preserve"> Itsy-Bitsy Spider while the children do the hand motions. (auditory) Teacher and children recite the poem while doing the hand motions together. (Oral)</w:t>
      </w:r>
    </w:p>
    <w:p w14:paraId="21093AAB" w14:textId="77777777" w:rsidR="0000289F" w:rsidRPr="008C4584" w:rsidRDefault="008A43EF" w:rsidP="002F0E57">
      <w:pPr>
        <w:pStyle w:val="ListParagraph"/>
        <w:numPr>
          <w:ilvl w:val="0"/>
          <w:numId w:val="23"/>
        </w:numPr>
        <w:spacing w:before="100" w:beforeAutospacing="1" w:after="100" w:afterAutospacing="1"/>
        <w:jc w:val="left"/>
        <w:rPr>
          <w:rFonts w:cstheme="minorHAnsi"/>
          <w:sz w:val="24"/>
          <w:szCs w:val="24"/>
        </w:rPr>
      </w:pPr>
      <w:r w:rsidRPr="008C4584">
        <w:rPr>
          <w:rFonts w:cstheme="minorHAnsi"/>
          <w:sz w:val="24"/>
          <w:szCs w:val="24"/>
        </w:rPr>
        <w:t xml:space="preserve">Have </w:t>
      </w:r>
      <w:r w:rsidR="00A24F87" w:rsidRPr="008C4584">
        <w:rPr>
          <w:rFonts w:cstheme="minorHAnsi"/>
          <w:sz w:val="24"/>
          <w:szCs w:val="24"/>
        </w:rPr>
        <w:t xml:space="preserve">illustrations of other potential characters </w:t>
      </w:r>
      <w:r w:rsidR="00844ECA" w:rsidRPr="008C4584">
        <w:rPr>
          <w:rFonts w:cstheme="minorHAnsi"/>
          <w:sz w:val="24"/>
          <w:szCs w:val="24"/>
        </w:rPr>
        <w:t xml:space="preserve">set up </w:t>
      </w:r>
      <w:r w:rsidR="00DB5BF0" w:rsidRPr="008C4584">
        <w:rPr>
          <w:rFonts w:cstheme="minorHAnsi"/>
          <w:sz w:val="24"/>
          <w:szCs w:val="24"/>
        </w:rPr>
        <w:t xml:space="preserve">or hanging </w:t>
      </w:r>
      <w:r w:rsidR="00A24F87" w:rsidRPr="008C4584">
        <w:rPr>
          <w:rFonts w:cstheme="minorHAnsi"/>
          <w:sz w:val="24"/>
          <w:szCs w:val="24"/>
        </w:rPr>
        <w:t xml:space="preserve">in a visible place that students </w:t>
      </w:r>
      <w:r w:rsidRPr="008C4584">
        <w:rPr>
          <w:rFonts w:cstheme="minorHAnsi"/>
          <w:sz w:val="24"/>
          <w:szCs w:val="24"/>
        </w:rPr>
        <w:t xml:space="preserve">can </w:t>
      </w:r>
      <w:r w:rsidR="00B51E93" w:rsidRPr="008C4584">
        <w:rPr>
          <w:rFonts w:cstheme="minorHAnsi"/>
          <w:sz w:val="24"/>
          <w:szCs w:val="24"/>
        </w:rPr>
        <w:t>refer to</w:t>
      </w:r>
      <w:r w:rsidR="00D84E0C" w:rsidRPr="008C4584">
        <w:rPr>
          <w:rFonts w:cstheme="minorHAnsi"/>
          <w:sz w:val="24"/>
          <w:szCs w:val="24"/>
        </w:rPr>
        <w:t xml:space="preserve"> </w:t>
      </w:r>
      <w:r w:rsidRPr="008C4584">
        <w:rPr>
          <w:rFonts w:cstheme="minorHAnsi"/>
          <w:sz w:val="24"/>
          <w:szCs w:val="24"/>
        </w:rPr>
        <w:t>(</w:t>
      </w:r>
      <w:r w:rsidR="00DA4C82" w:rsidRPr="008C4584">
        <w:rPr>
          <w:rFonts w:cstheme="minorHAnsi"/>
          <w:sz w:val="24"/>
          <w:szCs w:val="24"/>
        </w:rPr>
        <w:t>lizard, lion, puppy, sparrow, eagle, elephant</w:t>
      </w:r>
      <w:r w:rsidR="00EA7CAB" w:rsidRPr="008C4584">
        <w:rPr>
          <w:rFonts w:cstheme="minorHAnsi"/>
          <w:sz w:val="24"/>
          <w:szCs w:val="24"/>
        </w:rPr>
        <w:t>)</w:t>
      </w:r>
      <w:r w:rsidRPr="008C4584">
        <w:rPr>
          <w:rFonts w:cstheme="minorHAnsi"/>
          <w:sz w:val="24"/>
          <w:szCs w:val="24"/>
        </w:rPr>
        <w:t xml:space="preserve">; </w:t>
      </w:r>
      <w:r w:rsidR="00CB7C3E" w:rsidRPr="008C4584">
        <w:rPr>
          <w:rFonts w:cstheme="minorHAnsi"/>
          <w:sz w:val="24"/>
          <w:szCs w:val="24"/>
        </w:rPr>
        <w:t xml:space="preserve">and places (mountain, river, auditorium, stadium, </w:t>
      </w:r>
      <w:r w:rsidR="00521B64" w:rsidRPr="008C4584">
        <w:rPr>
          <w:rFonts w:cstheme="minorHAnsi"/>
          <w:sz w:val="24"/>
          <w:szCs w:val="24"/>
        </w:rPr>
        <w:t>park, city street)</w:t>
      </w:r>
      <w:r w:rsidR="00673D02" w:rsidRPr="008C4584">
        <w:rPr>
          <w:rFonts w:cstheme="minorHAnsi"/>
          <w:sz w:val="24"/>
          <w:szCs w:val="24"/>
        </w:rPr>
        <w:t xml:space="preserve">; problem (snow, storm, </w:t>
      </w:r>
      <w:r w:rsidR="00CD110F" w:rsidRPr="008C4584">
        <w:rPr>
          <w:rFonts w:cstheme="minorHAnsi"/>
          <w:sz w:val="24"/>
          <w:szCs w:val="24"/>
        </w:rPr>
        <w:t xml:space="preserve">wind, </w:t>
      </w:r>
      <w:r w:rsidR="00A054A4" w:rsidRPr="008C4584">
        <w:rPr>
          <w:rFonts w:cstheme="minorHAnsi"/>
          <w:sz w:val="24"/>
          <w:szCs w:val="24"/>
        </w:rPr>
        <w:t>stampede)</w:t>
      </w:r>
      <w:r w:rsidR="009A58F6" w:rsidRPr="008C4584">
        <w:rPr>
          <w:rFonts w:cstheme="minorHAnsi"/>
          <w:sz w:val="24"/>
          <w:szCs w:val="24"/>
        </w:rPr>
        <w:t xml:space="preserve"> (visual)</w:t>
      </w:r>
    </w:p>
    <w:p w14:paraId="62A7FD1D" w14:textId="0A9DD299" w:rsidR="00213F28" w:rsidRPr="008C4584" w:rsidRDefault="00DD6FE2" w:rsidP="005B0DC8">
      <w:pPr>
        <w:pStyle w:val="ListParagraph"/>
        <w:numPr>
          <w:ilvl w:val="0"/>
          <w:numId w:val="23"/>
        </w:numPr>
        <w:spacing w:before="100" w:beforeAutospacing="1" w:after="100" w:afterAutospacing="1"/>
        <w:jc w:val="left"/>
        <w:rPr>
          <w:rFonts w:cstheme="minorHAnsi"/>
          <w:sz w:val="24"/>
          <w:szCs w:val="24"/>
        </w:rPr>
      </w:pPr>
      <w:r w:rsidRPr="008C4584">
        <w:rPr>
          <w:rFonts w:cstheme="minorHAnsi"/>
          <w:sz w:val="24"/>
          <w:szCs w:val="24"/>
        </w:rPr>
        <w:t xml:space="preserve">Provide </w:t>
      </w:r>
      <w:r w:rsidR="009178A9" w:rsidRPr="008C4584">
        <w:rPr>
          <w:rFonts w:cstheme="minorHAnsi"/>
          <w:sz w:val="24"/>
          <w:szCs w:val="24"/>
        </w:rPr>
        <w:t xml:space="preserve">nursery rhyme </w:t>
      </w:r>
      <w:r w:rsidR="00386552" w:rsidRPr="008C4584">
        <w:rPr>
          <w:rFonts w:cstheme="minorHAnsi"/>
          <w:sz w:val="24"/>
          <w:szCs w:val="24"/>
        </w:rPr>
        <w:t xml:space="preserve">printouts </w:t>
      </w:r>
      <w:r w:rsidR="00EB74E4" w:rsidRPr="008C4584">
        <w:rPr>
          <w:rFonts w:cstheme="minorHAnsi"/>
          <w:sz w:val="24"/>
          <w:szCs w:val="24"/>
        </w:rPr>
        <w:t xml:space="preserve">(large fonts) </w:t>
      </w:r>
      <w:r w:rsidR="002D6ACC" w:rsidRPr="008C4584">
        <w:rPr>
          <w:rFonts w:cstheme="minorHAnsi"/>
          <w:sz w:val="24"/>
          <w:szCs w:val="24"/>
        </w:rPr>
        <w:t>for students</w:t>
      </w:r>
      <w:r w:rsidR="0035467C" w:rsidRPr="008C4584">
        <w:rPr>
          <w:rFonts w:cstheme="minorHAnsi"/>
          <w:sz w:val="24"/>
          <w:szCs w:val="24"/>
        </w:rPr>
        <w:t xml:space="preserve">. </w:t>
      </w:r>
      <w:r w:rsidR="00547F52" w:rsidRPr="008C4584">
        <w:rPr>
          <w:rFonts w:cstheme="minorHAnsi"/>
          <w:sz w:val="24"/>
          <w:szCs w:val="24"/>
        </w:rPr>
        <w:t>The</w:t>
      </w:r>
      <w:r w:rsidR="00AE5EFC" w:rsidRPr="008C4584">
        <w:rPr>
          <w:rFonts w:cstheme="minorHAnsi"/>
          <w:sz w:val="24"/>
          <w:szCs w:val="24"/>
        </w:rPr>
        <w:t xml:space="preserve"> printouts</w:t>
      </w:r>
      <w:r w:rsidR="00547F52" w:rsidRPr="008C4584">
        <w:rPr>
          <w:rFonts w:cstheme="minorHAnsi"/>
          <w:sz w:val="24"/>
          <w:szCs w:val="24"/>
        </w:rPr>
        <w:t xml:space="preserve"> should look something like this</w:t>
      </w:r>
      <w:r w:rsidR="00831D93" w:rsidRPr="008C4584">
        <w:rPr>
          <w:rFonts w:cstheme="minorHAnsi"/>
          <w:sz w:val="24"/>
          <w:szCs w:val="24"/>
        </w:rPr>
        <w:t>.</w:t>
      </w:r>
    </w:p>
    <w:p w14:paraId="3EA86A33" w14:textId="13BDD191" w:rsidR="008A4690" w:rsidRPr="008C4584" w:rsidRDefault="006844D3" w:rsidP="005B0DC8">
      <w:pPr>
        <w:jc w:val="left"/>
        <w:rPr>
          <w:rFonts w:cstheme="minorHAnsi"/>
          <w:b/>
          <w:bCs/>
          <w:i/>
          <w:iCs/>
          <w:sz w:val="24"/>
          <w:szCs w:val="24"/>
        </w:rPr>
      </w:pPr>
      <w:r w:rsidRPr="008C4584">
        <w:rPr>
          <w:rFonts w:cstheme="minorHAnsi"/>
          <w:b/>
          <w:bCs/>
          <w:i/>
          <w:iCs/>
          <w:sz w:val="24"/>
          <w:szCs w:val="24"/>
        </w:rPr>
        <w:t>The</w:t>
      </w:r>
      <w:r w:rsidR="006F4B8C" w:rsidRPr="008C4584">
        <w:rPr>
          <w:rFonts w:cstheme="minorHAnsi"/>
          <w:b/>
          <w:bCs/>
          <w:i/>
          <w:iCs/>
          <w:sz w:val="24"/>
          <w:szCs w:val="24"/>
        </w:rPr>
        <w:t xml:space="preserve"> itsy-bitsy spider </w:t>
      </w:r>
      <w:r w:rsidR="008A4690" w:rsidRPr="008C4584">
        <w:rPr>
          <w:rFonts w:cstheme="minorHAnsi"/>
          <w:b/>
          <w:bCs/>
          <w:i/>
          <w:iCs/>
          <w:sz w:val="24"/>
          <w:szCs w:val="24"/>
        </w:rPr>
        <w:t>(7 syllables)</w:t>
      </w:r>
    </w:p>
    <w:p w14:paraId="5DFEFDD1" w14:textId="77777777" w:rsidR="00BD0597" w:rsidRPr="008C4584" w:rsidRDefault="009A4CFC" w:rsidP="005B0DC8">
      <w:pPr>
        <w:jc w:val="left"/>
        <w:rPr>
          <w:rFonts w:cstheme="minorHAnsi"/>
          <w:sz w:val="24"/>
          <w:szCs w:val="24"/>
        </w:rPr>
      </w:pPr>
      <w:r w:rsidRPr="008C4584">
        <w:rPr>
          <w:rFonts w:cstheme="minorHAnsi"/>
          <w:sz w:val="24"/>
          <w:szCs w:val="24"/>
        </w:rPr>
        <w:t xml:space="preserve">        </w:t>
      </w:r>
    </w:p>
    <w:p w14:paraId="1A5C2C38" w14:textId="009FA50E" w:rsidR="008A4690" w:rsidRPr="008C4584" w:rsidRDefault="0004157D" w:rsidP="005B0DC8">
      <w:pPr>
        <w:jc w:val="left"/>
        <w:rPr>
          <w:rFonts w:cstheme="minorHAnsi"/>
          <w:b/>
          <w:i/>
          <w:sz w:val="24"/>
          <w:szCs w:val="24"/>
        </w:rPr>
      </w:pPr>
      <w:r w:rsidRPr="008C4584">
        <w:rPr>
          <w:rFonts w:cstheme="minorHAnsi"/>
          <w:b/>
          <w:i/>
          <w:sz w:val="24"/>
          <w:szCs w:val="24"/>
        </w:rPr>
        <w:t xml:space="preserve">Climbed </w:t>
      </w:r>
      <w:r w:rsidR="0018664F" w:rsidRPr="008C4584">
        <w:rPr>
          <w:rFonts w:cstheme="minorHAnsi"/>
          <w:b/>
          <w:i/>
          <w:sz w:val="24"/>
          <w:szCs w:val="24"/>
        </w:rPr>
        <w:t>o</w:t>
      </w:r>
      <w:r w:rsidR="00EE079A" w:rsidRPr="008C4584">
        <w:rPr>
          <w:rFonts w:cstheme="minorHAnsi"/>
          <w:b/>
          <w:i/>
          <w:sz w:val="24"/>
          <w:szCs w:val="24"/>
        </w:rPr>
        <w:t xml:space="preserve">n </w:t>
      </w:r>
      <w:r w:rsidR="006844D3" w:rsidRPr="008C4584">
        <w:rPr>
          <w:rFonts w:cstheme="minorHAnsi"/>
          <w:b/>
          <w:i/>
          <w:sz w:val="24"/>
          <w:szCs w:val="24"/>
        </w:rPr>
        <w:t>a</w:t>
      </w:r>
      <w:r w:rsidR="006049EA" w:rsidRPr="008C4584">
        <w:rPr>
          <w:rFonts w:cstheme="minorHAnsi"/>
          <w:b/>
          <w:i/>
          <w:sz w:val="24"/>
          <w:szCs w:val="24"/>
        </w:rPr>
        <w:t xml:space="preserve"> </w:t>
      </w:r>
      <w:r w:rsidR="0091556B" w:rsidRPr="008C4584">
        <w:rPr>
          <w:rFonts w:cstheme="minorHAnsi"/>
          <w:b/>
          <w:i/>
          <w:sz w:val="24"/>
          <w:szCs w:val="24"/>
        </w:rPr>
        <w:t xml:space="preserve">funny </w:t>
      </w:r>
      <w:r w:rsidR="004F54BC" w:rsidRPr="008C4584">
        <w:rPr>
          <w:rFonts w:cstheme="minorHAnsi"/>
          <w:b/>
          <w:i/>
          <w:sz w:val="24"/>
          <w:szCs w:val="24"/>
          <w:u w:val="single"/>
        </w:rPr>
        <w:t>clown</w:t>
      </w:r>
      <w:r w:rsidR="004F54BC" w:rsidRPr="008C4584">
        <w:rPr>
          <w:rFonts w:cstheme="minorHAnsi"/>
          <w:b/>
          <w:i/>
          <w:sz w:val="24"/>
          <w:szCs w:val="24"/>
        </w:rPr>
        <w:t xml:space="preserve"> </w:t>
      </w:r>
      <w:r w:rsidR="004D1488" w:rsidRPr="008C4584">
        <w:rPr>
          <w:rFonts w:cstheme="minorHAnsi"/>
          <w:b/>
          <w:i/>
          <w:sz w:val="24"/>
          <w:szCs w:val="24"/>
        </w:rPr>
        <w:t>(</w:t>
      </w:r>
      <w:r w:rsidR="008A4690" w:rsidRPr="008C4584">
        <w:rPr>
          <w:rFonts w:cstheme="minorHAnsi"/>
          <w:b/>
          <w:i/>
          <w:sz w:val="24"/>
          <w:szCs w:val="24"/>
        </w:rPr>
        <w:t>6 syllables)</w:t>
      </w:r>
    </w:p>
    <w:p w14:paraId="078BCA9A" w14:textId="18E8387C" w:rsidR="00AE193A" w:rsidRPr="008C4584" w:rsidRDefault="00AE193A" w:rsidP="005B0DC8">
      <w:pPr>
        <w:jc w:val="left"/>
        <w:rPr>
          <w:rFonts w:cstheme="minorHAnsi"/>
          <w:b/>
          <w:i/>
          <w:sz w:val="24"/>
          <w:szCs w:val="24"/>
        </w:rPr>
      </w:pPr>
    </w:p>
    <w:p w14:paraId="65482ED7" w14:textId="77777777" w:rsidR="00AE193A" w:rsidRPr="008C4584" w:rsidRDefault="00AE193A" w:rsidP="00AE193A">
      <w:pPr>
        <w:jc w:val="left"/>
        <w:rPr>
          <w:rFonts w:cstheme="minorHAnsi"/>
          <w:b/>
          <w:bCs/>
          <w:i/>
          <w:iCs/>
          <w:sz w:val="24"/>
          <w:szCs w:val="24"/>
        </w:rPr>
      </w:pPr>
      <w:r w:rsidRPr="008C4584">
        <w:rPr>
          <w:rFonts w:cstheme="minorHAnsi"/>
          <w:b/>
          <w:bCs/>
          <w:i/>
          <w:iCs/>
          <w:sz w:val="24"/>
          <w:szCs w:val="24"/>
        </w:rPr>
        <w:t>The itsy-bitsy spider (7 syllables)</w:t>
      </w:r>
    </w:p>
    <w:p w14:paraId="1D39E1AF" w14:textId="77777777" w:rsidR="00AE193A" w:rsidRPr="008C4584" w:rsidRDefault="00AE193A" w:rsidP="00AE193A">
      <w:pPr>
        <w:jc w:val="left"/>
        <w:rPr>
          <w:rFonts w:cstheme="minorHAnsi"/>
          <w:sz w:val="24"/>
          <w:szCs w:val="24"/>
        </w:rPr>
      </w:pPr>
      <w:r w:rsidRPr="008C4584">
        <w:rPr>
          <w:rFonts w:cstheme="minorHAnsi"/>
          <w:sz w:val="24"/>
          <w:szCs w:val="24"/>
        </w:rPr>
        <w:t xml:space="preserve">        </w:t>
      </w:r>
    </w:p>
    <w:p w14:paraId="5093C433" w14:textId="77777777" w:rsidR="00AE193A" w:rsidRPr="008C4584" w:rsidRDefault="00AE193A" w:rsidP="00AE193A">
      <w:pPr>
        <w:jc w:val="left"/>
        <w:rPr>
          <w:rFonts w:cstheme="minorHAnsi"/>
          <w:b/>
          <w:i/>
          <w:sz w:val="24"/>
          <w:szCs w:val="24"/>
        </w:rPr>
      </w:pPr>
      <w:r w:rsidRPr="008C4584">
        <w:rPr>
          <w:rFonts w:cstheme="minorHAnsi"/>
          <w:b/>
          <w:i/>
          <w:sz w:val="24"/>
          <w:szCs w:val="24"/>
        </w:rPr>
        <w:t xml:space="preserve">Climbed on a funny </w:t>
      </w:r>
      <w:r w:rsidRPr="008C4584">
        <w:rPr>
          <w:rFonts w:cstheme="minorHAnsi"/>
          <w:b/>
          <w:i/>
          <w:sz w:val="24"/>
          <w:szCs w:val="24"/>
          <w:u w:val="single"/>
        </w:rPr>
        <w:t>clown</w:t>
      </w:r>
      <w:r w:rsidRPr="008C4584">
        <w:rPr>
          <w:rFonts w:cstheme="minorHAnsi"/>
          <w:b/>
          <w:i/>
          <w:sz w:val="24"/>
          <w:szCs w:val="24"/>
        </w:rPr>
        <w:t xml:space="preserve"> (6 syllables)</w:t>
      </w:r>
    </w:p>
    <w:p w14:paraId="5D192C65" w14:textId="77777777" w:rsidR="0016597C" w:rsidRPr="008C4584" w:rsidRDefault="0016597C" w:rsidP="005B0DC8">
      <w:pPr>
        <w:jc w:val="left"/>
        <w:rPr>
          <w:rFonts w:cstheme="minorHAnsi"/>
          <w:sz w:val="24"/>
          <w:szCs w:val="24"/>
        </w:rPr>
      </w:pPr>
    </w:p>
    <w:p w14:paraId="29C9068B" w14:textId="785C8FC7" w:rsidR="00981E28" w:rsidRPr="008C4584" w:rsidRDefault="00275D5B" w:rsidP="005B0DC8">
      <w:pPr>
        <w:jc w:val="left"/>
        <w:rPr>
          <w:rFonts w:cstheme="minorHAnsi"/>
          <w:b/>
          <w:bCs/>
          <w:i/>
          <w:iCs/>
          <w:sz w:val="24"/>
          <w:szCs w:val="24"/>
        </w:rPr>
      </w:pPr>
      <w:r w:rsidRPr="008C4584">
        <w:rPr>
          <w:rFonts w:cstheme="minorHAnsi"/>
          <w:b/>
          <w:bCs/>
          <w:i/>
          <w:iCs/>
          <w:sz w:val="24"/>
          <w:szCs w:val="24"/>
        </w:rPr>
        <w:t xml:space="preserve">Down came the </w:t>
      </w:r>
      <w:r w:rsidR="005D3C2E" w:rsidRPr="008C4584">
        <w:rPr>
          <w:rFonts w:cstheme="minorHAnsi"/>
          <w:b/>
          <w:bCs/>
          <w:i/>
          <w:iCs/>
          <w:sz w:val="24"/>
          <w:szCs w:val="24"/>
        </w:rPr>
        <w:t>rain</w:t>
      </w:r>
      <w:r w:rsidR="00C46674" w:rsidRPr="008C4584">
        <w:rPr>
          <w:rFonts w:cstheme="minorHAnsi"/>
          <w:b/>
          <w:bCs/>
          <w:i/>
          <w:iCs/>
          <w:sz w:val="24"/>
          <w:szCs w:val="24"/>
        </w:rPr>
        <w:t xml:space="preserve"> </w:t>
      </w:r>
      <w:r w:rsidR="00981E28" w:rsidRPr="008C4584">
        <w:rPr>
          <w:rFonts w:cstheme="minorHAnsi"/>
          <w:b/>
          <w:bCs/>
          <w:i/>
          <w:iCs/>
          <w:sz w:val="24"/>
          <w:szCs w:val="24"/>
        </w:rPr>
        <w:t>(4 syllables)</w:t>
      </w:r>
    </w:p>
    <w:p w14:paraId="200CD2E5" w14:textId="77777777" w:rsidR="00934269" w:rsidRPr="008C4584" w:rsidRDefault="00934269" w:rsidP="005B0DC8">
      <w:pPr>
        <w:jc w:val="left"/>
        <w:rPr>
          <w:rFonts w:cstheme="minorHAnsi"/>
          <w:sz w:val="24"/>
          <w:szCs w:val="24"/>
        </w:rPr>
      </w:pPr>
    </w:p>
    <w:p w14:paraId="27037136" w14:textId="69008A84" w:rsidR="008C6130" w:rsidRPr="008C4584" w:rsidRDefault="00803E0B" w:rsidP="005B0DC8">
      <w:pPr>
        <w:jc w:val="left"/>
        <w:rPr>
          <w:rFonts w:cstheme="minorHAnsi"/>
          <w:b/>
          <w:i/>
          <w:sz w:val="24"/>
          <w:szCs w:val="24"/>
        </w:rPr>
      </w:pPr>
      <w:r w:rsidRPr="008C4584">
        <w:rPr>
          <w:rFonts w:cstheme="minorHAnsi"/>
          <w:b/>
          <w:i/>
          <w:sz w:val="24"/>
          <w:szCs w:val="24"/>
        </w:rPr>
        <w:t xml:space="preserve">And </w:t>
      </w:r>
      <w:r w:rsidR="0022186B" w:rsidRPr="008C4584">
        <w:rPr>
          <w:rFonts w:cstheme="minorHAnsi"/>
          <w:b/>
          <w:i/>
          <w:sz w:val="24"/>
          <w:szCs w:val="24"/>
        </w:rPr>
        <w:t xml:space="preserve">pushed </w:t>
      </w:r>
      <w:r w:rsidR="008370B2" w:rsidRPr="008C4584">
        <w:rPr>
          <w:rFonts w:cstheme="minorHAnsi"/>
          <w:b/>
          <w:i/>
          <w:sz w:val="24"/>
          <w:szCs w:val="24"/>
        </w:rPr>
        <w:t xml:space="preserve">the </w:t>
      </w:r>
      <w:r w:rsidR="008D52EA" w:rsidRPr="008C4584">
        <w:rPr>
          <w:rFonts w:cstheme="minorHAnsi"/>
          <w:b/>
          <w:i/>
          <w:sz w:val="24"/>
          <w:szCs w:val="24"/>
        </w:rPr>
        <w:t xml:space="preserve">spider   </w:t>
      </w:r>
      <w:r w:rsidR="00896F0C" w:rsidRPr="008C4584">
        <w:rPr>
          <w:rFonts w:cstheme="minorHAnsi"/>
          <w:b/>
          <w:i/>
          <w:sz w:val="24"/>
          <w:szCs w:val="24"/>
        </w:rPr>
        <w:t>__</w:t>
      </w:r>
      <w:r w:rsidR="007A5297" w:rsidRPr="008C4584">
        <w:rPr>
          <w:rFonts w:cstheme="minorHAnsi"/>
          <w:b/>
          <w:i/>
          <w:sz w:val="24"/>
          <w:szCs w:val="24"/>
        </w:rPr>
        <w:t xml:space="preserve">____ </w:t>
      </w:r>
      <w:r w:rsidR="008C6130" w:rsidRPr="008C4584">
        <w:rPr>
          <w:rFonts w:cstheme="minorHAnsi"/>
          <w:b/>
          <w:i/>
          <w:sz w:val="24"/>
          <w:szCs w:val="24"/>
        </w:rPr>
        <w:t>(6 syllables)</w:t>
      </w:r>
      <w:r w:rsidR="006A2DF1" w:rsidRPr="008C4584">
        <w:rPr>
          <w:rFonts w:cstheme="minorHAnsi"/>
          <w:b/>
          <w:i/>
          <w:sz w:val="24"/>
          <w:szCs w:val="24"/>
        </w:rPr>
        <w:t xml:space="preserve"> RHYME</w:t>
      </w:r>
      <w:r w:rsidR="0064720C" w:rsidRPr="008C4584">
        <w:rPr>
          <w:rFonts w:cstheme="minorHAnsi"/>
          <w:b/>
          <w:i/>
          <w:sz w:val="24"/>
          <w:szCs w:val="24"/>
        </w:rPr>
        <w:t xml:space="preserve"> </w:t>
      </w:r>
      <w:r w:rsidR="008B4FEE" w:rsidRPr="008C4584">
        <w:rPr>
          <w:rFonts w:cstheme="minorHAnsi"/>
          <w:b/>
          <w:i/>
          <w:sz w:val="24"/>
          <w:szCs w:val="24"/>
        </w:rPr>
        <w:t xml:space="preserve">with underlined word above </w:t>
      </w:r>
      <w:r w:rsidR="0064720C" w:rsidRPr="008C4584">
        <w:rPr>
          <w:rFonts w:cstheme="minorHAnsi"/>
          <w:b/>
          <w:i/>
          <w:sz w:val="24"/>
          <w:szCs w:val="24"/>
        </w:rPr>
        <w:t>(down)</w:t>
      </w:r>
    </w:p>
    <w:p w14:paraId="4A1AEC2C" w14:textId="77777777" w:rsidR="0024448E" w:rsidRPr="008C4584" w:rsidRDefault="0002024F" w:rsidP="005B0DC8">
      <w:pPr>
        <w:jc w:val="left"/>
        <w:rPr>
          <w:rFonts w:cstheme="minorHAnsi"/>
          <w:b/>
          <w:i/>
          <w:sz w:val="24"/>
          <w:szCs w:val="24"/>
        </w:rPr>
      </w:pPr>
      <w:r w:rsidRPr="008C4584">
        <w:rPr>
          <w:rFonts w:cstheme="minorHAnsi"/>
          <w:sz w:val="24"/>
          <w:szCs w:val="24"/>
        </w:rPr>
        <w:t xml:space="preserve">          </w:t>
      </w:r>
    </w:p>
    <w:p w14:paraId="05E33FBC" w14:textId="77777777" w:rsidR="007338B1" w:rsidRPr="008C4584" w:rsidRDefault="007338B1" w:rsidP="005B0DC8">
      <w:pPr>
        <w:jc w:val="left"/>
        <w:rPr>
          <w:rFonts w:cstheme="minorHAnsi"/>
          <w:sz w:val="24"/>
          <w:szCs w:val="24"/>
        </w:rPr>
      </w:pPr>
    </w:p>
    <w:p w14:paraId="7A10CA69" w14:textId="77777777" w:rsidR="005F0C3C" w:rsidRPr="008C4584" w:rsidRDefault="00984D59" w:rsidP="005B0DC8">
      <w:pPr>
        <w:jc w:val="left"/>
        <w:rPr>
          <w:rFonts w:cstheme="minorHAnsi"/>
          <w:b/>
          <w:i/>
          <w:sz w:val="24"/>
          <w:szCs w:val="24"/>
        </w:rPr>
      </w:pPr>
      <w:r w:rsidRPr="008C4584">
        <w:rPr>
          <w:rFonts w:cstheme="minorHAnsi"/>
          <w:b/>
          <w:i/>
          <w:sz w:val="24"/>
          <w:szCs w:val="24"/>
        </w:rPr>
        <w:t xml:space="preserve">Down went </w:t>
      </w:r>
      <w:r w:rsidR="001A0677" w:rsidRPr="008C4584">
        <w:rPr>
          <w:rFonts w:cstheme="minorHAnsi"/>
          <w:b/>
          <w:i/>
          <w:sz w:val="24"/>
          <w:szCs w:val="24"/>
        </w:rPr>
        <w:t xml:space="preserve">the </w:t>
      </w:r>
      <w:r w:rsidR="00B70224" w:rsidRPr="008C4584">
        <w:rPr>
          <w:rFonts w:cstheme="minorHAnsi"/>
          <w:b/>
          <w:i/>
          <w:sz w:val="24"/>
          <w:szCs w:val="24"/>
        </w:rPr>
        <w:t xml:space="preserve">sun </w:t>
      </w:r>
      <w:r w:rsidR="001F278F" w:rsidRPr="008C4584">
        <w:rPr>
          <w:rFonts w:cstheme="minorHAnsi"/>
          <w:b/>
          <w:i/>
          <w:sz w:val="24"/>
          <w:szCs w:val="24"/>
        </w:rPr>
        <w:t>(</w:t>
      </w:r>
      <w:r w:rsidRPr="008C4584">
        <w:rPr>
          <w:rFonts w:cstheme="minorHAnsi"/>
          <w:b/>
          <w:i/>
          <w:sz w:val="24"/>
          <w:szCs w:val="24"/>
        </w:rPr>
        <w:t>4</w:t>
      </w:r>
      <w:r w:rsidR="00C915F7" w:rsidRPr="008C4584">
        <w:rPr>
          <w:rFonts w:cstheme="minorHAnsi"/>
          <w:b/>
          <w:i/>
          <w:sz w:val="24"/>
          <w:szCs w:val="24"/>
        </w:rPr>
        <w:t xml:space="preserve"> </w:t>
      </w:r>
      <w:r w:rsidR="005F0C3C" w:rsidRPr="008C4584">
        <w:rPr>
          <w:rFonts w:cstheme="minorHAnsi"/>
          <w:b/>
          <w:i/>
          <w:sz w:val="24"/>
          <w:szCs w:val="24"/>
        </w:rPr>
        <w:t>syllables)</w:t>
      </w:r>
    </w:p>
    <w:p w14:paraId="71322A68" w14:textId="77777777" w:rsidR="001A0677" w:rsidRPr="008C4584" w:rsidRDefault="001A0677" w:rsidP="005B0DC8">
      <w:pPr>
        <w:jc w:val="left"/>
        <w:rPr>
          <w:rFonts w:cstheme="minorHAnsi"/>
          <w:sz w:val="24"/>
          <w:szCs w:val="24"/>
        </w:rPr>
      </w:pPr>
    </w:p>
    <w:p w14:paraId="2C91D92F" w14:textId="3F2C38D9" w:rsidR="00694676" w:rsidRPr="008C4584" w:rsidRDefault="004F1353" w:rsidP="005B0DC8">
      <w:pPr>
        <w:jc w:val="left"/>
        <w:rPr>
          <w:rFonts w:cstheme="minorHAnsi"/>
          <w:b/>
          <w:i/>
          <w:sz w:val="24"/>
          <w:szCs w:val="24"/>
        </w:rPr>
      </w:pPr>
      <w:r w:rsidRPr="008C4584">
        <w:rPr>
          <w:rFonts w:cstheme="minorHAnsi"/>
          <w:b/>
          <w:i/>
          <w:sz w:val="24"/>
          <w:szCs w:val="24"/>
        </w:rPr>
        <w:t xml:space="preserve">Away went </w:t>
      </w:r>
      <w:r w:rsidR="00F35BB0" w:rsidRPr="008C4584">
        <w:rPr>
          <w:rFonts w:cstheme="minorHAnsi"/>
          <w:b/>
          <w:i/>
          <w:sz w:val="24"/>
          <w:szCs w:val="24"/>
        </w:rPr>
        <w:t>all the light</w:t>
      </w:r>
      <w:r w:rsidR="00702B21" w:rsidRPr="008C4584">
        <w:rPr>
          <w:rFonts w:cstheme="minorHAnsi"/>
          <w:b/>
          <w:i/>
          <w:sz w:val="24"/>
          <w:szCs w:val="24"/>
        </w:rPr>
        <w:t xml:space="preserve"> (6 syllables)</w:t>
      </w:r>
    </w:p>
    <w:p w14:paraId="1E8DB314" w14:textId="3D1BBC5D" w:rsidR="0072153D" w:rsidRPr="008C4584" w:rsidRDefault="0072153D" w:rsidP="005B0DC8">
      <w:pPr>
        <w:jc w:val="left"/>
        <w:rPr>
          <w:rFonts w:cstheme="minorHAnsi"/>
          <w:b/>
          <w:i/>
          <w:sz w:val="24"/>
          <w:szCs w:val="24"/>
        </w:rPr>
      </w:pPr>
    </w:p>
    <w:p w14:paraId="271D233B" w14:textId="77777777" w:rsidR="0072153D" w:rsidRPr="008C4584" w:rsidRDefault="0072153D" w:rsidP="0072153D">
      <w:pPr>
        <w:jc w:val="left"/>
        <w:rPr>
          <w:rFonts w:cstheme="minorHAnsi"/>
          <w:b/>
          <w:i/>
          <w:sz w:val="24"/>
          <w:szCs w:val="24"/>
        </w:rPr>
      </w:pPr>
      <w:r w:rsidRPr="008C4584">
        <w:rPr>
          <w:rFonts w:cstheme="minorHAnsi"/>
          <w:b/>
          <w:i/>
          <w:sz w:val="24"/>
          <w:szCs w:val="24"/>
        </w:rPr>
        <w:t>Down went the sun (4 syllables)</w:t>
      </w:r>
    </w:p>
    <w:p w14:paraId="23DD4369" w14:textId="77777777" w:rsidR="0072153D" w:rsidRPr="008C4584" w:rsidRDefault="0072153D" w:rsidP="0072153D">
      <w:pPr>
        <w:jc w:val="left"/>
        <w:rPr>
          <w:rFonts w:cstheme="minorHAnsi"/>
          <w:sz w:val="24"/>
          <w:szCs w:val="24"/>
        </w:rPr>
      </w:pPr>
    </w:p>
    <w:p w14:paraId="7A6FD6BA" w14:textId="77777777" w:rsidR="0072153D" w:rsidRPr="008C4584" w:rsidRDefault="0072153D" w:rsidP="0072153D">
      <w:pPr>
        <w:jc w:val="left"/>
        <w:rPr>
          <w:rFonts w:cstheme="minorHAnsi"/>
          <w:b/>
          <w:i/>
          <w:sz w:val="24"/>
          <w:szCs w:val="24"/>
        </w:rPr>
      </w:pPr>
      <w:r w:rsidRPr="008C4584">
        <w:rPr>
          <w:rFonts w:cstheme="minorHAnsi"/>
          <w:b/>
          <w:i/>
          <w:sz w:val="24"/>
          <w:szCs w:val="24"/>
        </w:rPr>
        <w:t>Away went all the light (6 syllables)</w:t>
      </w:r>
    </w:p>
    <w:p w14:paraId="6C161B2B" w14:textId="77777777" w:rsidR="0072153D" w:rsidRPr="008C4584" w:rsidRDefault="0072153D" w:rsidP="005B0DC8">
      <w:pPr>
        <w:jc w:val="left"/>
        <w:rPr>
          <w:rFonts w:cstheme="minorHAnsi"/>
          <w:b/>
          <w:i/>
          <w:sz w:val="24"/>
          <w:szCs w:val="24"/>
        </w:rPr>
      </w:pPr>
    </w:p>
    <w:p w14:paraId="7639ABDA" w14:textId="77777777" w:rsidR="0016514E" w:rsidRPr="008C4584" w:rsidRDefault="00BA2D04" w:rsidP="005B0DC8">
      <w:pPr>
        <w:jc w:val="left"/>
        <w:rPr>
          <w:rFonts w:cstheme="minorHAnsi"/>
          <w:sz w:val="24"/>
          <w:szCs w:val="24"/>
        </w:rPr>
      </w:pPr>
      <w:r w:rsidRPr="008C4584">
        <w:rPr>
          <w:rFonts w:cstheme="minorHAnsi"/>
          <w:sz w:val="24"/>
          <w:szCs w:val="24"/>
        </w:rPr>
        <w:t>And the</w:t>
      </w:r>
      <w:r w:rsidR="00472654" w:rsidRPr="008C4584">
        <w:rPr>
          <w:rFonts w:cstheme="minorHAnsi"/>
          <w:sz w:val="24"/>
          <w:szCs w:val="24"/>
        </w:rPr>
        <w:t xml:space="preserve"> itsy-bitsy </w:t>
      </w:r>
      <w:r w:rsidR="00215A27" w:rsidRPr="008C4584">
        <w:rPr>
          <w:rFonts w:cstheme="minorHAnsi"/>
          <w:sz w:val="24"/>
          <w:szCs w:val="24"/>
        </w:rPr>
        <w:t>spider</w:t>
      </w:r>
    </w:p>
    <w:p w14:paraId="1D82C0CF" w14:textId="77777777" w:rsidR="00275D5B" w:rsidRPr="008C4584" w:rsidRDefault="009C2905" w:rsidP="005B0DC8">
      <w:pPr>
        <w:jc w:val="left"/>
        <w:rPr>
          <w:rFonts w:cstheme="minorHAnsi"/>
          <w:sz w:val="24"/>
          <w:szCs w:val="24"/>
        </w:rPr>
      </w:pPr>
      <w:r w:rsidRPr="008C4584">
        <w:rPr>
          <w:rFonts w:cstheme="minorHAnsi"/>
          <w:sz w:val="24"/>
          <w:szCs w:val="24"/>
        </w:rPr>
        <w:t xml:space="preserve">              </w:t>
      </w:r>
    </w:p>
    <w:p w14:paraId="3C2B8D5B" w14:textId="72995DAE" w:rsidR="00986156" w:rsidRPr="008C4584" w:rsidRDefault="00984D59" w:rsidP="005B0DC8">
      <w:pPr>
        <w:jc w:val="left"/>
        <w:rPr>
          <w:rFonts w:cstheme="minorHAnsi"/>
          <w:b/>
          <w:i/>
          <w:sz w:val="24"/>
          <w:szCs w:val="24"/>
        </w:rPr>
      </w:pPr>
      <w:r w:rsidRPr="008C4584">
        <w:rPr>
          <w:rFonts w:cstheme="minorHAnsi"/>
          <w:b/>
          <w:i/>
          <w:sz w:val="24"/>
          <w:szCs w:val="24"/>
        </w:rPr>
        <w:t>C</w:t>
      </w:r>
      <w:r w:rsidR="00986156" w:rsidRPr="008C4584">
        <w:rPr>
          <w:rFonts w:cstheme="minorHAnsi"/>
          <w:b/>
          <w:i/>
          <w:sz w:val="24"/>
          <w:szCs w:val="24"/>
        </w:rPr>
        <w:t>limbed</w:t>
      </w:r>
      <w:r w:rsidRPr="008C4584">
        <w:rPr>
          <w:rFonts w:cstheme="minorHAnsi"/>
          <w:b/>
          <w:i/>
          <w:sz w:val="24"/>
          <w:szCs w:val="24"/>
        </w:rPr>
        <w:t xml:space="preserve"> off into the </w:t>
      </w:r>
      <w:r w:rsidR="00210060" w:rsidRPr="008C4584">
        <w:rPr>
          <w:rFonts w:cstheme="minorHAnsi"/>
          <w:b/>
          <w:i/>
          <w:sz w:val="24"/>
          <w:szCs w:val="24"/>
        </w:rPr>
        <w:t>________</w:t>
      </w:r>
      <w:r w:rsidR="00CE2AB5" w:rsidRPr="008C4584">
        <w:rPr>
          <w:rFonts w:cstheme="minorHAnsi"/>
          <w:b/>
          <w:i/>
          <w:sz w:val="24"/>
          <w:szCs w:val="24"/>
        </w:rPr>
        <w:t>_ (</w:t>
      </w:r>
      <w:r w:rsidR="009B324B" w:rsidRPr="008C4584">
        <w:rPr>
          <w:rFonts w:cstheme="minorHAnsi"/>
          <w:b/>
          <w:i/>
          <w:sz w:val="24"/>
          <w:szCs w:val="24"/>
        </w:rPr>
        <w:t>6 s</w:t>
      </w:r>
      <w:r w:rsidR="00210060" w:rsidRPr="008C4584">
        <w:rPr>
          <w:rFonts w:cstheme="minorHAnsi"/>
          <w:b/>
          <w:i/>
          <w:sz w:val="24"/>
          <w:szCs w:val="24"/>
        </w:rPr>
        <w:t xml:space="preserve">yllables) </w:t>
      </w:r>
      <w:r w:rsidR="00C02291" w:rsidRPr="008C4584">
        <w:rPr>
          <w:rFonts w:cstheme="minorHAnsi"/>
          <w:b/>
          <w:i/>
          <w:sz w:val="24"/>
          <w:szCs w:val="24"/>
        </w:rPr>
        <w:t xml:space="preserve">RHYME </w:t>
      </w:r>
      <w:r w:rsidRPr="008C4584">
        <w:rPr>
          <w:rFonts w:cstheme="minorHAnsi"/>
          <w:b/>
          <w:i/>
          <w:sz w:val="24"/>
          <w:szCs w:val="24"/>
        </w:rPr>
        <w:t>night</w:t>
      </w:r>
    </w:p>
    <w:p w14:paraId="62327897" w14:textId="45491A1D" w:rsidR="0016520C" w:rsidRPr="008C4584" w:rsidRDefault="0016520C" w:rsidP="005B0DC8">
      <w:pPr>
        <w:jc w:val="left"/>
        <w:rPr>
          <w:rFonts w:cstheme="minorHAnsi"/>
          <w:b/>
          <w:i/>
          <w:sz w:val="24"/>
          <w:szCs w:val="24"/>
        </w:rPr>
      </w:pPr>
    </w:p>
    <w:p w14:paraId="410A97CF" w14:textId="10F52151" w:rsidR="0016520C" w:rsidRPr="007A4C3E" w:rsidRDefault="0016520C" w:rsidP="0016520C">
      <w:pPr>
        <w:pStyle w:val="NoSpacing"/>
        <w:jc w:val="left"/>
        <w:rPr>
          <w:rFonts w:cstheme="minorHAnsi"/>
          <w:i/>
          <w:iCs/>
          <w:sz w:val="24"/>
          <w:szCs w:val="24"/>
        </w:rPr>
      </w:pPr>
      <w:r w:rsidRPr="007A4C3E">
        <w:rPr>
          <w:rFonts w:cstheme="minorHAnsi"/>
          <w:i/>
          <w:iCs/>
          <w:sz w:val="24"/>
          <w:szCs w:val="24"/>
        </w:rPr>
        <w:t>At the bottom of printouts, have enough room for the</w:t>
      </w:r>
      <w:r w:rsidR="009A7109" w:rsidRPr="007A4C3E">
        <w:rPr>
          <w:rFonts w:cstheme="minorHAnsi"/>
          <w:i/>
          <w:iCs/>
          <w:sz w:val="24"/>
          <w:szCs w:val="24"/>
        </w:rPr>
        <w:t xml:space="preserve"> Kindergartners </w:t>
      </w:r>
      <w:r w:rsidRPr="007A4C3E">
        <w:rPr>
          <w:rFonts w:cstheme="minorHAnsi"/>
          <w:i/>
          <w:iCs/>
          <w:sz w:val="24"/>
          <w:szCs w:val="24"/>
        </w:rPr>
        <w:t xml:space="preserve">to </w:t>
      </w:r>
      <w:r w:rsidR="001D1281" w:rsidRPr="007A4C3E">
        <w:rPr>
          <w:rFonts w:cstheme="minorHAnsi"/>
          <w:i/>
          <w:iCs/>
          <w:sz w:val="24"/>
          <w:szCs w:val="24"/>
        </w:rPr>
        <w:t xml:space="preserve">illustrate </w:t>
      </w:r>
      <w:r w:rsidRPr="007A4C3E">
        <w:rPr>
          <w:rFonts w:cstheme="minorHAnsi"/>
          <w:i/>
          <w:iCs/>
          <w:sz w:val="24"/>
          <w:szCs w:val="24"/>
        </w:rPr>
        <w:t>the</w:t>
      </w:r>
      <w:r w:rsidR="001D1281" w:rsidRPr="007A4C3E">
        <w:rPr>
          <w:rFonts w:cstheme="minorHAnsi"/>
          <w:i/>
          <w:iCs/>
          <w:sz w:val="24"/>
          <w:szCs w:val="24"/>
        </w:rPr>
        <w:t>ir</w:t>
      </w:r>
      <w:r w:rsidRPr="007A4C3E">
        <w:rPr>
          <w:rFonts w:cstheme="minorHAnsi"/>
          <w:i/>
          <w:iCs/>
          <w:sz w:val="24"/>
          <w:szCs w:val="24"/>
        </w:rPr>
        <w:t xml:space="preserve"> new rhyme. (</w:t>
      </w:r>
      <w:r w:rsidR="00CE2AB5" w:rsidRPr="007A4C3E">
        <w:rPr>
          <w:rFonts w:cstheme="minorHAnsi"/>
          <w:i/>
          <w:iCs/>
          <w:sz w:val="24"/>
          <w:szCs w:val="24"/>
        </w:rPr>
        <w:t>Interactive</w:t>
      </w:r>
      <w:r w:rsidRPr="007A4C3E">
        <w:rPr>
          <w:rFonts w:cstheme="minorHAnsi"/>
          <w:i/>
          <w:iCs/>
          <w:sz w:val="24"/>
          <w:szCs w:val="24"/>
        </w:rPr>
        <w:t xml:space="preserve">, visual) Students </w:t>
      </w:r>
      <w:r w:rsidR="007A4C3E">
        <w:rPr>
          <w:rFonts w:cstheme="minorHAnsi"/>
          <w:i/>
          <w:iCs/>
          <w:sz w:val="24"/>
          <w:szCs w:val="24"/>
        </w:rPr>
        <w:t xml:space="preserve">can </w:t>
      </w:r>
      <w:r w:rsidRPr="007A4C3E">
        <w:rPr>
          <w:rFonts w:cstheme="minorHAnsi"/>
          <w:i/>
          <w:iCs/>
          <w:sz w:val="24"/>
          <w:szCs w:val="24"/>
        </w:rPr>
        <w:t xml:space="preserve">play homemade </w:t>
      </w:r>
      <w:r w:rsidR="009F1A8A" w:rsidRPr="007A4C3E">
        <w:rPr>
          <w:rFonts w:cstheme="minorHAnsi"/>
          <w:i/>
          <w:iCs/>
          <w:sz w:val="24"/>
          <w:szCs w:val="24"/>
        </w:rPr>
        <w:t xml:space="preserve">or hand </w:t>
      </w:r>
      <w:r w:rsidRPr="007A4C3E">
        <w:rPr>
          <w:rFonts w:cstheme="minorHAnsi"/>
          <w:i/>
          <w:iCs/>
          <w:sz w:val="24"/>
          <w:szCs w:val="24"/>
        </w:rPr>
        <w:t>instruments with the new version</w:t>
      </w:r>
      <w:r w:rsidR="00B70A8E" w:rsidRPr="007A4C3E">
        <w:rPr>
          <w:rFonts w:cstheme="minorHAnsi"/>
          <w:i/>
          <w:iCs/>
          <w:sz w:val="24"/>
          <w:szCs w:val="24"/>
        </w:rPr>
        <w:t>.</w:t>
      </w:r>
    </w:p>
    <w:p w14:paraId="17A372B0" w14:textId="74739ADB" w:rsidR="008546AD" w:rsidRPr="008C4584" w:rsidRDefault="008546AD" w:rsidP="005B0DC8">
      <w:pPr>
        <w:jc w:val="left"/>
        <w:rPr>
          <w:rFonts w:cstheme="minorHAnsi"/>
          <w:b/>
          <w:i/>
          <w:sz w:val="24"/>
          <w:szCs w:val="24"/>
        </w:rPr>
      </w:pPr>
    </w:p>
    <w:p w14:paraId="1208CA5C" w14:textId="1B70A9A9" w:rsidR="008546AD" w:rsidRPr="008C4584" w:rsidRDefault="00E23CFD" w:rsidP="005B0DC8">
      <w:pPr>
        <w:jc w:val="left"/>
        <w:rPr>
          <w:rFonts w:cstheme="minorHAnsi"/>
          <w:b/>
          <w:i/>
          <w:sz w:val="24"/>
          <w:szCs w:val="24"/>
        </w:rPr>
      </w:pPr>
      <w:r w:rsidRPr="008C4584">
        <w:rPr>
          <w:rFonts w:cstheme="minorHAnsi"/>
          <w:b/>
          <w:i/>
          <w:sz w:val="24"/>
          <w:szCs w:val="24"/>
        </w:rPr>
        <w:t>(</w:t>
      </w:r>
      <w:r w:rsidR="001E3932" w:rsidRPr="008C4584">
        <w:rPr>
          <w:rFonts w:cstheme="minorHAnsi"/>
          <w:b/>
          <w:i/>
          <w:sz w:val="24"/>
          <w:szCs w:val="24"/>
        </w:rPr>
        <w:t>T</w:t>
      </w:r>
      <w:r w:rsidR="008546AD" w:rsidRPr="008C4584">
        <w:rPr>
          <w:rFonts w:cstheme="minorHAnsi"/>
          <w:b/>
          <w:i/>
          <w:sz w:val="24"/>
          <w:szCs w:val="24"/>
        </w:rPr>
        <w:t>eacher can add more blanks to challenge students even more.</w:t>
      </w:r>
      <w:r w:rsidR="002C47A8" w:rsidRPr="008C4584">
        <w:rPr>
          <w:rFonts w:cstheme="minorHAnsi"/>
          <w:b/>
          <w:i/>
          <w:sz w:val="24"/>
          <w:szCs w:val="24"/>
        </w:rPr>
        <w:t>)</w:t>
      </w:r>
    </w:p>
    <w:p w14:paraId="2190C887" w14:textId="77777777" w:rsidR="00B779AA" w:rsidRPr="008C4584" w:rsidRDefault="00B779AA" w:rsidP="005B0DC8">
      <w:pPr>
        <w:jc w:val="left"/>
        <w:rPr>
          <w:rFonts w:cstheme="minorHAnsi"/>
          <w:b/>
          <w:sz w:val="24"/>
          <w:szCs w:val="24"/>
        </w:rPr>
      </w:pPr>
      <w:r w:rsidRPr="008C4584">
        <w:rPr>
          <w:rFonts w:cstheme="minorHAnsi"/>
          <w:b/>
          <w:sz w:val="24"/>
          <w:szCs w:val="24"/>
        </w:rPr>
        <w:t>Materials:</w:t>
      </w:r>
    </w:p>
    <w:p w14:paraId="4A69AE7F" w14:textId="77777777" w:rsidR="00B779AA" w:rsidRPr="008C4584" w:rsidRDefault="00B779AA" w:rsidP="005B0DC8">
      <w:pPr>
        <w:jc w:val="left"/>
        <w:rPr>
          <w:rFonts w:cstheme="minorHAnsi"/>
          <w:b/>
          <w:sz w:val="24"/>
          <w:szCs w:val="24"/>
        </w:rPr>
      </w:pPr>
    </w:p>
    <w:p w14:paraId="0853F746" w14:textId="77777777" w:rsidR="00AB5F26" w:rsidRPr="008C4584" w:rsidRDefault="00AB5F26" w:rsidP="00AB5F26">
      <w:pPr>
        <w:jc w:val="left"/>
        <w:rPr>
          <w:rFonts w:cstheme="minorHAnsi"/>
          <w:sz w:val="24"/>
          <w:szCs w:val="24"/>
        </w:rPr>
      </w:pPr>
      <w:r w:rsidRPr="008C4584">
        <w:rPr>
          <w:rFonts w:cstheme="minorHAnsi"/>
          <w:sz w:val="24"/>
          <w:szCs w:val="24"/>
        </w:rPr>
        <w:t>YouTube How to Yodel in 3 easy steps:</w:t>
      </w:r>
    </w:p>
    <w:p w14:paraId="1841F520" w14:textId="77777777" w:rsidR="00AB5F26" w:rsidRPr="008C4584" w:rsidRDefault="00F7518C" w:rsidP="00AB5F26">
      <w:pPr>
        <w:jc w:val="left"/>
        <w:rPr>
          <w:rFonts w:cstheme="minorHAnsi"/>
          <w:sz w:val="24"/>
          <w:szCs w:val="24"/>
        </w:rPr>
      </w:pPr>
      <w:hyperlink r:id="rId7" w:history="1">
        <w:r w:rsidR="00AB5F26" w:rsidRPr="008C4584">
          <w:rPr>
            <w:rStyle w:val="Hyperlink"/>
            <w:rFonts w:cstheme="minorHAnsi"/>
            <w:sz w:val="24"/>
            <w:szCs w:val="24"/>
          </w:rPr>
          <w:t>https://youtu.be/S80ONToSIVM</w:t>
        </w:r>
      </w:hyperlink>
    </w:p>
    <w:p w14:paraId="3565850C" w14:textId="77777777" w:rsidR="00AB5F26" w:rsidRPr="008C4584" w:rsidRDefault="00AB5F26" w:rsidP="00AB5F26">
      <w:pPr>
        <w:jc w:val="left"/>
        <w:rPr>
          <w:rFonts w:cstheme="minorHAnsi"/>
          <w:sz w:val="24"/>
          <w:szCs w:val="24"/>
        </w:rPr>
      </w:pPr>
      <w:r w:rsidRPr="008C4584">
        <w:rPr>
          <w:rFonts w:cstheme="minorHAnsi"/>
          <w:sz w:val="24"/>
          <w:szCs w:val="24"/>
        </w:rPr>
        <w:t>YouTube Jimmie Rodgers Blue Yodel #4</w:t>
      </w:r>
    </w:p>
    <w:p w14:paraId="12ADEE96" w14:textId="77777777" w:rsidR="00AB5F26" w:rsidRPr="008C4584" w:rsidRDefault="00F7518C" w:rsidP="00AB5F26">
      <w:pPr>
        <w:jc w:val="left"/>
        <w:rPr>
          <w:rFonts w:cstheme="minorHAnsi"/>
          <w:sz w:val="24"/>
          <w:szCs w:val="24"/>
        </w:rPr>
      </w:pPr>
      <w:hyperlink r:id="rId8" w:history="1">
        <w:r w:rsidR="00AB5F26" w:rsidRPr="008C4584">
          <w:rPr>
            <w:rStyle w:val="Hyperlink"/>
            <w:rFonts w:cstheme="minorHAnsi"/>
            <w:sz w:val="24"/>
            <w:szCs w:val="24"/>
          </w:rPr>
          <w:t>https://youtu.be/s9SZ7aRh_MA</w:t>
        </w:r>
      </w:hyperlink>
      <w:r w:rsidR="00AB5F26" w:rsidRPr="008C4584">
        <w:rPr>
          <w:rFonts w:cstheme="minorHAnsi"/>
          <w:sz w:val="24"/>
          <w:szCs w:val="24"/>
        </w:rPr>
        <w:t xml:space="preserve"> </w:t>
      </w:r>
    </w:p>
    <w:p w14:paraId="35A6A013" w14:textId="77777777" w:rsidR="00AB5F26" w:rsidRPr="008C4584" w:rsidRDefault="00AB5F26" w:rsidP="00AB5F26">
      <w:pPr>
        <w:jc w:val="left"/>
        <w:rPr>
          <w:rFonts w:cstheme="minorHAnsi"/>
          <w:sz w:val="24"/>
          <w:szCs w:val="24"/>
        </w:rPr>
      </w:pPr>
      <w:r w:rsidRPr="008C4584">
        <w:rPr>
          <w:rFonts w:cstheme="minorHAnsi"/>
          <w:sz w:val="24"/>
          <w:szCs w:val="24"/>
        </w:rPr>
        <w:t>YouTube video of the Itsy-Bitsy Spider in different genres</w:t>
      </w:r>
    </w:p>
    <w:p w14:paraId="5457B97D" w14:textId="77777777" w:rsidR="00AB5F26" w:rsidRPr="008C4584" w:rsidRDefault="00F7518C" w:rsidP="00AB5F26">
      <w:pPr>
        <w:jc w:val="left"/>
        <w:rPr>
          <w:rFonts w:cstheme="minorHAnsi"/>
          <w:sz w:val="24"/>
          <w:szCs w:val="24"/>
        </w:rPr>
      </w:pPr>
      <w:hyperlink r:id="rId9" w:history="1">
        <w:r w:rsidR="00AB5F26" w:rsidRPr="008C4584">
          <w:rPr>
            <w:rStyle w:val="Hyperlink"/>
            <w:rFonts w:cstheme="minorHAnsi"/>
            <w:sz w:val="24"/>
            <w:szCs w:val="24"/>
          </w:rPr>
          <w:t>https://youtu.be/e0WJBSRq10o</w:t>
        </w:r>
      </w:hyperlink>
      <w:r w:rsidR="00AB5F26" w:rsidRPr="008C4584">
        <w:rPr>
          <w:rFonts w:cstheme="minorHAnsi"/>
          <w:sz w:val="24"/>
          <w:szCs w:val="24"/>
        </w:rPr>
        <w:t xml:space="preserve"> </w:t>
      </w:r>
    </w:p>
    <w:p w14:paraId="4473E047" w14:textId="77777777" w:rsidR="00AB5F26" w:rsidRPr="008C4584" w:rsidRDefault="00AB5F26" w:rsidP="00AB5F26">
      <w:pPr>
        <w:jc w:val="left"/>
        <w:rPr>
          <w:rFonts w:cstheme="minorHAnsi"/>
          <w:sz w:val="24"/>
          <w:szCs w:val="24"/>
        </w:rPr>
      </w:pPr>
      <w:r w:rsidRPr="008C4584">
        <w:rPr>
          <w:rFonts w:cstheme="minorHAnsi"/>
          <w:sz w:val="24"/>
          <w:szCs w:val="24"/>
        </w:rPr>
        <w:t>YouTube video of blues backing track to sing the Itsy-Bitsy Spider in the 12-bar blues with yodel</w:t>
      </w:r>
    </w:p>
    <w:p w14:paraId="2C6FE4E7" w14:textId="77777777" w:rsidR="00AB5F26" w:rsidRPr="008C4584" w:rsidRDefault="00F7518C" w:rsidP="00AB5F26">
      <w:pPr>
        <w:jc w:val="left"/>
        <w:rPr>
          <w:rFonts w:cstheme="minorHAnsi"/>
          <w:sz w:val="24"/>
          <w:szCs w:val="24"/>
        </w:rPr>
      </w:pPr>
      <w:hyperlink r:id="rId10" w:history="1">
        <w:r w:rsidR="00AB5F26" w:rsidRPr="008C4584">
          <w:rPr>
            <w:rStyle w:val="Hyperlink"/>
            <w:rFonts w:cstheme="minorHAnsi"/>
            <w:sz w:val="24"/>
            <w:szCs w:val="24"/>
          </w:rPr>
          <w:t>https://youtu.be/nKcO32AD0Jg</w:t>
        </w:r>
      </w:hyperlink>
      <w:r w:rsidR="00AB5F26" w:rsidRPr="008C4584">
        <w:rPr>
          <w:rFonts w:cstheme="minorHAnsi"/>
          <w:sz w:val="24"/>
          <w:szCs w:val="24"/>
        </w:rPr>
        <w:t xml:space="preserve"> </w:t>
      </w:r>
    </w:p>
    <w:p w14:paraId="5BAD34FA" w14:textId="77777777" w:rsidR="00AB5F26" w:rsidRPr="008C4584" w:rsidRDefault="00AB5F26" w:rsidP="00AB5F26">
      <w:pPr>
        <w:jc w:val="left"/>
        <w:rPr>
          <w:rFonts w:cstheme="minorHAnsi"/>
          <w:sz w:val="24"/>
          <w:szCs w:val="24"/>
        </w:rPr>
      </w:pPr>
      <w:r w:rsidRPr="008C4584">
        <w:rPr>
          <w:rFonts w:cstheme="minorHAnsi"/>
          <w:sz w:val="24"/>
          <w:szCs w:val="24"/>
        </w:rPr>
        <w:t>YouTube of Teaching Artist doing the “Itsy-Bitsy Spider” with the backing track and yodel.</w:t>
      </w:r>
    </w:p>
    <w:p w14:paraId="5994C5CC" w14:textId="77777777" w:rsidR="00AC2720" w:rsidRDefault="00AC2720" w:rsidP="005B0DC8">
      <w:pPr>
        <w:jc w:val="left"/>
        <w:rPr>
          <w:rFonts w:cstheme="minorHAnsi"/>
          <w:sz w:val="24"/>
          <w:szCs w:val="24"/>
        </w:rPr>
      </w:pPr>
    </w:p>
    <w:p w14:paraId="5358149A" w14:textId="29F5E667" w:rsidR="00B779AA" w:rsidRPr="008C4584" w:rsidRDefault="00B779AA" w:rsidP="005B0DC8">
      <w:pPr>
        <w:jc w:val="left"/>
        <w:rPr>
          <w:rFonts w:cstheme="minorHAnsi"/>
          <w:sz w:val="24"/>
          <w:szCs w:val="24"/>
        </w:rPr>
      </w:pPr>
      <w:r w:rsidRPr="008C4584">
        <w:rPr>
          <w:rFonts w:cstheme="minorHAnsi"/>
          <w:sz w:val="24"/>
          <w:szCs w:val="24"/>
        </w:rPr>
        <w:t>Word lists</w:t>
      </w:r>
    </w:p>
    <w:p w14:paraId="751B494F" w14:textId="77777777" w:rsidR="00B779AA" w:rsidRPr="008C4584" w:rsidRDefault="00B779AA" w:rsidP="005B0DC8">
      <w:pPr>
        <w:jc w:val="left"/>
        <w:rPr>
          <w:rFonts w:cstheme="minorHAnsi"/>
          <w:sz w:val="24"/>
          <w:szCs w:val="24"/>
        </w:rPr>
      </w:pPr>
      <w:r w:rsidRPr="008C4584">
        <w:rPr>
          <w:rFonts w:cstheme="minorHAnsi"/>
          <w:sz w:val="24"/>
          <w:szCs w:val="24"/>
        </w:rPr>
        <w:t xml:space="preserve">Worksheet pages </w:t>
      </w:r>
      <w:r w:rsidR="001F1E27" w:rsidRPr="008C4584">
        <w:rPr>
          <w:rFonts w:cstheme="minorHAnsi"/>
          <w:sz w:val="24"/>
          <w:szCs w:val="24"/>
        </w:rPr>
        <w:t>for rhyming words</w:t>
      </w:r>
    </w:p>
    <w:p w14:paraId="3044EA5C" w14:textId="77777777" w:rsidR="00CA3582" w:rsidRPr="008C4584" w:rsidRDefault="00CA3582" w:rsidP="005B0DC8">
      <w:pPr>
        <w:jc w:val="left"/>
        <w:rPr>
          <w:rFonts w:cstheme="minorHAnsi"/>
          <w:sz w:val="24"/>
          <w:szCs w:val="24"/>
        </w:rPr>
      </w:pPr>
      <w:r w:rsidRPr="008C4584">
        <w:rPr>
          <w:rFonts w:cstheme="minorHAnsi"/>
          <w:sz w:val="24"/>
          <w:szCs w:val="24"/>
        </w:rPr>
        <w:t>Itsy-Bitsy Spider Sheet</w:t>
      </w:r>
    </w:p>
    <w:p w14:paraId="4377FCA9" w14:textId="77777777" w:rsidR="007A119F" w:rsidRPr="008C4584" w:rsidRDefault="007A119F" w:rsidP="005B0DC8">
      <w:pPr>
        <w:jc w:val="left"/>
        <w:rPr>
          <w:rFonts w:cstheme="minorHAnsi"/>
          <w:sz w:val="24"/>
          <w:szCs w:val="24"/>
        </w:rPr>
      </w:pPr>
    </w:p>
    <w:sectPr w:rsidR="007A119F" w:rsidRPr="008C4584" w:rsidSect="00912E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KJJKA+CenturyGothic">
    <w:altName w:val="Century Gothic"/>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23A49"/>
    <w:multiLevelType w:val="hybridMultilevel"/>
    <w:tmpl w:val="71F41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42FF7"/>
    <w:multiLevelType w:val="hybridMultilevel"/>
    <w:tmpl w:val="C1067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A55B2"/>
    <w:multiLevelType w:val="hybridMultilevel"/>
    <w:tmpl w:val="CF103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46748"/>
    <w:multiLevelType w:val="hybridMultilevel"/>
    <w:tmpl w:val="0458E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9264D"/>
    <w:multiLevelType w:val="multilevel"/>
    <w:tmpl w:val="38962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0106CC"/>
    <w:multiLevelType w:val="hybridMultilevel"/>
    <w:tmpl w:val="C0CA9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C3537"/>
    <w:multiLevelType w:val="hybridMultilevel"/>
    <w:tmpl w:val="E2A6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10EB2"/>
    <w:multiLevelType w:val="hybridMultilevel"/>
    <w:tmpl w:val="02ACF8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ED2EEC"/>
    <w:multiLevelType w:val="hybridMultilevel"/>
    <w:tmpl w:val="3514B72E"/>
    <w:lvl w:ilvl="0" w:tplc="8EA826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683D74"/>
    <w:multiLevelType w:val="hybridMultilevel"/>
    <w:tmpl w:val="F792438A"/>
    <w:lvl w:ilvl="0" w:tplc="627464C8">
      <w:start w:val="1"/>
      <w:numFmt w:val="lowerLetter"/>
      <w:lvlText w:val="%1."/>
      <w:lvlJc w:val="left"/>
      <w:pPr>
        <w:ind w:left="720" w:hanging="360"/>
      </w:pPr>
      <w:rPr>
        <w:rFonts w:asciiTheme="minorHAnsi" w:eastAsiaTheme="minorHAnsi"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862722"/>
    <w:multiLevelType w:val="hybridMultilevel"/>
    <w:tmpl w:val="5DBEA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1B758F"/>
    <w:multiLevelType w:val="hybridMultilevel"/>
    <w:tmpl w:val="FE4A237C"/>
    <w:lvl w:ilvl="0" w:tplc="675A81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7B6411"/>
    <w:multiLevelType w:val="hybridMultilevel"/>
    <w:tmpl w:val="B07E5C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48E1604"/>
    <w:multiLevelType w:val="hybridMultilevel"/>
    <w:tmpl w:val="73BA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3D3657"/>
    <w:multiLevelType w:val="multilevel"/>
    <w:tmpl w:val="B5A02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A9647D"/>
    <w:multiLevelType w:val="hybridMultilevel"/>
    <w:tmpl w:val="BD82B8F2"/>
    <w:lvl w:ilvl="0" w:tplc="B4FE22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AAC2FB7"/>
    <w:multiLevelType w:val="hybridMultilevel"/>
    <w:tmpl w:val="F792438A"/>
    <w:lvl w:ilvl="0" w:tplc="627464C8">
      <w:start w:val="1"/>
      <w:numFmt w:val="lowerLetter"/>
      <w:lvlText w:val="%1."/>
      <w:lvlJc w:val="left"/>
      <w:pPr>
        <w:ind w:left="720" w:hanging="360"/>
      </w:pPr>
      <w:rPr>
        <w:rFonts w:asciiTheme="minorHAnsi" w:eastAsiaTheme="minorHAnsi"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D97B38"/>
    <w:multiLevelType w:val="hybridMultilevel"/>
    <w:tmpl w:val="FE968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363356"/>
    <w:multiLevelType w:val="hybridMultilevel"/>
    <w:tmpl w:val="1AD4B1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BD3516"/>
    <w:multiLevelType w:val="multilevel"/>
    <w:tmpl w:val="B510C4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76123B"/>
    <w:multiLevelType w:val="multilevel"/>
    <w:tmpl w:val="09D0C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DF03BC"/>
    <w:multiLevelType w:val="multilevel"/>
    <w:tmpl w:val="EF92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CD1893"/>
    <w:multiLevelType w:val="hybridMultilevel"/>
    <w:tmpl w:val="44282F5C"/>
    <w:lvl w:ilvl="0" w:tplc="6810C8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D9210A0"/>
    <w:multiLevelType w:val="hybridMultilevel"/>
    <w:tmpl w:val="AF0CDC80"/>
    <w:lvl w:ilvl="0" w:tplc="2E2248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E252A36"/>
    <w:multiLevelType w:val="hybridMultilevel"/>
    <w:tmpl w:val="16A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803B9A"/>
    <w:multiLevelType w:val="hybridMultilevel"/>
    <w:tmpl w:val="AA760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4"/>
  </w:num>
  <w:num w:numId="3">
    <w:abstractNumId w:val="4"/>
  </w:num>
  <w:num w:numId="4">
    <w:abstractNumId w:val="10"/>
  </w:num>
  <w:num w:numId="5">
    <w:abstractNumId w:val="22"/>
  </w:num>
  <w:num w:numId="6">
    <w:abstractNumId w:val="23"/>
  </w:num>
  <w:num w:numId="7">
    <w:abstractNumId w:val="11"/>
  </w:num>
  <w:num w:numId="8">
    <w:abstractNumId w:val="8"/>
  </w:num>
  <w:num w:numId="9">
    <w:abstractNumId w:val="15"/>
  </w:num>
  <w:num w:numId="10">
    <w:abstractNumId w:val="20"/>
  </w:num>
  <w:num w:numId="11">
    <w:abstractNumId w:val="21"/>
  </w:num>
  <w:num w:numId="12">
    <w:abstractNumId w:val="2"/>
  </w:num>
  <w:num w:numId="13">
    <w:abstractNumId w:val="24"/>
  </w:num>
  <w:num w:numId="14">
    <w:abstractNumId w:val="7"/>
  </w:num>
  <w:num w:numId="15">
    <w:abstractNumId w:val="5"/>
  </w:num>
  <w:num w:numId="16">
    <w:abstractNumId w:val="6"/>
  </w:num>
  <w:num w:numId="17">
    <w:abstractNumId w:val="18"/>
  </w:num>
  <w:num w:numId="18">
    <w:abstractNumId w:val="13"/>
  </w:num>
  <w:num w:numId="19">
    <w:abstractNumId w:val="9"/>
  </w:num>
  <w:num w:numId="20">
    <w:abstractNumId w:val="3"/>
  </w:num>
  <w:num w:numId="21">
    <w:abstractNumId w:val="0"/>
  </w:num>
  <w:num w:numId="22">
    <w:abstractNumId w:val="1"/>
  </w:num>
  <w:num w:numId="23">
    <w:abstractNumId w:val="17"/>
  </w:num>
  <w:num w:numId="24">
    <w:abstractNumId w:val="25"/>
  </w:num>
  <w:num w:numId="25">
    <w:abstractNumId w:val="12"/>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DAzNDMzNDA2MjZU0lEKTi0uzszPAykwrgUA7Kv5gCwAAAA="/>
  </w:docVars>
  <w:rsids>
    <w:rsidRoot w:val="00F245F3"/>
    <w:rsid w:val="000023DA"/>
    <w:rsid w:val="0000289F"/>
    <w:rsid w:val="0001152B"/>
    <w:rsid w:val="00013132"/>
    <w:rsid w:val="000154F7"/>
    <w:rsid w:val="000166D1"/>
    <w:rsid w:val="0002024F"/>
    <w:rsid w:val="000248CE"/>
    <w:rsid w:val="000254C1"/>
    <w:rsid w:val="00030235"/>
    <w:rsid w:val="00030DB5"/>
    <w:rsid w:val="00032B38"/>
    <w:rsid w:val="00035039"/>
    <w:rsid w:val="000353D3"/>
    <w:rsid w:val="0004157D"/>
    <w:rsid w:val="000441A8"/>
    <w:rsid w:val="00044C6B"/>
    <w:rsid w:val="00045C86"/>
    <w:rsid w:val="0004654D"/>
    <w:rsid w:val="000518EB"/>
    <w:rsid w:val="0005205D"/>
    <w:rsid w:val="000532F9"/>
    <w:rsid w:val="00053E39"/>
    <w:rsid w:val="000541EE"/>
    <w:rsid w:val="00054773"/>
    <w:rsid w:val="0005487F"/>
    <w:rsid w:val="00055C89"/>
    <w:rsid w:val="00055CB3"/>
    <w:rsid w:val="000606E4"/>
    <w:rsid w:val="0006083D"/>
    <w:rsid w:val="000629A7"/>
    <w:rsid w:val="00063D73"/>
    <w:rsid w:val="0006446B"/>
    <w:rsid w:val="000657F8"/>
    <w:rsid w:val="00066E84"/>
    <w:rsid w:val="00074C33"/>
    <w:rsid w:val="00077D31"/>
    <w:rsid w:val="0008160C"/>
    <w:rsid w:val="00082009"/>
    <w:rsid w:val="00083064"/>
    <w:rsid w:val="00083BBE"/>
    <w:rsid w:val="00093267"/>
    <w:rsid w:val="00093EED"/>
    <w:rsid w:val="00094444"/>
    <w:rsid w:val="00096CBA"/>
    <w:rsid w:val="00097159"/>
    <w:rsid w:val="000A03ED"/>
    <w:rsid w:val="000A3334"/>
    <w:rsid w:val="000A3548"/>
    <w:rsid w:val="000A5B4A"/>
    <w:rsid w:val="000A6143"/>
    <w:rsid w:val="000B0ADD"/>
    <w:rsid w:val="000B1FEB"/>
    <w:rsid w:val="000B20AB"/>
    <w:rsid w:val="000B416C"/>
    <w:rsid w:val="000B4E1F"/>
    <w:rsid w:val="000B6B21"/>
    <w:rsid w:val="000B6C58"/>
    <w:rsid w:val="000B7704"/>
    <w:rsid w:val="000C442E"/>
    <w:rsid w:val="000C55C3"/>
    <w:rsid w:val="000C5F5C"/>
    <w:rsid w:val="000C6CBA"/>
    <w:rsid w:val="000C7021"/>
    <w:rsid w:val="000D2928"/>
    <w:rsid w:val="000D4E11"/>
    <w:rsid w:val="000D5596"/>
    <w:rsid w:val="000D69F6"/>
    <w:rsid w:val="000E02C1"/>
    <w:rsid w:val="000E04FE"/>
    <w:rsid w:val="000E1F19"/>
    <w:rsid w:val="000E234B"/>
    <w:rsid w:val="000E348F"/>
    <w:rsid w:val="000E6282"/>
    <w:rsid w:val="000E7926"/>
    <w:rsid w:val="000F0209"/>
    <w:rsid w:val="000F0A1E"/>
    <w:rsid w:val="000F178F"/>
    <w:rsid w:val="000F3B19"/>
    <w:rsid w:val="000F4CB5"/>
    <w:rsid w:val="000F5D2F"/>
    <w:rsid w:val="000F5E42"/>
    <w:rsid w:val="00103C2E"/>
    <w:rsid w:val="0011029D"/>
    <w:rsid w:val="00113158"/>
    <w:rsid w:val="001153AB"/>
    <w:rsid w:val="00117318"/>
    <w:rsid w:val="00117571"/>
    <w:rsid w:val="00120E9C"/>
    <w:rsid w:val="00133A33"/>
    <w:rsid w:val="001360AA"/>
    <w:rsid w:val="001363FF"/>
    <w:rsid w:val="00136704"/>
    <w:rsid w:val="00145E70"/>
    <w:rsid w:val="00151423"/>
    <w:rsid w:val="00153734"/>
    <w:rsid w:val="00156571"/>
    <w:rsid w:val="001566B5"/>
    <w:rsid w:val="00160DE0"/>
    <w:rsid w:val="00161778"/>
    <w:rsid w:val="0016232A"/>
    <w:rsid w:val="00164764"/>
    <w:rsid w:val="00164FF7"/>
    <w:rsid w:val="0016514E"/>
    <w:rsid w:val="0016520C"/>
    <w:rsid w:val="00165718"/>
    <w:rsid w:val="0016597C"/>
    <w:rsid w:val="00166DB1"/>
    <w:rsid w:val="00175AC5"/>
    <w:rsid w:val="001772AF"/>
    <w:rsid w:val="00180492"/>
    <w:rsid w:val="001817B6"/>
    <w:rsid w:val="0018364A"/>
    <w:rsid w:val="0018560D"/>
    <w:rsid w:val="0018664F"/>
    <w:rsid w:val="0018740F"/>
    <w:rsid w:val="00193089"/>
    <w:rsid w:val="00195085"/>
    <w:rsid w:val="001965DB"/>
    <w:rsid w:val="00196954"/>
    <w:rsid w:val="001A0677"/>
    <w:rsid w:val="001A3ED0"/>
    <w:rsid w:val="001A463A"/>
    <w:rsid w:val="001A50FA"/>
    <w:rsid w:val="001A57AC"/>
    <w:rsid w:val="001A75D3"/>
    <w:rsid w:val="001B1A7C"/>
    <w:rsid w:val="001B279F"/>
    <w:rsid w:val="001B2883"/>
    <w:rsid w:val="001B2B58"/>
    <w:rsid w:val="001B5168"/>
    <w:rsid w:val="001B5841"/>
    <w:rsid w:val="001B6AAB"/>
    <w:rsid w:val="001B72A6"/>
    <w:rsid w:val="001B79D2"/>
    <w:rsid w:val="001C0397"/>
    <w:rsid w:val="001C2F8A"/>
    <w:rsid w:val="001C3CB2"/>
    <w:rsid w:val="001C49A5"/>
    <w:rsid w:val="001C5AC3"/>
    <w:rsid w:val="001C7367"/>
    <w:rsid w:val="001D1281"/>
    <w:rsid w:val="001D1960"/>
    <w:rsid w:val="001D391E"/>
    <w:rsid w:val="001D44F5"/>
    <w:rsid w:val="001D4DB2"/>
    <w:rsid w:val="001D6167"/>
    <w:rsid w:val="001E0A11"/>
    <w:rsid w:val="001E1BAE"/>
    <w:rsid w:val="001E2729"/>
    <w:rsid w:val="001E2A8B"/>
    <w:rsid w:val="001E2F02"/>
    <w:rsid w:val="001E3932"/>
    <w:rsid w:val="001E4D53"/>
    <w:rsid w:val="001E72E0"/>
    <w:rsid w:val="001F1E27"/>
    <w:rsid w:val="001F278F"/>
    <w:rsid w:val="001F29BA"/>
    <w:rsid w:val="001F5803"/>
    <w:rsid w:val="001F7E32"/>
    <w:rsid w:val="002000EE"/>
    <w:rsid w:val="00202968"/>
    <w:rsid w:val="0020502A"/>
    <w:rsid w:val="00206478"/>
    <w:rsid w:val="00206A8D"/>
    <w:rsid w:val="00210060"/>
    <w:rsid w:val="00210618"/>
    <w:rsid w:val="00211333"/>
    <w:rsid w:val="00211611"/>
    <w:rsid w:val="00211790"/>
    <w:rsid w:val="00213F28"/>
    <w:rsid w:val="00214B0D"/>
    <w:rsid w:val="00214E46"/>
    <w:rsid w:val="00215A27"/>
    <w:rsid w:val="00215F1F"/>
    <w:rsid w:val="00220B96"/>
    <w:rsid w:val="00221645"/>
    <w:rsid w:val="0022186B"/>
    <w:rsid w:val="00231FB4"/>
    <w:rsid w:val="00232C43"/>
    <w:rsid w:val="0024448E"/>
    <w:rsid w:val="002447E2"/>
    <w:rsid w:val="00244A21"/>
    <w:rsid w:val="00245135"/>
    <w:rsid w:val="00245B58"/>
    <w:rsid w:val="002460EB"/>
    <w:rsid w:val="00247F7F"/>
    <w:rsid w:val="00254D5C"/>
    <w:rsid w:val="00255A61"/>
    <w:rsid w:val="002573DF"/>
    <w:rsid w:val="00264B02"/>
    <w:rsid w:val="00273CB8"/>
    <w:rsid w:val="00274EF6"/>
    <w:rsid w:val="00275A3A"/>
    <w:rsid w:val="00275D5B"/>
    <w:rsid w:val="00277AD5"/>
    <w:rsid w:val="00280FC8"/>
    <w:rsid w:val="00282A57"/>
    <w:rsid w:val="00283638"/>
    <w:rsid w:val="00290179"/>
    <w:rsid w:val="002919DA"/>
    <w:rsid w:val="00291F49"/>
    <w:rsid w:val="00294D7E"/>
    <w:rsid w:val="002A0759"/>
    <w:rsid w:val="002A13AA"/>
    <w:rsid w:val="002A4B5B"/>
    <w:rsid w:val="002A7B37"/>
    <w:rsid w:val="002B0B23"/>
    <w:rsid w:val="002B6182"/>
    <w:rsid w:val="002C0ECF"/>
    <w:rsid w:val="002C3AC1"/>
    <w:rsid w:val="002C47A8"/>
    <w:rsid w:val="002C4854"/>
    <w:rsid w:val="002D1808"/>
    <w:rsid w:val="002D2072"/>
    <w:rsid w:val="002D2470"/>
    <w:rsid w:val="002D39D9"/>
    <w:rsid w:val="002D4C62"/>
    <w:rsid w:val="002D4DD2"/>
    <w:rsid w:val="002D6ACC"/>
    <w:rsid w:val="002D76EB"/>
    <w:rsid w:val="002E27E6"/>
    <w:rsid w:val="002E41DA"/>
    <w:rsid w:val="002E441D"/>
    <w:rsid w:val="002E6558"/>
    <w:rsid w:val="002E70AA"/>
    <w:rsid w:val="002E766B"/>
    <w:rsid w:val="002F0AF3"/>
    <w:rsid w:val="002F0E57"/>
    <w:rsid w:val="002F16CB"/>
    <w:rsid w:val="002F6115"/>
    <w:rsid w:val="00306C6A"/>
    <w:rsid w:val="0031039A"/>
    <w:rsid w:val="00311CE5"/>
    <w:rsid w:val="003121AB"/>
    <w:rsid w:val="003142C7"/>
    <w:rsid w:val="0031564E"/>
    <w:rsid w:val="00315EA4"/>
    <w:rsid w:val="00321257"/>
    <w:rsid w:val="003237F3"/>
    <w:rsid w:val="00323CCC"/>
    <w:rsid w:val="003251DB"/>
    <w:rsid w:val="00325CCB"/>
    <w:rsid w:val="003262FE"/>
    <w:rsid w:val="00326CC2"/>
    <w:rsid w:val="00335190"/>
    <w:rsid w:val="0033616F"/>
    <w:rsid w:val="00336351"/>
    <w:rsid w:val="00342EB5"/>
    <w:rsid w:val="00343A61"/>
    <w:rsid w:val="00343C94"/>
    <w:rsid w:val="00344C90"/>
    <w:rsid w:val="00345614"/>
    <w:rsid w:val="003462DC"/>
    <w:rsid w:val="00346611"/>
    <w:rsid w:val="00352D1B"/>
    <w:rsid w:val="003535F3"/>
    <w:rsid w:val="0035467C"/>
    <w:rsid w:val="003563BE"/>
    <w:rsid w:val="00356F8C"/>
    <w:rsid w:val="00363ACD"/>
    <w:rsid w:val="00363F68"/>
    <w:rsid w:val="00365AB8"/>
    <w:rsid w:val="003661E0"/>
    <w:rsid w:val="003671B2"/>
    <w:rsid w:val="00371448"/>
    <w:rsid w:val="00372A93"/>
    <w:rsid w:val="00372E07"/>
    <w:rsid w:val="00373715"/>
    <w:rsid w:val="00376481"/>
    <w:rsid w:val="00376ACD"/>
    <w:rsid w:val="0038211F"/>
    <w:rsid w:val="00384FCD"/>
    <w:rsid w:val="00385634"/>
    <w:rsid w:val="00385C03"/>
    <w:rsid w:val="00386552"/>
    <w:rsid w:val="00387E9E"/>
    <w:rsid w:val="003907BF"/>
    <w:rsid w:val="0039634D"/>
    <w:rsid w:val="003976D0"/>
    <w:rsid w:val="003A1B5A"/>
    <w:rsid w:val="003A4D97"/>
    <w:rsid w:val="003A64CE"/>
    <w:rsid w:val="003B09DF"/>
    <w:rsid w:val="003B0EB8"/>
    <w:rsid w:val="003B2001"/>
    <w:rsid w:val="003B2CC4"/>
    <w:rsid w:val="003B64A9"/>
    <w:rsid w:val="003B6CA0"/>
    <w:rsid w:val="003B7181"/>
    <w:rsid w:val="003B7711"/>
    <w:rsid w:val="003B7E89"/>
    <w:rsid w:val="003C585A"/>
    <w:rsid w:val="003D132F"/>
    <w:rsid w:val="003D1654"/>
    <w:rsid w:val="003D1BE1"/>
    <w:rsid w:val="003D21C6"/>
    <w:rsid w:val="003D48CE"/>
    <w:rsid w:val="003D54B8"/>
    <w:rsid w:val="003E1215"/>
    <w:rsid w:val="003E4560"/>
    <w:rsid w:val="003E65A7"/>
    <w:rsid w:val="003F2672"/>
    <w:rsid w:val="003F52DA"/>
    <w:rsid w:val="003F5EEE"/>
    <w:rsid w:val="00401629"/>
    <w:rsid w:val="00401650"/>
    <w:rsid w:val="00403626"/>
    <w:rsid w:val="00410423"/>
    <w:rsid w:val="00412A82"/>
    <w:rsid w:val="0041380C"/>
    <w:rsid w:val="00415D8F"/>
    <w:rsid w:val="00416039"/>
    <w:rsid w:val="00416F95"/>
    <w:rsid w:val="00424030"/>
    <w:rsid w:val="004279FA"/>
    <w:rsid w:val="00433931"/>
    <w:rsid w:val="0043514D"/>
    <w:rsid w:val="00440877"/>
    <w:rsid w:val="00440DB8"/>
    <w:rsid w:val="00453A80"/>
    <w:rsid w:val="004569A1"/>
    <w:rsid w:val="004623E3"/>
    <w:rsid w:val="0046329E"/>
    <w:rsid w:val="00463FF7"/>
    <w:rsid w:val="00464B89"/>
    <w:rsid w:val="004660CF"/>
    <w:rsid w:val="00466E05"/>
    <w:rsid w:val="00467C98"/>
    <w:rsid w:val="0047221F"/>
    <w:rsid w:val="00472654"/>
    <w:rsid w:val="00472B29"/>
    <w:rsid w:val="00476091"/>
    <w:rsid w:val="004770B3"/>
    <w:rsid w:val="00477238"/>
    <w:rsid w:val="00480290"/>
    <w:rsid w:val="00484BBE"/>
    <w:rsid w:val="004859E2"/>
    <w:rsid w:val="004924C6"/>
    <w:rsid w:val="0049701D"/>
    <w:rsid w:val="0049796B"/>
    <w:rsid w:val="004A0850"/>
    <w:rsid w:val="004A589C"/>
    <w:rsid w:val="004A7229"/>
    <w:rsid w:val="004B149A"/>
    <w:rsid w:val="004B1565"/>
    <w:rsid w:val="004B3399"/>
    <w:rsid w:val="004B4694"/>
    <w:rsid w:val="004B4C72"/>
    <w:rsid w:val="004B552E"/>
    <w:rsid w:val="004B686C"/>
    <w:rsid w:val="004C071B"/>
    <w:rsid w:val="004C33CD"/>
    <w:rsid w:val="004C754F"/>
    <w:rsid w:val="004C774B"/>
    <w:rsid w:val="004C79E9"/>
    <w:rsid w:val="004D0277"/>
    <w:rsid w:val="004D0B36"/>
    <w:rsid w:val="004D1488"/>
    <w:rsid w:val="004D1806"/>
    <w:rsid w:val="004D47BB"/>
    <w:rsid w:val="004D558F"/>
    <w:rsid w:val="004D699E"/>
    <w:rsid w:val="004D7F31"/>
    <w:rsid w:val="004D7FCA"/>
    <w:rsid w:val="004E063A"/>
    <w:rsid w:val="004E1896"/>
    <w:rsid w:val="004E1B32"/>
    <w:rsid w:val="004E2131"/>
    <w:rsid w:val="004E2E91"/>
    <w:rsid w:val="004E3C15"/>
    <w:rsid w:val="004E52FF"/>
    <w:rsid w:val="004F1353"/>
    <w:rsid w:val="004F54BC"/>
    <w:rsid w:val="004F600D"/>
    <w:rsid w:val="005011E5"/>
    <w:rsid w:val="00501DE7"/>
    <w:rsid w:val="0050506B"/>
    <w:rsid w:val="00505407"/>
    <w:rsid w:val="00511B10"/>
    <w:rsid w:val="00515D9D"/>
    <w:rsid w:val="00520234"/>
    <w:rsid w:val="005203A6"/>
    <w:rsid w:val="005218E1"/>
    <w:rsid w:val="00521B64"/>
    <w:rsid w:val="00522A43"/>
    <w:rsid w:val="00524179"/>
    <w:rsid w:val="0052662A"/>
    <w:rsid w:val="00530D4C"/>
    <w:rsid w:val="005311C4"/>
    <w:rsid w:val="005315DB"/>
    <w:rsid w:val="00532077"/>
    <w:rsid w:val="00532147"/>
    <w:rsid w:val="0053258C"/>
    <w:rsid w:val="00532B54"/>
    <w:rsid w:val="0053317C"/>
    <w:rsid w:val="0053442B"/>
    <w:rsid w:val="005363AC"/>
    <w:rsid w:val="00536520"/>
    <w:rsid w:val="005442FA"/>
    <w:rsid w:val="00546015"/>
    <w:rsid w:val="005472D0"/>
    <w:rsid w:val="005476B9"/>
    <w:rsid w:val="00547F52"/>
    <w:rsid w:val="005502C6"/>
    <w:rsid w:val="00551A69"/>
    <w:rsid w:val="00552553"/>
    <w:rsid w:val="00563E16"/>
    <w:rsid w:val="0056434A"/>
    <w:rsid w:val="00566B2D"/>
    <w:rsid w:val="00570293"/>
    <w:rsid w:val="00572F44"/>
    <w:rsid w:val="00574D8E"/>
    <w:rsid w:val="005758CE"/>
    <w:rsid w:val="00575E8C"/>
    <w:rsid w:val="00576511"/>
    <w:rsid w:val="00582D62"/>
    <w:rsid w:val="005831CB"/>
    <w:rsid w:val="00584FA2"/>
    <w:rsid w:val="005871DB"/>
    <w:rsid w:val="0058777E"/>
    <w:rsid w:val="005910BF"/>
    <w:rsid w:val="0059186A"/>
    <w:rsid w:val="00591DF7"/>
    <w:rsid w:val="00592973"/>
    <w:rsid w:val="00594233"/>
    <w:rsid w:val="00595B4C"/>
    <w:rsid w:val="005A03C9"/>
    <w:rsid w:val="005A1CDF"/>
    <w:rsid w:val="005A2633"/>
    <w:rsid w:val="005A37EC"/>
    <w:rsid w:val="005A5586"/>
    <w:rsid w:val="005A7B88"/>
    <w:rsid w:val="005B0DC8"/>
    <w:rsid w:val="005B1086"/>
    <w:rsid w:val="005B1F3C"/>
    <w:rsid w:val="005B2D65"/>
    <w:rsid w:val="005B4E89"/>
    <w:rsid w:val="005B52EF"/>
    <w:rsid w:val="005B532E"/>
    <w:rsid w:val="005B5338"/>
    <w:rsid w:val="005C30E8"/>
    <w:rsid w:val="005C4FFF"/>
    <w:rsid w:val="005D02B8"/>
    <w:rsid w:val="005D08DB"/>
    <w:rsid w:val="005D3707"/>
    <w:rsid w:val="005D3C2E"/>
    <w:rsid w:val="005E0884"/>
    <w:rsid w:val="005E16D5"/>
    <w:rsid w:val="005E1D3A"/>
    <w:rsid w:val="005E3CA5"/>
    <w:rsid w:val="005E469A"/>
    <w:rsid w:val="005E4C07"/>
    <w:rsid w:val="005E519A"/>
    <w:rsid w:val="005E7A10"/>
    <w:rsid w:val="005F0C3C"/>
    <w:rsid w:val="005F1F2A"/>
    <w:rsid w:val="005F6D19"/>
    <w:rsid w:val="005F6E3D"/>
    <w:rsid w:val="00601DBF"/>
    <w:rsid w:val="00602CF2"/>
    <w:rsid w:val="006042CB"/>
    <w:rsid w:val="006049EA"/>
    <w:rsid w:val="00604A51"/>
    <w:rsid w:val="006054EA"/>
    <w:rsid w:val="00606A85"/>
    <w:rsid w:val="00610A18"/>
    <w:rsid w:val="00612B63"/>
    <w:rsid w:val="0061353C"/>
    <w:rsid w:val="00616005"/>
    <w:rsid w:val="00620630"/>
    <w:rsid w:val="00621A2B"/>
    <w:rsid w:val="006229DE"/>
    <w:rsid w:val="00622EBC"/>
    <w:rsid w:val="00623748"/>
    <w:rsid w:val="00624E34"/>
    <w:rsid w:val="00626153"/>
    <w:rsid w:val="00630CAB"/>
    <w:rsid w:val="00633DB4"/>
    <w:rsid w:val="00634A06"/>
    <w:rsid w:val="006351C0"/>
    <w:rsid w:val="00635DDD"/>
    <w:rsid w:val="006363B2"/>
    <w:rsid w:val="00641A93"/>
    <w:rsid w:val="006423A9"/>
    <w:rsid w:val="00643272"/>
    <w:rsid w:val="006432D0"/>
    <w:rsid w:val="00644857"/>
    <w:rsid w:val="00644D92"/>
    <w:rsid w:val="0064720C"/>
    <w:rsid w:val="00650059"/>
    <w:rsid w:val="00653C22"/>
    <w:rsid w:val="0066346E"/>
    <w:rsid w:val="006640DD"/>
    <w:rsid w:val="006641D1"/>
    <w:rsid w:val="00666602"/>
    <w:rsid w:val="006671E4"/>
    <w:rsid w:val="0067209F"/>
    <w:rsid w:val="00672D60"/>
    <w:rsid w:val="0067305A"/>
    <w:rsid w:val="00673996"/>
    <w:rsid w:val="00673BF2"/>
    <w:rsid w:val="00673D02"/>
    <w:rsid w:val="00673D59"/>
    <w:rsid w:val="00675FC3"/>
    <w:rsid w:val="006765EE"/>
    <w:rsid w:val="00676E95"/>
    <w:rsid w:val="00676F32"/>
    <w:rsid w:val="006772D7"/>
    <w:rsid w:val="006828A0"/>
    <w:rsid w:val="00683B5B"/>
    <w:rsid w:val="006844D3"/>
    <w:rsid w:val="00685BFF"/>
    <w:rsid w:val="006874E1"/>
    <w:rsid w:val="006926D7"/>
    <w:rsid w:val="006932FC"/>
    <w:rsid w:val="00694676"/>
    <w:rsid w:val="006A1C68"/>
    <w:rsid w:val="006A2DF1"/>
    <w:rsid w:val="006A3006"/>
    <w:rsid w:val="006A3BE1"/>
    <w:rsid w:val="006A3E91"/>
    <w:rsid w:val="006A7C2F"/>
    <w:rsid w:val="006C2CCB"/>
    <w:rsid w:val="006C3693"/>
    <w:rsid w:val="006C443F"/>
    <w:rsid w:val="006C44D5"/>
    <w:rsid w:val="006C6071"/>
    <w:rsid w:val="006D2C42"/>
    <w:rsid w:val="006D4B76"/>
    <w:rsid w:val="006D570E"/>
    <w:rsid w:val="006D5E85"/>
    <w:rsid w:val="006D5EED"/>
    <w:rsid w:val="006D6446"/>
    <w:rsid w:val="006E139D"/>
    <w:rsid w:val="006E45C4"/>
    <w:rsid w:val="006F29FB"/>
    <w:rsid w:val="006F4B8C"/>
    <w:rsid w:val="006F5CC4"/>
    <w:rsid w:val="006F5CE9"/>
    <w:rsid w:val="006F68FF"/>
    <w:rsid w:val="006F7B08"/>
    <w:rsid w:val="00701441"/>
    <w:rsid w:val="00702290"/>
    <w:rsid w:val="00702B21"/>
    <w:rsid w:val="0070536B"/>
    <w:rsid w:val="007073B3"/>
    <w:rsid w:val="00707586"/>
    <w:rsid w:val="00710A76"/>
    <w:rsid w:val="00710B72"/>
    <w:rsid w:val="00713F57"/>
    <w:rsid w:val="00716335"/>
    <w:rsid w:val="007178E6"/>
    <w:rsid w:val="0072020F"/>
    <w:rsid w:val="0072153D"/>
    <w:rsid w:val="007242B2"/>
    <w:rsid w:val="00730075"/>
    <w:rsid w:val="007309D1"/>
    <w:rsid w:val="00730FC3"/>
    <w:rsid w:val="007310E0"/>
    <w:rsid w:val="007319F1"/>
    <w:rsid w:val="00732537"/>
    <w:rsid w:val="007330E6"/>
    <w:rsid w:val="007335BF"/>
    <w:rsid w:val="007337A3"/>
    <w:rsid w:val="007338B1"/>
    <w:rsid w:val="00733BB3"/>
    <w:rsid w:val="00734987"/>
    <w:rsid w:val="00740226"/>
    <w:rsid w:val="007402DE"/>
    <w:rsid w:val="00742302"/>
    <w:rsid w:val="00742A38"/>
    <w:rsid w:val="00745328"/>
    <w:rsid w:val="00747B55"/>
    <w:rsid w:val="00750DBC"/>
    <w:rsid w:val="007513D1"/>
    <w:rsid w:val="00751C94"/>
    <w:rsid w:val="007547EB"/>
    <w:rsid w:val="00755A3E"/>
    <w:rsid w:val="00756813"/>
    <w:rsid w:val="00756A9D"/>
    <w:rsid w:val="00763948"/>
    <w:rsid w:val="00765E63"/>
    <w:rsid w:val="0076779D"/>
    <w:rsid w:val="007715CC"/>
    <w:rsid w:val="00772498"/>
    <w:rsid w:val="00773D80"/>
    <w:rsid w:val="00774756"/>
    <w:rsid w:val="00774872"/>
    <w:rsid w:val="00776A68"/>
    <w:rsid w:val="00777C1F"/>
    <w:rsid w:val="00780E96"/>
    <w:rsid w:val="00784AC6"/>
    <w:rsid w:val="00784B2A"/>
    <w:rsid w:val="00784CBB"/>
    <w:rsid w:val="00786CC5"/>
    <w:rsid w:val="00787FFD"/>
    <w:rsid w:val="00792027"/>
    <w:rsid w:val="00793CEB"/>
    <w:rsid w:val="00794C20"/>
    <w:rsid w:val="00795C82"/>
    <w:rsid w:val="00797A6B"/>
    <w:rsid w:val="007A119F"/>
    <w:rsid w:val="007A21A3"/>
    <w:rsid w:val="007A4854"/>
    <w:rsid w:val="007A4C3E"/>
    <w:rsid w:val="007A5220"/>
    <w:rsid w:val="007A5297"/>
    <w:rsid w:val="007A5D16"/>
    <w:rsid w:val="007A5F5D"/>
    <w:rsid w:val="007A5FF6"/>
    <w:rsid w:val="007A613A"/>
    <w:rsid w:val="007A6EB0"/>
    <w:rsid w:val="007A7E21"/>
    <w:rsid w:val="007B0F4B"/>
    <w:rsid w:val="007B6B70"/>
    <w:rsid w:val="007C003A"/>
    <w:rsid w:val="007C1F63"/>
    <w:rsid w:val="007C325C"/>
    <w:rsid w:val="007C373F"/>
    <w:rsid w:val="007C6E61"/>
    <w:rsid w:val="007C7BCA"/>
    <w:rsid w:val="007C7C15"/>
    <w:rsid w:val="007D0F48"/>
    <w:rsid w:val="007D5C7F"/>
    <w:rsid w:val="007E44F2"/>
    <w:rsid w:val="007E4C2F"/>
    <w:rsid w:val="007E7795"/>
    <w:rsid w:val="007F0398"/>
    <w:rsid w:val="007F1F73"/>
    <w:rsid w:val="007F493B"/>
    <w:rsid w:val="007F5809"/>
    <w:rsid w:val="007F60CC"/>
    <w:rsid w:val="00800CB3"/>
    <w:rsid w:val="00803A25"/>
    <w:rsid w:val="00803E0B"/>
    <w:rsid w:val="008066DE"/>
    <w:rsid w:val="00815DF8"/>
    <w:rsid w:val="0083169A"/>
    <w:rsid w:val="00831D93"/>
    <w:rsid w:val="00833845"/>
    <w:rsid w:val="008370B2"/>
    <w:rsid w:val="00844ECA"/>
    <w:rsid w:val="00845436"/>
    <w:rsid w:val="00852013"/>
    <w:rsid w:val="008546AD"/>
    <w:rsid w:val="008566D2"/>
    <w:rsid w:val="00857B3D"/>
    <w:rsid w:val="00862479"/>
    <w:rsid w:val="00863978"/>
    <w:rsid w:val="008648A9"/>
    <w:rsid w:val="00866538"/>
    <w:rsid w:val="008740C7"/>
    <w:rsid w:val="0088289F"/>
    <w:rsid w:val="00883FBD"/>
    <w:rsid w:val="008840BF"/>
    <w:rsid w:val="008845C8"/>
    <w:rsid w:val="00884B0A"/>
    <w:rsid w:val="00885A6E"/>
    <w:rsid w:val="00885D6C"/>
    <w:rsid w:val="008875F2"/>
    <w:rsid w:val="0089235D"/>
    <w:rsid w:val="00892378"/>
    <w:rsid w:val="00892528"/>
    <w:rsid w:val="00892F7C"/>
    <w:rsid w:val="00893773"/>
    <w:rsid w:val="008954B4"/>
    <w:rsid w:val="00896433"/>
    <w:rsid w:val="00896F0C"/>
    <w:rsid w:val="008A314A"/>
    <w:rsid w:val="008A3885"/>
    <w:rsid w:val="008A43EF"/>
    <w:rsid w:val="008A4690"/>
    <w:rsid w:val="008A5C33"/>
    <w:rsid w:val="008A686F"/>
    <w:rsid w:val="008B1C9A"/>
    <w:rsid w:val="008B288B"/>
    <w:rsid w:val="008B2985"/>
    <w:rsid w:val="008B4FEE"/>
    <w:rsid w:val="008B63D3"/>
    <w:rsid w:val="008C01A2"/>
    <w:rsid w:val="008C038B"/>
    <w:rsid w:val="008C3C6C"/>
    <w:rsid w:val="008C3CB0"/>
    <w:rsid w:val="008C41D7"/>
    <w:rsid w:val="008C4584"/>
    <w:rsid w:val="008C6130"/>
    <w:rsid w:val="008C699A"/>
    <w:rsid w:val="008D1145"/>
    <w:rsid w:val="008D2D0A"/>
    <w:rsid w:val="008D52EA"/>
    <w:rsid w:val="008D7E8C"/>
    <w:rsid w:val="008E5AF8"/>
    <w:rsid w:val="008F09E1"/>
    <w:rsid w:val="008F1912"/>
    <w:rsid w:val="008F1CC2"/>
    <w:rsid w:val="008F26A4"/>
    <w:rsid w:val="008F47E4"/>
    <w:rsid w:val="008F6057"/>
    <w:rsid w:val="00900E68"/>
    <w:rsid w:val="00900F7A"/>
    <w:rsid w:val="009013AE"/>
    <w:rsid w:val="00902B5C"/>
    <w:rsid w:val="00905791"/>
    <w:rsid w:val="00912368"/>
    <w:rsid w:val="00912E8F"/>
    <w:rsid w:val="00914C27"/>
    <w:rsid w:val="009153E5"/>
    <w:rsid w:val="0091556B"/>
    <w:rsid w:val="009178A9"/>
    <w:rsid w:val="00920E7E"/>
    <w:rsid w:val="00923233"/>
    <w:rsid w:val="009243F9"/>
    <w:rsid w:val="009259E3"/>
    <w:rsid w:val="009261F5"/>
    <w:rsid w:val="009276F4"/>
    <w:rsid w:val="00927FBB"/>
    <w:rsid w:val="00933B56"/>
    <w:rsid w:val="00934269"/>
    <w:rsid w:val="00937350"/>
    <w:rsid w:val="00937D5A"/>
    <w:rsid w:val="0094100F"/>
    <w:rsid w:val="00942D25"/>
    <w:rsid w:val="00942E49"/>
    <w:rsid w:val="00953968"/>
    <w:rsid w:val="00953983"/>
    <w:rsid w:val="0095445A"/>
    <w:rsid w:val="00956479"/>
    <w:rsid w:val="009573D4"/>
    <w:rsid w:val="0096387F"/>
    <w:rsid w:val="00967D36"/>
    <w:rsid w:val="00970578"/>
    <w:rsid w:val="00970710"/>
    <w:rsid w:val="009733EF"/>
    <w:rsid w:val="00976D56"/>
    <w:rsid w:val="00981B11"/>
    <w:rsid w:val="00981E28"/>
    <w:rsid w:val="00984D59"/>
    <w:rsid w:val="00986156"/>
    <w:rsid w:val="0098680D"/>
    <w:rsid w:val="00997366"/>
    <w:rsid w:val="00997D24"/>
    <w:rsid w:val="009A08C3"/>
    <w:rsid w:val="009A4845"/>
    <w:rsid w:val="009A4CFC"/>
    <w:rsid w:val="009A58F6"/>
    <w:rsid w:val="009A640B"/>
    <w:rsid w:val="009A7109"/>
    <w:rsid w:val="009B195E"/>
    <w:rsid w:val="009B236B"/>
    <w:rsid w:val="009B2BFB"/>
    <w:rsid w:val="009B324B"/>
    <w:rsid w:val="009B7AC8"/>
    <w:rsid w:val="009C2905"/>
    <w:rsid w:val="009C33E3"/>
    <w:rsid w:val="009C37C9"/>
    <w:rsid w:val="009C6514"/>
    <w:rsid w:val="009C75C3"/>
    <w:rsid w:val="009D08BB"/>
    <w:rsid w:val="009D49B3"/>
    <w:rsid w:val="009D650B"/>
    <w:rsid w:val="009D6E36"/>
    <w:rsid w:val="009D6FE1"/>
    <w:rsid w:val="009E0AFF"/>
    <w:rsid w:val="009E29D8"/>
    <w:rsid w:val="009E740F"/>
    <w:rsid w:val="009E781C"/>
    <w:rsid w:val="009F105C"/>
    <w:rsid w:val="009F1A8A"/>
    <w:rsid w:val="009F328D"/>
    <w:rsid w:val="009F79F4"/>
    <w:rsid w:val="00A054A4"/>
    <w:rsid w:val="00A0587E"/>
    <w:rsid w:val="00A05BCF"/>
    <w:rsid w:val="00A05E9B"/>
    <w:rsid w:val="00A07327"/>
    <w:rsid w:val="00A1410E"/>
    <w:rsid w:val="00A23828"/>
    <w:rsid w:val="00A2390C"/>
    <w:rsid w:val="00A24F87"/>
    <w:rsid w:val="00A31796"/>
    <w:rsid w:val="00A3295F"/>
    <w:rsid w:val="00A40DB6"/>
    <w:rsid w:val="00A43E01"/>
    <w:rsid w:val="00A47A0A"/>
    <w:rsid w:val="00A53395"/>
    <w:rsid w:val="00A5654D"/>
    <w:rsid w:val="00A5667A"/>
    <w:rsid w:val="00A56A70"/>
    <w:rsid w:val="00A577C2"/>
    <w:rsid w:val="00A60CE7"/>
    <w:rsid w:val="00A72426"/>
    <w:rsid w:val="00A73241"/>
    <w:rsid w:val="00A74596"/>
    <w:rsid w:val="00A755CE"/>
    <w:rsid w:val="00A93C95"/>
    <w:rsid w:val="00A94637"/>
    <w:rsid w:val="00A95A50"/>
    <w:rsid w:val="00A95BB2"/>
    <w:rsid w:val="00AA03F1"/>
    <w:rsid w:val="00AA20A8"/>
    <w:rsid w:val="00AA2C0C"/>
    <w:rsid w:val="00AA3E86"/>
    <w:rsid w:val="00AA417C"/>
    <w:rsid w:val="00AA4828"/>
    <w:rsid w:val="00AA6E4A"/>
    <w:rsid w:val="00AB0372"/>
    <w:rsid w:val="00AB3C55"/>
    <w:rsid w:val="00AB4745"/>
    <w:rsid w:val="00AB5F26"/>
    <w:rsid w:val="00AC2720"/>
    <w:rsid w:val="00AC2A70"/>
    <w:rsid w:val="00AC2B92"/>
    <w:rsid w:val="00AC354C"/>
    <w:rsid w:val="00AD1BFC"/>
    <w:rsid w:val="00AD277B"/>
    <w:rsid w:val="00AD2DBB"/>
    <w:rsid w:val="00AD4BAA"/>
    <w:rsid w:val="00AD630C"/>
    <w:rsid w:val="00AE193A"/>
    <w:rsid w:val="00AE1D5A"/>
    <w:rsid w:val="00AE1E42"/>
    <w:rsid w:val="00AE2626"/>
    <w:rsid w:val="00AE3977"/>
    <w:rsid w:val="00AE5EFC"/>
    <w:rsid w:val="00AF13D4"/>
    <w:rsid w:val="00AF14CA"/>
    <w:rsid w:val="00AF3C7F"/>
    <w:rsid w:val="00B01500"/>
    <w:rsid w:val="00B06E40"/>
    <w:rsid w:val="00B11334"/>
    <w:rsid w:val="00B1300C"/>
    <w:rsid w:val="00B15CBF"/>
    <w:rsid w:val="00B205ED"/>
    <w:rsid w:val="00B212BF"/>
    <w:rsid w:val="00B221C2"/>
    <w:rsid w:val="00B22498"/>
    <w:rsid w:val="00B31B4E"/>
    <w:rsid w:val="00B31DA1"/>
    <w:rsid w:val="00B4155B"/>
    <w:rsid w:val="00B461E8"/>
    <w:rsid w:val="00B462B8"/>
    <w:rsid w:val="00B467E9"/>
    <w:rsid w:val="00B50934"/>
    <w:rsid w:val="00B51E93"/>
    <w:rsid w:val="00B5290E"/>
    <w:rsid w:val="00B5300E"/>
    <w:rsid w:val="00B53A99"/>
    <w:rsid w:val="00B560EF"/>
    <w:rsid w:val="00B56453"/>
    <w:rsid w:val="00B56AEE"/>
    <w:rsid w:val="00B667F5"/>
    <w:rsid w:val="00B6714B"/>
    <w:rsid w:val="00B67248"/>
    <w:rsid w:val="00B70224"/>
    <w:rsid w:val="00B70519"/>
    <w:rsid w:val="00B7065B"/>
    <w:rsid w:val="00B70A8E"/>
    <w:rsid w:val="00B7139B"/>
    <w:rsid w:val="00B729E6"/>
    <w:rsid w:val="00B74D3D"/>
    <w:rsid w:val="00B7538C"/>
    <w:rsid w:val="00B76CCA"/>
    <w:rsid w:val="00B779AA"/>
    <w:rsid w:val="00B83D4C"/>
    <w:rsid w:val="00B83E46"/>
    <w:rsid w:val="00B859A3"/>
    <w:rsid w:val="00B91B19"/>
    <w:rsid w:val="00B93742"/>
    <w:rsid w:val="00B9424B"/>
    <w:rsid w:val="00B95B2A"/>
    <w:rsid w:val="00B974B2"/>
    <w:rsid w:val="00B9765F"/>
    <w:rsid w:val="00B97980"/>
    <w:rsid w:val="00BA0734"/>
    <w:rsid w:val="00BA1342"/>
    <w:rsid w:val="00BA1E94"/>
    <w:rsid w:val="00BA2D04"/>
    <w:rsid w:val="00BA4FF9"/>
    <w:rsid w:val="00BA58FB"/>
    <w:rsid w:val="00BA7037"/>
    <w:rsid w:val="00BB01F3"/>
    <w:rsid w:val="00BB34A5"/>
    <w:rsid w:val="00BB39EE"/>
    <w:rsid w:val="00BB401B"/>
    <w:rsid w:val="00BB571A"/>
    <w:rsid w:val="00BC20CC"/>
    <w:rsid w:val="00BC2D53"/>
    <w:rsid w:val="00BC5772"/>
    <w:rsid w:val="00BD0597"/>
    <w:rsid w:val="00BD0638"/>
    <w:rsid w:val="00BD1071"/>
    <w:rsid w:val="00BD5FED"/>
    <w:rsid w:val="00BD7948"/>
    <w:rsid w:val="00BD79F7"/>
    <w:rsid w:val="00BF05DA"/>
    <w:rsid w:val="00BF0C79"/>
    <w:rsid w:val="00C0124F"/>
    <w:rsid w:val="00C02291"/>
    <w:rsid w:val="00C03331"/>
    <w:rsid w:val="00C04B29"/>
    <w:rsid w:val="00C04D3C"/>
    <w:rsid w:val="00C15CE8"/>
    <w:rsid w:val="00C20182"/>
    <w:rsid w:val="00C2085E"/>
    <w:rsid w:val="00C21EB1"/>
    <w:rsid w:val="00C221FC"/>
    <w:rsid w:val="00C266E8"/>
    <w:rsid w:val="00C27030"/>
    <w:rsid w:val="00C277E1"/>
    <w:rsid w:val="00C32FBF"/>
    <w:rsid w:val="00C3535F"/>
    <w:rsid w:val="00C354A4"/>
    <w:rsid w:val="00C36B93"/>
    <w:rsid w:val="00C370BC"/>
    <w:rsid w:val="00C37170"/>
    <w:rsid w:val="00C374AA"/>
    <w:rsid w:val="00C377F2"/>
    <w:rsid w:val="00C40A4C"/>
    <w:rsid w:val="00C42D03"/>
    <w:rsid w:val="00C46674"/>
    <w:rsid w:val="00C47C5D"/>
    <w:rsid w:val="00C531E4"/>
    <w:rsid w:val="00C56D05"/>
    <w:rsid w:val="00C57809"/>
    <w:rsid w:val="00C6127F"/>
    <w:rsid w:val="00C61B8F"/>
    <w:rsid w:val="00C629D9"/>
    <w:rsid w:val="00C62B5B"/>
    <w:rsid w:val="00C64AA7"/>
    <w:rsid w:val="00C6563F"/>
    <w:rsid w:val="00C657A3"/>
    <w:rsid w:val="00C70926"/>
    <w:rsid w:val="00C713B8"/>
    <w:rsid w:val="00C74741"/>
    <w:rsid w:val="00C824C9"/>
    <w:rsid w:val="00C83D89"/>
    <w:rsid w:val="00C8497E"/>
    <w:rsid w:val="00C90EEC"/>
    <w:rsid w:val="00C915F7"/>
    <w:rsid w:val="00C92398"/>
    <w:rsid w:val="00CA2F72"/>
    <w:rsid w:val="00CA3582"/>
    <w:rsid w:val="00CA37B1"/>
    <w:rsid w:val="00CB0AAF"/>
    <w:rsid w:val="00CB1E87"/>
    <w:rsid w:val="00CB3F47"/>
    <w:rsid w:val="00CB7BC7"/>
    <w:rsid w:val="00CB7C3E"/>
    <w:rsid w:val="00CC16FF"/>
    <w:rsid w:val="00CC1884"/>
    <w:rsid w:val="00CC2DCA"/>
    <w:rsid w:val="00CC4C07"/>
    <w:rsid w:val="00CC5131"/>
    <w:rsid w:val="00CC7E90"/>
    <w:rsid w:val="00CD030F"/>
    <w:rsid w:val="00CD110F"/>
    <w:rsid w:val="00CD6B14"/>
    <w:rsid w:val="00CE2AB5"/>
    <w:rsid w:val="00CF20B4"/>
    <w:rsid w:val="00CF40EA"/>
    <w:rsid w:val="00CF5934"/>
    <w:rsid w:val="00CF6071"/>
    <w:rsid w:val="00CF7E71"/>
    <w:rsid w:val="00D00340"/>
    <w:rsid w:val="00D006BB"/>
    <w:rsid w:val="00D039B8"/>
    <w:rsid w:val="00D03C5E"/>
    <w:rsid w:val="00D051FF"/>
    <w:rsid w:val="00D071A8"/>
    <w:rsid w:val="00D10B9B"/>
    <w:rsid w:val="00D10D08"/>
    <w:rsid w:val="00D11EA2"/>
    <w:rsid w:val="00D14191"/>
    <w:rsid w:val="00D175B7"/>
    <w:rsid w:val="00D17777"/>
    <w:rsid w:val="00D205BB"/>
    <w:rsid w:val="00D20E32"/>
    <w:rsid w:val="00D21419"/>
    <w:rsid w:val="00D21FE1"/>
    <w:rsid w:val="00D269A0"/>
    <w:rsid w:val="00D26AB9"/>
    <w:rsid w:val="00D33C28"/>
    <w:rsid w:val="00D37174"/>
    <w:rsid w:val="00D400D2"/>
    <w:rsid w:val="00D415B1"/>
    <w:rsid w:val="00D4199D"/>
    <w:rsid w:val="00D41B3D"/>
    <w:rsid w:val="00D44E73"/>
    <w:rsid w:val="00D4538D"/>
    <w:rsid w:val="00D464E3"/>
    <w:rsid w:val="00D47241"/>
    <w:rsid w:val="00D47A8E"/>
    <w:rsid w:val="00D522B1"/>
    <w:rsid w:val="00D53E2A"/>
    <w:rsid w:val="00D54CD9"/>
    <w:rsid w:val="00D571A6"/>
    <w:rsid w:val="00D57438"/>
    <w:rsid w:val="00D66A79"/>
    <w:rsid w:val="00D6713A"/>
    <w:rsid w:val="00D722FD"/>
    <w:rsid w:val="00D770EB"/>
    <w:rsid w:val="00D775DB"/>
    <w:rsid w:val="00D80BE8"/>
    <w:rsid w:val="00D84E0C"/>
    <w:rsid w:val="00D96F8E"/>
    <w:rsid w:val="00DA094C"/>
    <w:rsid w:val="00DA11AF"/>
    <w:rsid w:val="00DA40ED"/>
    <w:rsid w:val="00DA4C82"/>
    <w:rsid w:val="00DA5960"/>
    <w:rsid w:val="00DB1668"/>
    <w:rsid w:val="00DB1C59"/>
    <w:rsid w:val="00DB296E"/>
    <w:rsid w:val="00DB3C19"/>
    <w:rsid w:val="00DB488B"/>
    <w:rsid w:val="00DB5906"/>
    <w:rsid w:val="00DB5BF0"/>
    <w:rsid w:val="00DB6258"/>
    <w:rsid w:val="00DB78E4"/>
    <w:rsid w:val="00DC025E"/>
    <w:rsid w:val="00DC035D"/>
    <w:rsid w:val="00DC055D"/>
    <w:rsid w:val="00DC1F5C"/>
    <w:rsid w:val="00DC6A29"/>
    <w:rsid w:val="00DD0553"/>
    <w:rsid w:val="00DD34BE"/>
    <w:rsid w:val="00DD3D7C"/>
    <w:rsid w:val="00DD52A3"/>
    <w:rsid w:val="00DD6FE2"/>
    <w:rsid w:val="00DD7230"/>
    <w:rsid w:val="00DD7E45"/>
    <w:rsid w:val="00DE1446"/>
    <w:rsid w:val="00DE20BA"/>
    <w:rsid w:val="00DE2664"/>
    <w:rsid w:val="00DE30D9"/>
    <w:rsid w:val="00DE5395"/>
    <w:rsid w:val="00DE6431"/>
    <w:rsid w:val="00DE6732"/>
    <w:rsid w:val="00DE71D6"/>
    <w:rsid w:val="00DF2CCB"/>
    <w:rsid w:val="00DF51C6"/>
    <w:rsid w:val="00E02861"/>
    <w:rsid w:val="00E14882"/>
    <w:rsid w:val="00E20180"/>
    <w:rsid w:val="00E2068C"/>
    <w:rsid w:val="00E21AA4"/>
    <w:rsid w:val="00E2358C"/>
    <w:rsid w:val="00E23CFD"/>
    <w:rsid w:val="00E25384"/>
    <w:rsid w:val="00E26B1E"/>
    <w:rsid w:val="00E31B75"/>
    <w:rsid w:val="00E3516F"/>
    <w:rsid w:val="00E351F6"/>
    <w:rsid w:val="00E35E57"/>
    <w:rsid w:val="00E37E13"/>
    <w:rsid w:val="00E428FC"/>
    <w:rsid w:val="00E43A2D"/>
    <w:rsid w:val="00E442B2"/>
    <w:rsid w:val="00E464A5"/>
    <w:rsid w:val="00E47850"/>
    <w:rsid w:val="00E50A71"/>
    <w:rsid w:val="00E50EC3"/>
    <w:rsid w:val="00E511CD"/>
    <w:rsid w:val="00E51A7E"/>
    <w:rsid w:val="00E55807"/>
    <w:rsid w:val="00E57920"/>
    <w:rsid w:val="00E6393B"/>
    <w:rsid w:val="00E65811"/>
    <w:rsid w:val="00E73500"/>
    <w:rsid w:val="00E73742"/>
    <w:rsid w:val="00E75B05"/>
    <w:rsid w:val="00E75E2E"/>
    <w:rsid w:val="00E76B97"/>
    <w:rsid w:val="00E76CCB"/>
    <w:rsid w:val="00E770AF"/>
    <w:rsid w:val="00E774B5"/>
    <w:rsid w:val="00E80B86"/>
    <w:rsid w:val="00E82B48"/>
    <w:rsid w:val="00E85ABE"/>
    <w:rsid w:val="00E862B6"/>
    <w:rsid w:val="00E90B35"/>
    <w:rsid w:val="00E9123E"/>
    <w:rsid w:val="00E91754"/>
    <w:rsid w:val="00E96CF8"/>
    <w:rsid w:val="00E9798B"/>
    <w:rsid w:val="00EA00BE"/>
    <w:rsid w:val="00EA0600"/>
    <w:rsid w:val="00EA2615"/>
    <w:rsid w:val="00EA7CAB"/>
    <w:rsid w:val="00EB027C"/>
    <w:rsid w:val="00EB02D3"/>
    <w:rsid w:val="00EB1A90"/>
    <w:rsid w:val="00EB201B"/>
    <w:rsid w:val="00EB2F49"/>
    <w:rsid w:val="00EB3452"/>
    <w:rsid w:val="00EB37A9"/>
    <w:rsid w:val="00EB464F"/>
    <w:rsid w:val="00EB5426"/>
    <w:rsid w:val="00EB74E4"/>
    <w:rsid w:val="00EC1AD6"/>
    <w:rsid w:val="00EC1D26"/>
    <w:rsid w:val="00EC50B1"/>
    <w:rsid w:val="00EC5F73"/>
    <w:rsid w:val="00ED7626"/>
    <w:rsid w:val="00ED7C30"/>
    <w:rsid w:val="00EE079A"/>
    <w:rsid w:val="00EE658D"/>
    <w:rsid w:val="00EE7AE6"/>
    <w:rsid w:val="00EF3C38"/>
    <w:rsid w:val="00EF3FC9"/>
    <w:rsid w:val="00EF5BE3"/>
    <w:rsid w:val="00EF7EF3"/>
    <w:rsid w:val="00F013D2"/>
    <w:rsid w:val="00F039DA"/>
    <w:rsid w:val="00F03B0B"/>
    <w:rsid w:val="00F05DEE"/>
    <w:rsid w:val="00F06483"/>
    <w:rsid w:val="00F0664A"/>
    <w:rsid w:val="00F10EDC"/>
    <w:rsid w:val="00F11548"/>
    <w:rsid w:val="00F11BA3"/>
    <w:rsid w:val="00F14EC4"/>
    <w:rsid w:val="00F208AE"/>
    <w:rsid w:val="00F245F3"/>
    <w:rsid w:val="00F24D50"/>
    <w:rsid w:val="00F30172"/>
    <w:rsid w:val="00F35402"/>
    <w:rsid w:val="00F35BB0"/>
    <w:rsid w:val="00F36C0C"/>
    <w:rsid w:val="00F401B9"/>
    <w:rsid w:val="00F401FB"/>
    <w:rsid w:val="00F41CA0"/>
    <w:rsid w:val="00F426F5"/>
    <w:rsid w:val="00F44E6C"/>
    <w:rsid w:val="00F45401"/>
    <w:rsid w:val="00F45A45"/>
    <w:rsid w:val="00F46818"/>
    <w:rsid w:val="00F469A2"/>
    <w:rsid w:val="00F47C2F"/>
    <w:rsid w:val="00F53D08"/>
    <w:rsid w:val="00F53ED8"/>
    <w:rsid w:val="00F57614"/>
    <w:rsid w:val="00F57CE0"/>
    <w:rsid w:val="00F57ED5"/>
    <w:rsid w:val="00F620B9"/>
    <w:rsid w:val="00F633BC"/>
    <w:rsid w:val="00F648F1"/>
    <w:rsid w:val="00F66F18"/>
    <w:rsid w:val="00F6711A"/>
    <w:rsid w:val="00F7518C"/>
    <w:rsid w:val="00F75C13"/>
    <w:rsid w:val="00F766EE"/>
    <w:rsid w:val="00F83B25"/>
    <w:rsid w:val="00F841BD"/>
    <w:rsid w:val="00F8614B"/>
    <w:rsid w:val="00F87149"/>
    <w:rsid w:val="00F95DC0"/>
    <w:rsid w:val="00F97142"/>
    <w:rsid w:val="00FA3F8E"/>
    <w:rsid w:val="00FA51AA"/>
    <w:rsid w:val="00FA5275"/>
    <w:rsid w:val="00FB14EF"/>
    <w:rsid w:val="00FB150F"/>
    <w:rsid w:val="00FB1FC9"/>
    <w:rsid w:val="00FB5A08"/>
    <w:rsid w:val="00FC1176"/>
    <w:rsid w:val="00FC1C8A"/>
    <w:rsid w:val="00FC1ED6"/>
    <w:rsid w:val="00FC2E28"/>
    <w:rsid w:val="00FC5427"/>
    <w:rsid w:val="00FC6CAB"/>
    <w:rsid w:val="00FD36B7"/>
    <w:rsid w:val="00FD50BE"/>
    <w:rsid w:val="00FE16FE"/>
    <w:rsid w:val="00FE2B57"/>
    <w:rsid w:val="00FE5FA3"/>
    <w:rsid w:val="00FE6374"/>
    <w:rsid w:val="00FE69A9"/>
    <w:rsid w:val="00FF1843"/>
    <w:rsid w:val="00FF2185"/>
    <w:rsid w:val="00FF530F"/>
    <w:rsid w:val="00FF68FC"/>
    <w:rsid w:val="00FF7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D826E"/>
  <w15:docId w15:val="{761D1524-3976-455B-BAD8-7BC62E162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9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B96"/>
    <w:pPr>
      <w:ind w:left="720"/>
      <w:contextualSpacing/>
    </w:pPr>
  </w:style>
  <w:style w:type="paragraph" w:styleId="NoSpacing">
    <w:name w:val="No Spacing"/>
    <w:uiPriority w:val="1"/>
    <w:qFormat/>
    <w:rsid w:val="00206478"/>
  </w:style>
  <w:style w:type="paragraph" w:styleId="NormalWeb">
    <w:name w:val="Normal (Web)"/>
    <w:basedOn w:val="Normal"/>
    <w:uiPriority w:val="99"/>
    <w:unhideWhenUsed/>
    <w:rsid w:val="001C49A5"/>
    <w:pPr>
      <w:spacing w:before="100" w:beforeAutospacing="1" w:after="100" w:afterAutospacing="1"/>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E063A"/>
    <w:rPr>
      <w:color w:val="0000FF" w:themeColor="hyperlink"/>
      <w:u w:val="single"/>
    </w:rPr>
  </w:style>
  <w:style w:type="paragraph" w:customStyle="1" w:styleId="Default">
    <w:name w:val="Default"/>
    <w:rsid w:val="00E37E13"/>
    <w:pPr>
      <w:autoSpaceDE w:val="0"/>
      <w:autoSpaceDN w:val="0"/>
      <w:adjustRightInd w:val="0"/>
      <w:jc w:val="left"/>
    </w:pPr>
    <w:rPr>
      <w:rFonts w:ascii="DKJJKA+CenturyGothic" w:hAnsi="DKJJKA+CenturyGothic" w:cs="DKJJKA+CenturyGothic"/>
      <w:color w:val="000000"/>
      <w:sz w:val="24"/>
      <w:szCs w:val="24"/>
    </w:rPr>
  </w:style>
  <w:style w:type="character" w:styleId="UnresolvedMention">
    <w:name w:val="Unresolved Mention"/>
    <w:basedOn w:val="DefaultParagraphFont"/>
    <w:uiPriority w:val="99"/>
    <w:semiHidden/>
    <w:unhideWhenUsed/>
    <w:rsid w:val="00472B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youtu.be/s9SZ7aRh_MA" TargetMode="External"/><Relationship Id="rId3" Type="http://schemas.openxmlformats.org/officeDocument/2006/relationships/settings" Target="settings.xml"/><Relationship Id="rId7" Type="http://schemas.openxmlformats.org/officeDocument/2006/relationships/hyperlink" Target="https://youtu.be/S80ONToSIV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s9SZ7aRh_MA" TargetMode="External"/><Relationship Id="rId11" Type="http://schemas.openxmlformats.org/officeDocument/2006/relationships/fontTable" Target="fontTable.xml"/><Relationship Id="rId5" Type="http://schemas.openxmlformats.org/officeDocument/2006/relationships/hyperlink" Target="https://youtu.be/e0WJBSRq10o" TargetMode="External"/><Relationship Id="rId10" Type="http://schemas.openxmlformats.org/officeDocument/2006/relationships/hyperlink" Target="https://youtu.be/nKcO32AD0Jg" TargetMode="External"/><Relationship Id="rId4" Type="http://schemas.openxmlformats.org/officeDocument/2006/relationships/webSettings" Target="webSettings.xml"/><Relationship Id="rId9" Type="http://schemas.openxmlformats.org/officeDocument/2006/relationships/hyperlink" Target="https://youtu.be/e0WJBSRq10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925</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tnam</dc:creator>
  <cp:lastModifiedBy>Kaylila M Pasha</cp:lastModifiedBy>
  <cp:revision>2</cp:revision>
  <dcterms:created xsi:type="dcterms:W3CDTF">2021-08-26T02:00:00Z</dcterms:created>
  <dcterms:modified xsi:type="dcterms:W3CDTF">2021-08-26T02:00:00Z</dcterms:modified>
</cp:coreProperties>
</file>